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79C0A3" w14:textId="77777777" w:rsidR="00660937" w:rsidRDefault="00660937" w:rsidP="00D92B2E">
      <w:pPr>
        <w:contextualSpacing/>
        <w:jc w:val="both"/>
        <w:rPr>
          <w:rFonts w:asciiTheme="majorHAnsi" w:eastAsia="SimSun" w:hAnsiTheme="majorHAnsi" w:cstheme="majorHAnsi"/>
          <w:b/>
          <w:color w:val="000000"/>
          <w:lang w:eastAsia="zh-CN"/>
        </w:rPr>
      </w:pPr>
    </w:p>
    <w:p w14:paraId="5CFFD4A8" w14:textId="1E434889" w:rsidR="000D21E9" w:rsidRPr="002D27A0" w:rsidRDefault="00A05160" w:rsidP="00D92B2E">
      <w:pPr>
        <w:contextualSpacing/>
        <w:jc w:val="both"/>
        <w:rPr>
          <w:rFonts w:asciiTheme="majorHAnsi" w:eastAsia="SimSun" w:hAnsiTheme="majorHAnsi" w:cstheme="majorHAnsi"/>
          <w:b/>
          <w:color w:val="000000"/>
          <w:lang w:eastAsia="zh-CN"/>
        </w:rPr>
      </w:pPr>
      <w:r w:rsidRPr="002D27A0">
        <w:rPr>
          <w:rFonts w:asciiTheme="majorHAnsi" w:eastAsia="SimSun" w:hAnsiTheme="majorHAnsi" w:cstheme="majorHAnsi"/>
          <w:b/>
          <w:color w:val="000000"/>
          <w:lang w:eastAsia="zh-CN"/>
        </w:rPr>
        <w:t xml:space="preserve">Press </w:t>
      </w:r>
      <w:r w:rsidR="00516B4F">
        <w:rPr>
          <w:rFonts w:asciiTheme="majorHAnsi" w:eastAsia="SimSun" w:hAnsiTheme="majorHAnsi" w:cstheme="majorHAnsi"/>
          <w:b/>
          <w:color w:val="000000"/>
          <w:lang w:eastAsia="zh-CN"/>
        </w:rPr>
        <w:t>Release</w:t>
      </w:r>
      <w:r w:rsidR="004B47CC" w:rsidRPr="002D27A0">
        <w:rPr>
          <w:rFonts w:asciiTheme="majorHAnsi" w:eastAsia="SimSun" w:hAnsiTheme="majorHAnsi" w:cstheme="majorHAnsi"/>
          <w:b/>
          <w:color w:val="000000"/>
          <w:lang w:eastAsia="zh-CN"/>
        </w:rPr>
        <w:tab/>
      </w:r>
    </w:p>
    <w:p w14:paraId="5C303542" w14:textId="77777777" w:rsidR="00D445C9" w:rsidRPr="002D27A0" w:rsidRDefault="00D445C9" w:rsidP="00D92B2E">
      <w:pPr>
        <w:snapToGrid w:val="0"/>
        <w:contextualSpacing/>
        <w:jc w:val="center"/>
        <w:rPr>
          <w:rFonts w:asciiTheme="majorHAnsi" w:hAnsiTheme="majorHAnsi" w:cstheme="majorHAnsi"/>
          <w:b/>
        </w:rPr>
      </w:pPr>
    </w:p>
    <w:p w14:paraId="4AC6762E" w14:textId="77777777" w:rsidR="00F74857" w:rsidRDefault="00F74857" w:rsidP="00F74857">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Light" w:hAnsi="Calibri Light" w:cs="Calibri Light"/>
          <w:b/>
          <w:bCs/>
          <w:lang w:val="en-GB"/>
        </w:rPr>
        <w:t xml:space="preserve">Embracing Landscapes: The Artistic Journey of Professor </w:t>
      </w:r>
      <w:proofErr w:type="spellStart"/>
      <w:r>
        <w:rPr>
          <w:rStyle w:val="normaltextrun"/>
          <w:rFonts w:ascii="Calibri Light" w:hAnsi="Calibri Light" w:cs="Calibri Light"/>
          <w:b/>
          <w:bCs/>
          <w:lang w:val="en-GB"/>
        </w:rPr>
        <w:t>Jao</w:t>
      </w:r>
      <w:proofErr w:type="spellEnd"/>
      <w:r>
        <w:rPr>
          <w:rStyle w:val="normaltextrun"/>
          <w:rFonts w:ascii="Calibri Light" w:hAnsi="Calibri Light" w:cs="Calibri Light"/>
          <w:b/>
          <w:bCs/>
          <w:lang w:val="en-GB"/>
        </w:rPr>
        <w:t xml:space="preserve"> Tsung-</w:t>
      </w:r>
      <w:proofErr w:type="spellStart"/>
      <w:r>
        <w:rPr>
          <w:rStyle w:val="normaltextrun"/>
          <w:rFonts w:ascii="Calibri Light" w:hAnsi="Calibri Light" w:cs="Calibri Light"/>
          <w:b/>
          <w:bCs/>
          <w:lang w:val="en-GB"/>
        </w:rPr>
        <w:t>i</w:t>
      </w:r>
      <w:proofErr w:type="spellEnd"/>
    </w:p>
    <w:p w14:paraId="3B7DD55A" w14:textId="77777777" w:rsidR="00707906" w:rsidRPr="00F74857" w:rsidRDefault="00707906" w:rsidP="00D92B2E">
      <w:pPr>
        <w:contextualSpacing/>
        <w:jc w:val="both"/>
        <w:rPr>
          <w:rFonts w:asciiTheme="majorHAnsi" w:hAnsiTheme="majorHAnsi" w:cstheme="majorHAnsi"/>
          <w:b/>
          <w:lang w:val="en-HK"/>
        </w:rPr>
      </w:pPr>
    </w:p>
    <w:p w14:paraId="2C515CE0" w14:textId="69245B27" w:rsidR="002835AF" w:rsidRPr="002D27A0" w:rsidRDefault="00F74857" w:rsidP="003111EA">
      <w:pPr>
        <w:snapToGrid w:val="0"/>
        <w:contextualSpacing/>
        <w:jc w:val="both"/>
        <w:rPr>
          <w:rFonts w:asciiTheme="majorHAnsi" w:hAnsiTheme="majorHAnsi" w:cstheme="majorHAnsi"/>
        </w:rPr>
      </w:pPr>
      <w:r>
        <w:rPr>
          <w:rFonts w:asciiTheme="majorHAnsi" w:eastAsiaTheme="minorEastAsia" w:hAnsiTheme="majorHAnsi" w:cstheme="majorHAnsi"/>
          <w:lang w:val="en-HK"/>
        </w:rPr>
        <w:t>Ju</w:t>
      </w:r>
      <w:r w:rsidR="00DA0C19">
        <w:rPr>
          <w:rFonts w:asciiTheme="majorHAnsi" w:eastAsiaTheme="minorEastAsia" w:hAnsiTheme="majorHAnsi" w:cstheme="majorHAnsi" w:hint="eastAsia"/>
          <w:lang w:val="en-HK"/>
        </w:rPr>
        <w:t>l</w:t>
      </w:r>
      <w:r w:rsidR="00DA0C19">
        <w:rPr>
          <w:rFonts w:asciiTheme="majorHAnsi" w:eastAsiaTheme="minorEastAsia" w:hAnsiTheme="majorHAnsi" w:cstheme="majorHAnsi"/>
          <w:lang w:val="en-HK"/>
        </w:rPr>
        <w:t>y</w:t>
      </w:r>
      <w:r w:rsidR="00B63F71" w:rsidRPr="007642AF">
        <w:rPr>
          <w:rFonts w:asciiTheme="majorHAnsi" w:eastAsiaTheme="minorEastAsia" w:hAnsiTheme="majorHAnsi" w:cstheme="majorHAnsi"/>
          <w:lang w:val="en-HK"/>
        </w:rPr>
        <w:t xml:space="preserve"> </w:t>
      </w:r>
      <w:r w:rsidR="00DA0C19">
        <w:rPr>
          <w:rFonts w:asciiTheme="majorHAnsi" w:eastAsiaTheme="minorEastAsia" w:hAnsiTheme="majorHAnsi" w:cstheme="majorHAnsi"/>
          <w:lang w:val="en-HK"/>
        </w:rPr>
        <w:t>11</w:t>
      </w:r>
      <w:r w:rsidR="00457AD5" w:rsidRPr="007642AF">
        <w:rPr>
          <w:rFonts w:asciiTheme="majorHAnsi" w:hAnsiTheme="majorHAnsi" w:cstheme="majorHAnsi"/>
        </w:rPr>
        <w:t>, 2</w:t>
      </w:r>
      <w:r w:rsidR="00457AD5" w:rsidRPr="002D27A0">
        <w:rPr>
          <w:rFonts w:asciiTheme="majorHAnsi" w:hAnsiTheme="majorHAnsi" w:cstheme="majorHAnsi"/>
        </w:rPr>
        <w:t>0</w:t>
      </w:r>
      <w:r w:rsidR="0093171D" w:rsidRPr="002D27A0">
        <w:rPr>
          <w:rFonts w:asciiTheme="majorHAnsi" w:hAnsiTheme="majorHAnsi" w:cstheme="majorHAnsi"/>
        </w:rPr>
        <w:t>2</w:t>
      </w:r>
      <w:r w:rsidR="004E04EB" w:rsidRPr="002D27A0">
        <w:rPr>
          <w:rFonts w:asciiTheme="majorHAnsi" w:hAnsiTheme="majorHAnsi" w:cstheme="majorHAnsi"/>
        </w:rPr>
        <w:t>3</w:t>
      </w:r>
    </w:p>
    <w:p w14:paraId="28FBED9C" w14:textId="73E6D2E3" w:rsidR="00D4094F" w:rsidRPr="002D27A0" w:rsidRDefault="00D4094F" w:rsidP="003111EA">
      <w:pPr>
        <w:snapToGrid w:val="0"/>
        <w:contextualSpacing/>
        <w:jc w:val="both"/>
        <w:rPr>
          <w:rFonts w:asciiTheme="majorHAnsi" w:hAnsiTheme="majorHAnsi" w:cstheme="majorHAnsi"/>
        </w:rPr>
      </w:pPr>
    </w:p>
    <w:p w14:paraId="6DCE1971" w14:textId="109EE9C1" w:rsidR="00F74857" w:rsidRDefault="00F74857" w:rsidP="00F74857">
      <w:pPr>
        <w:snapToGrid w:val="0"/>
        <w:contextualSpacing/>
        <w:jc w:val="both"/>
        <w:rPr>
          <w:rFonts w:asciiTheme="majorHAnsi" w:hAnsiTheme="majorHAnsi" w:cstheme="majorHAnsi"/>
          <w:color w:val="000000" w:themeColor="text1"/>
          <w:lang w:val="en-US"/>
        </w:rPr>
      </w:pPr>
      <w:r w:rsidRPr="00F74857">
        <w:rPr>
          <w:rFonts w:asciiTheme="majorHAnsi" w:hAnsiTheme="majorHAnsi" w:cstheme="majorHAnsi"/>
          <w:color w:val="000000" w:themeColor="text1"/>
          <w:lang w:val="en-US"/>
        </w:rPr>
        <w:t xml:space="preserve">The University Museum and Art Gallery </w:t>
      </w:r>
      <w:r w:rsidR="003F7233">
        <w:rPr>
          <w:rFonts w:asciiTheme="majorHAnsi" w:hAnsiTheme="majorHAnsi" w:cstheme="majorHAnsi"/>
          <w:color w:val="000000" w:themeColor="text1"/>
          <w:lang w:val="en-US"/>
        </w:rPr>
        <w:t xml:space="preserve">(UMAG) </w:t>
      </w:r>
      <w:r w:rsidRPr="00F74857">
        <w:rPr>
          <w:rFonts w:asciiTheme="majorHAnsi" w:hAnsiTheme="majorHAnsi" w:cstheme="majorHAnsi"/>
          <w:color w:val="000000" w:themeColor="text1"/>
          <w:lang w:val="en-US"/>
        </w:rPr>
        <w:t xml:space="preserve">and the Jao Tsung-I Petite Ecole, both of the University of Hong Kong (HKU), are delighted to once again be collaborating on a celebration of the highly personal and enduring artistic oeuvre of Professor </w:t>
      </w:r>
      <w:proofErr w:type="spellStart"/>
      <w:r w:rsidRPr="00F74857">
        <w:rPr>
          <w:rFonts w:asciiTheme="majorHAnsi" w:hAnsiTheme="majorHAnsi" w:cstheme="majorHAnsi"/>
          <w:color w:val="000000" w:themeColor="text1"/>
          <w:lang w:val="en-US"/>
        </w:rPr>
        <w:t>Jao</w:t>
      </w:r>
      <w:proofErr w:type="spellEnd"/>
      <w:r w:rsidRPr="00F74857">
        <w:rPr>
          <w:rFonts w:asciiTheme="majorHAnsi" w:hAnsiTheme="majorHAnsi" w:cstheme="majorHAnsi"/>
          <w:color w:val="000000" w:themeColor="text1"/>
          <w:lang w:val="en-US"/>
        </w:rPr>
        <w:t xml:space="preserve"> Tsung-</w:t>
      </w:r>
      <w:proofErr w:type="spellStart"/>
      <w:r w:rsidRPr="00F74857">
        <w:rPr>
          <w:rFonts w:asciiTheme="majorHAnsi" w:hAnsiTheme="majorHAnsi" w:cstheme="majorHAnsi"/>
          <w:color w:val="000000" w:themeColor="text1"/>
          <w:lang w:val="en-US"/>
        </w:rPr>
        <w:t>i</w:t>
      </w:r>
      <w:proofErr w:type="spellEnd"/>
      <w:r w:rsidRPr="00F74857">
        <w:rPr>
          <w:rFonts w:asciiTheme="majorHAnsi" w:hAnsiTheme="majorHAnsi" w:cstheme="majorHAnsi"/>
          <w:color w:val="000000" w:themeColor="text1"/>
          <w:lang w:val="en-US"/>
        </w:rPr>
        <w:t>. A renowned Chinese literary scholar and artist, Professor Jao began his career at HKU in 1952, setting</w:t>
      </w:r>
      <w:r w:rsidR="00EF3EA8">
        <w:rPr>
          <w:rFonts w:asciiTheme="majorHAnsi" w:hAnsiTheme="majorHAnsi" w:cstheme="majorHAnsi"/>
          <w:color w:val="000000" w:themeColor="text1"/>
          <w:lang w:val="en-US"/>
        </w:rPr>
        <w:t xml:space="preserve"> </w:t>
      </w:r>
      <w:r w:rsidRPr="00F74857">
        <w:rPr>
          <w:rFonts w:asciiTheme="majorHAnsi" w:hAnsiTheme="majorHAnsi" w:cstheme="majorHAnsi"/>
          <w:color w:val="000000" w:themeColor="text1"/>
          <w:lang w:val="en-US"/>
        </w:rPr>
        <w:t>out to develop an international network of likeminded academics.</w:t>
      </w:r>
    </w:p>
    <w:p w14:paraId="02E6E56B" w14:textId="6EFBE2DB" w:rsidR="00DA0C19" w:rsidRDefault="00DA0C19" w:rsidP="00F74857">
      <w:pPr>
        <w:snapToGrid w:val="0"/>
        <w:contextualSpacing/>
        <w:jc w:val="both"/>
        <w:rPr>
          <w:rFonts w:asciiTheme="majorHAnsi" w:hAnsiTheme="majorHAnsi" w:cstheme="majorHAnsi"/>
          <w:color w:val="000000" w:themeColor="text1"/>
          <w:lang w:val="en-US"/>
        </w:rPr>
      </w:pPr>
    </w:p>
    <w:p w14:paraId="0BE1B03C" w14:textId="3C61C436" w:rsidR="00DA0C19" w:rsidRPr="00DA0C19" w:rsidRDefault="00DA0C19" w:rsidP="00DA0C19">
      <w:pPr>
        <w:snapToGrid w:val="0"/>
        <w:contextualSpacing/>
        <w:jc w:val="both"/>
        <w:rPr>
          <w:rFonts w:asciiTheme="majorHAnsi" w:hAnsiTheme="majorHAnsi" w:cstheme="majorHAnsi"/>
          <w:color w:val="000000" w:themeColor="text1"/>
          <w:lang w:val="en-HK"/>
        </w:rPr>
      </w:pPr>
      <w:r w:rsidRPr="00DA0C19">
        <w:rPr>
          <w:rFonts w:asciiTheme="majorHAnsi" w:hAnsiTheme="majorHAnsi" w:cstheme="majorHAnsi"/>
          <w:color w:val="000000" w:themeColor="text1"/>
          <w:lang w:val="en-HK"/>
        </w:rPr>
        <w:t>An opening ceremony of the exhibition was held at UMAG today (</w:t>
      </w:r>
      <w:r w:rsidR="003F7233">
        <w:rPr>
          <w:rFonts w:asciiTheme="majorHAnsi" w:hAnsiTheme="majorHAnsi" w:cstheme="majorHAnsi"/>
          <w:color w:val="000000" w:themeColor="text1"/>
          <w:lang w:val="en-HK"/>
        </w:rPr>
        <w:t>July</w:t>
      </w:r>
      <w:r w:rsidRPr="00DA0C19">
        <w:rPr>
          <w:rFonts w:asciiTheme="majorHAnsi" w:hAnsiTheme="majorHAnsi" w:cstheme="majorHAnsi"/>
          <w:color w:val="000000" w:themeColor="text1"/>
          <w:lang w:val="en-HK"/>
        </w:rPr>
        <w:t xml:space="preserve"> </w:t>
      </w:r>
      <w:r w:rsidR="003F7233">
        <w:rPr>
          <w:rFonts w:asciiTheme="majorHAnsi" w:hAnsiTheme="majorHAnsi" w:cstheme="majorHAnsi"/>
          <w:color w:val="000000" w:themeColor="text1"/>
          <w:lang w:val="en-HK"/>
        </w:rPr>
        <w:t>11</w:t>
      </w:r>
      <w:r w:rsidRPr="00DA0C19">
        <w:rPr>
          <w:rFonts w:asciiTheme="majorHAnsi" w:hAnsiTheme="majorHAnsi" w:cstheme="majorHAnsi"/>
          <w:color w:val="000000" w:themeColor="text1"/>
          <w:lang w:val="en-HK"/>
        </w:rPr>
        <w:t xml:space="preserve">). Officiating guests included </w:t>
      </w:r>
    </w:p>
    <w:p w14:paraId="503AD31C" w14:textId="78859B3A" w:rsidR="00DA0C19" w:rsidRPr="00DA0C19" w:rsidRDefault="006445DE" w:rsidP="00DA0C19">
      <w:pPr>
        <w:snapToGrid w:val="0"/>
        <w:contextualSpacing/>
        <w:jc w:val="both"/>
        <w:rPr>
          <w:rFonts w:asciiTheme="majorHAnsi" w:hAnsiTheme="majorHAnsi" w:cstheme="majorHAnsi"/>
          <w:color w:val="000000" w:themeColor="text1"/>
          <w:lang w:val="en-HK"/>
        </w:rPr>
      </w:pPr>
      <w:r w:rsidRPr="006445DE">
        <w:rPr>
          <w:rFonts w:asciiTheme="majorHAnsi" w:hAnsiTheme="majorHAnsi" w:cstheme="majorHAnsi"/>
          <w:color w:val="000000" w:themeColor="text1"/>
          <w:lang w:val="en-HK"/>
        </w:rPr>
        <w:t>Vice-President and Pro-Vice-Chancellor (Teaching and Learning)</w:t>
      </w:r>
      <w:r w:rsidR="00DA0C19">
        <w:rPr>
          <w:rFonts w:asciiTheme="majorHAnsi" w:hAnsiTheme="majorHAnsi" w:cstheme="majorHAnsi"/>
          <w:color w:val="000000" w:themeColor="text1"/>
          <w:lang w:val="en-HK"/>
        </w:rPr>
        <w:t xml:space="preserve"> of </w:t>
      </w:r>
      <w:r w:rsidR="003F7233">
        <w:rPr>
          <w:rFonts w:asciiTheme="majorHAnsi" w:hAnsiTheme="majorHAnsi" w:cstheme="majorHAnsi"/>
          <w:color w:val="000000" w:themeColor="text1"/>
          <w:lang w:val="en-HK"/>
        </w:rPr>
        <w:t xml:space="preserve">HKU </w:t>
      </w:r>
      <w:r w:rsidRPr="006445DE">
        <w:rPr>
          <w:rFonts w:asciiTheme="majorHAnsi" w:hAnsiTheme="majorHAnsi" w:cstheme="majorHAnsi" w:hint="eastAsia"/>
          <w:color w:val="000000" w:themeColor="text1"/>
          <w:lang w:val="en-HK"/>
        </w:rPr>
        <w:t>Professor Ian Holliday</w:t>
      </w:r>
      <w:r w:rsidR="00DA0C19">
        <w:rPr>
          <w:rFonts w:asciiTheme="majorHAnsi" w:hAnsiTheme="majorHAnsi" w:cstheme="majorHAnsi"/>
          <w:color w:val="000000" w:themeColor="text1"/>
          <w:lang w:val="en-HK"/>
        </w:rPr>
        <w:t xml:space="preserve">, </w:t>
      </w:r>
      <w:r w:rsidR="00DA0C19" w:rsidRPr="00DA0C19">
        <w:rPr>
          <w:rFonts w:asciiTheme="majorHAnsi" w:hAnsiTheme="majorHAnsi" w:cstheme="majorHAnsi"/>
          <w:color w:val="000000" w:themeColor="text1"/>
          <w:lang w:val="en-HK"/>
        </w:rPr>
        <w:t>Director</w:t>
      </w:r>
      <w:r w:rsidR="00DA0C19">
        <w:rPr>
          <w:rFonts w:asciiTheme="majorHAnsi" w:hAnsiTheme="majorHAnsi" w:cstheme="majorHAnsi"/>
          <w:color w:val="000000" w:themeColor="text1"/>
          <w:lang w:val="en-HK"/>
        </w:rPr>
        <w:t xml:space="preserve"> of </w:t>
      </w:r>
      <w:proofErr w:type="spellStart"/>
      <w:r w:rsidR="00DA0C19" w:rsidRPr="00DA0C19">
        <w:rPr>
          <w:rFonts w:asciiTheme="majorHAnsi" w:hAnsiTheme="majorHAnsi" w:cstheme="majorHAnsi"/>
          <w:color w:val="000000" w:themeColor="text1"/>
          <w:lang w:val="en-HK"/>
        </w:rPr>
        <w:t>Jao</w:t>
      </w:r>
      <w:proofErr w:type="spellEnd"/>
      <w:r w:rsidR="00DA0C19" w:rsidRPr="00DA0C19">
        <w:rPr>
          <w:rFonts w:asciiTheme="majorHAnsi" w:hAnsiTheme="majorHAnsi" w:cstheme="majorHAnsi"/>
          <w:color w:val="000000" w:themeColor="text1"/>
          <w:lang w:val="en-HK"/>
        </w:rPr>
        <w:t xml:space="preserve"> Tsung-I Petite Ecole</w:t>
      </w:r>
      <w:r w:rsidR="003F7233">
        <w:rPr>
          <w:rFonts w:asciiTheme="majorHAnsi" w:hAnsiTheme="majorHAnsi" w:cstheme="majorHAnsi"/>
          <w:color w:val="000000" w:themeColor="text1"/>
          <w:lang w:val="en-HK"/>
        </w:rPr>
        <w:t xml:space="preserve"> of HKU</w:t>
      </w:r>
      <w:r w:rsidR="00DA0C19">
        <w:rPr>
          <w:rFonts w:asciiTheme="majorHAnsi" w:hAnsiTheme="majorHAnsi" w:cstheme="majorHAnsi"/>
          <w:color w:val="000000" w:themeColor="text1"/>
          <w:lang w:val="en-HK"/>
        </w:rPr>
        <w:t xml:space="preserve"> </w:t>
      </w:r>
      <w:r w:rsidR="00DA0C19" w:rsidRPr="00DA0C19">
        <w:rPr>
          <w:rFonts w:asciiTheme="majorHAnsi" w:hAnsiTheme="majorHAnsi" w:cstheme="majorHAnsi"/>
          <w:color w:val="000000" w:themeColor="text1"/>
          <w:lang w:val="en-HK"/>
        </w:rPr>
        <w:t>Professor C. F. Lee</w:t>
      </w:r>
      <w:r w:rsidR="00DA0C19">
        <w:rPr>
          <w:rFonts w:asciiTheme="majorHAnsi" w:hAnsiTheme="majorHAnsi" w:cstheme="majorHAnsi" w:hint="eastAsia"/>
          <w:color w:val="000000" w:themeColor="text1"/>
          <w:lang w:val="en-HK"/>
        </w:rPr>
        <w:t xml:space="preserve"> a</w:t>
      </w:r>
      <w:r w:rsidR="00DA0C19">
        <w:rPr>
          <w:rFonts w:asciiTheme="majorHAnsi" w:hAnsiTheme="majorHAnsi" w:cstheme="majorHAnsi"/>
          <w:color w:val="000000" w:themeColor="text1"/>
          <w:lang w:val="en-HK"/>
        </w:rPr>
        <w:t xml:space="preserve">nd Curator (Education) of </w:t>
      </w:r>
      <w:r w:rsidR="003F7233">
        <w:rPr>
          <w:rFonts w:asciiTheme="majorHAnsi" w:hAnsiTheme="majorHAnsi" w:cstheme="majorHAnsi"/>
          <w:color w:val="000000" w:themeColor="text1"/>
          <w:lang w:val="en-HK"/>
        </w:rPr>
        <w:t xml:space="preserve">UMAG of HKU </w:t>
      </w:r>
      <w:r w:rsidR="00DA0C19">
        <w:rPr>
          <w:rFonts w:asciiTheme="majorHAnsi" w:hAnsiTheme="majorHAnsi" w:cstheme="majorHAnsi"/>
          <w:color w:val="000000" w:themeColor="text1"/>
          <w:lang w:val="en-HK"/>
        </w:rPr>
        <w:t xml:space="preserve">Ms </w:t>
      </w:r>
      <w:r w:rsidR="00DA0C19" w:rsidRPr="00DA0C19">
        <w:rPr>
          <w:rFonts w:asciiTheme="majorHAnsi" w:hAnsiTheme="majorHAnsi" w:cstheme="majorHAnsi"/>
          <w:color w:val="000000" w:themeColor="text1"/>
          <w:lang w:val="en-HK"/>
        </w:rPr>
        <w:t>Elena Cheung</w:t>
      </w:r>
      <w:r w:rsidR="00DA0C19">
        <w:rPr>
          <w:rFonts w:asciiTheme="majorHAnsi" w:hAnsiTheme="majorHAnsi" w:cstheme="majorHAnsi"/>
          <w:color w:val="000000" w:themeColor="text1"/>
          <w:lang w:val="en-HK"/>
        </w:rPr>
        <w:t>.</w:t>
      </w:r>
    </w:p>
    <w:p w14:paraId="37C28307" w14:textId="77777777" w:rsidR="00F74857" w:rsidRPr="00F74857" w:rsidRDefault="00F74857" w:rsidP="00F74857">
      <w:pPr>
        <w:snapToGrid w:val="0"/>
        <w:contextualSpacing/>
        <w:jc w:val="both"/>
        <w:rPr>
          <w:rFonts w:asciiTheme="majorHAnsi" w:hAnsiTheme="majorHAnsi" w:cstheme="majorHAnsi"/>
          <w:color w:val="000000" w:themeColor="text1"/>
          <w:lang w:val="en-US"/>
        </w:rPr>
      </w:pPr>
    </w:p>
    <w:p w14:paraId="16B2F0C6" w14:textId="3C2984E0" w:rsidR="00F74857" w:rsidRDefault="00F74857" w:rsidP="00F74857">
      <w:pPr>
        <w:snapToGrid w:val="0"/>
        <w:contextualSpacing/>
        <w:jc w:val="both"/>
        <w:rPr>
          <w:rFonts w:asciiTheme="majorHAnsi" w:hAnsiTheme="majorHAnsi" w:cstheme="majorHAnsi"/>
          <w:color w:val="000000" w:themeColor="text1"/>
          <w:lang w:val="en-US"/>
        </w:rPr>
      </w:pPr>
      <w:r w:rsidRPr="00F74857">
        <w:rPr>
          <w:rFonts w:asciiTheme="majorHAnsi" w:hAnsiTheme="majorHAnsi" w:cstheme="majorHAnsi"/>
          <w:i/>
          <w:color w:val="000000" w:themeColor="text1"/>
          <w:lang w:val="en-US"/>
        </w:rPr>
        <w:t xml:space="preserve">Embracing Landscapes: The Artistic Journey of Professor </w:t>
      </w:r>
      <w:proofErr w:type="spellStart"/>
      <w:r w:rsidRPr="00F74857">
        <w:rPr>
          <w:rFonts w:asciiTheme="majorHAnsi" w:hAnsiTheme="majorHAnsi" w:cstheme="majorHAnsi"/>
          <w:i/>
          <w:color w:val="000000" w:themeColor="text1"/>
          <w:lang w:val="en-US"/>
        </w:rPr>
        <w:t>Jao</w:t>
      </w:r>
      <w:proofErr w:type="spellEnd"/>
      <w:r w:rsidRPr="00F74857">
        <w:rPr>
          <w:rFonts w:asciiTheme="majorHAnsi" w:hAnsiTheme="majorHAnsi" w:cstheme="majorHAnsi"/>
          <w:i/>
          <w:color w:val="000000" w:themeColor="text1"/>
          <w:lang w:val="en-US"/>
        </w:rPr>
        <w:t xml:space="preserve"> Tsung-</w:t>
      </w:r>
      <w:proofErr w:type="spellStart"/>
      <w:r w:rsidRPr="00F74857">
        <w:rPr>
          <w:rFonts w:asciiTheme="majorHAnsi" w:hAnsiTheme="majorHAnsi" w:cstheme="majorHAnsi"/>
          <w:i/>
          <w:color w:val="000000" w:themeColor="text1"/>
          <w:lang w:val="en-US"/>
        </w:rPr>
        <w:t>i</w:t>
      </w:r>
      <w:proofErr w:type="spellEnd"/>
      <w:r w:rsidRPr="00F74857">
        <w:rPr>
          <w:rFonts w:asciiTheme="majorHAnsi" w:hAnsiTheme="majorHAnsi" w:cstheme="majorHAnsi"/>
          <w:color w:val="000000" w:themeColor="text1"/>
          <w:lang w:val="en-US"/>
        </w:rPr>
        <w:t xml:space="preserve">, has been </w:t>
      </w:r>
      <w:proofErr w:type="spellStart"/>
      <w:r w:rsidRPr="00F74857">
        <w:rPr>
          <w:rFonts w:asciiTheme="majorHAnsi" w:hAnsiTheme="majorHAnsi" w:cstheme="majorHAnsi"/>
          <w:color w:val="000000" w:themeColor="text1"/>
          <w:lang w:val="en-US"/>
        </w:rPr>
        <w:t>organised</w:t>
      </w:r>
      <w:proofErr w:type="spellEnd"/>
      <w:r w:rsidRPr="00F74857">
        <w:rPr>
          <w:rFonts w:asciiTheme="majorHAnsi" w:hAnsiTheme="majorHAnsi" w:cstheme="majorHAnsi"/>
          <w:color w:val="000000" w:themeColor="text1"/>
          <w:lang w:val="en-US"/>
        </w:rPr>
        <w:t xml:space="preserve"> to celebrate the 20th anniversary of the Petite Ecole. The exhibition displays twenty paintings and calli</w:t>
      </w:r>
      <w:bookmarkStart w:id="0" w:name="_GoBack"/>
      <w:bookmarkEnd w:id="0"/>
      <w:r w:rsidRPr="00F74857">
        <w:rPr>
          <w:rFonts w:asciiTheme="majorHAnsi" w:hAnsiTheme="majorHAnsi" w:cstheme="majorHAnsi"/>
          <w:color w:val="000000" w:themeColor="text1"/>
          <w:lang w:val="en-US"/>
        </w:rPr>
        <w:t>graphic works related to Professor Jao’s travels since the 1960s, as well as fifty vintage photos commemorating his friendship with artists, art historians and connoisseurs during the five decades of his distinguished career. Amidst contemporary painters, few individuals have explored the continents of Europe, Asia, Africa, America and Australia as extensively as Professor Jao. Poems he wrote along the way became the inspiration for his paintings of foreign landscapes.</w:t>
      </w:r>
    </w:p>
    <w:p w14:paraId="1FDB5D58" w14:textId="77777777" w:rsidR="00F74857" w:rsidRPr="00F74857" w:rsidRDefault="00F74857" w:rsidP="00F74857">
      <w:pPr>
        <w:snapToGrid w:val="0"/>
        <w:contextualSpacing/>
        <w:jc w:val="both"/>
        <w:rPr>
          <w:rFonts w:asciiTheme="majorHAnsi" w:hAnsiTheme="majorHAnsi" w:cstheme="majorHAnsi"/>
          <w:color w:val="000000" w:themeColor="text1"/>
          <w:lang w:val="en-US"/>
        </w:rPr>
      </w:pPr>
    </w:p>
    <w:p w14:paraId="69CBA4FC" w14:textId="3D98B5E3" w:rsidR="00F74857" w:rsidRDefault="00F74857" w:rsidP="00F74857">
      <w:pPr>
        <w:snapToGrid w:val="0"/>
        <w:contextualSpacing/>
        <w:jc w:val="both"/>
        <w:rPr>
          <w:rFonts w:asciiTheme="majorHAnsi" w:hAnsiTheme="majorHAnsi" w:cstheme="majorHAnsi"/>
          <w:color w:val="000000" w:themeColor="text1"/>
          <w:lang w:val="en-US"/>
        </w:rPr>
      </w:pPr>
      <w:r w:rsidRPr="00F74857">
        <w:rPr>
          <w:rFonts w:asciiTheme="majorHAnsi" w:hAnsiTheme="majorHAnsi" w:cstheme="majorHAnsi"/>
          <w:color w:val="000000" w:themeColor="text1"/>
          <w:lang w:val="en-US"/>
        </w:rPr>
        <w:t xml:space="preserve">The exhibition features interpretations of landscapes from different corners of the world, including large-scale paintings that depict well known sites in Hong Kong, China and overseas. Individual artworks reflect the distinctive character of each site and are represented through Professor Jao’s use of the traditional Chinese medium of ink and brush, as well as western painting techniques. The paintings are also a testament to the monumental effect of the various landscapes and exemplify the care he took in merging the essence of painted images and commemorative poems. Through these exhibits, the audience has the unique opportunity to retrace Professor Jao’s footsteps and experience his profound impressions of diverse continents across the globe. </w:t>
      </w:r>
    </w:p>
    <w:p w14:paraId="268692CB" w14:textId="77777777" w:rsidR="00F74857" w:rsidRPr="00F74857" w:rsidRDefault="00F74857" w:rsidP="00F74857">
      <w:pPr>
        <w:snapToGrid w:val="0"/>
        <w:contextualSpacing/>
        <w:jc w:val="both"/>
        <w:rPr>
          <w:rFonts w:asciiTheme="majorHAnsi" w:hAnsiTheme="majorHAnsi" w:cstheme="majorHAnsi"/>
          <w:color w:val="000000" w:themeColor="text1"/>
          <w:lang w:val="en-US"/>
        </w:rPr>
      </w:pPr>
    </w:p>
    <w:p w14:paraId="36FF8EAA" w14:textId="7FA7A39E" w:rsidR="00F74857" w:rsidRPr="00F74857" w:rsidRDefault="00F74857" w:rsidP="00F74857">
      <w:pPr>
        <w:snapToGrid w:val="0"/>
        <w:contextualSpacing/>
        <w:jc w:val="both"/>
        <w:rPr>
          <w:rFonts w:asciiTheme="majorHAnsi" w:hAnsiTheme="majorHAnsi" w:cstheme="majorHAnsi"/>
          <w:lang w:val="en-HK"/>
        </w:rPr>
      </w:pPr>
      <w:r w:rsidRPr="00F74857">
        <w:rPr>
          <w:rFonts w:asciiTheme="majorHAnsi" w:hAnsiTheme="majorHAnsi" w:cstheme="majorHAnsi"/>
          <w:color w:val="000000" w:themeColor="text1"/>
          <w:lang w:val="en-US"/>
        </w:rPr>
        <w:t xml:space="preserve">For more images and exhibit captions, please click </w:t>
      </w:r>
      <w:hyperlink r:id="rId11" w:history="1">
        <w:r w:rsidRPr="00CA40B1">
          <w:rPr>
            <w:rStyle w:val="Hyperlink"/>
            <w:rFonts w:asciiTheme="majorHAnsi" w:hAnsiTheme="majorHAnsi" w:cstheme="majorHAnsi"/>
            <w:lang w:val="en-US"/>
          </w:rPr>
          <w:t>here</w:t>
        </w:r>
      </w:hyperlink>
      <w:r w:rsidRPr="00724728">
        <w:rPr>
          <w:rFonts w:asciiTheme="majorHAnsi" w:hAnsiTheme="majorHAnsi" w:cstheme="majorHAnsi"/>
          <w:color w:val="000000" w:themeColor="text1"/>
          <w:lang w:val="en-US"/>
        </w:rPr>
        <w:t>.</w:t>
      </w:r>
    </w:p>
    <w:p w14:paraId="179FD34B" w14:textId="77777777" w:rsidR="1C5435C0" w:rsidRPr="00F74857" w:rsidRDefault="1C5435C0" w:rsidP="1C5435C0">
      <w:pPr>
        <w:contextualSpacing/>
        <w:jc w:val="both"/>
        <w:rPr>
          <w:rFonts w:asciiTheme="majorHAnsi" w:hAnsiTheme="majorHAnsi" w:cstheme="majorHAnsi"/>
          <w:color w:val="000000" w:themeColor="text1"/>
          <w:lang w:val="en-HK"/>
        </w:rPr>
      </w:pPr>
    </w:p>
    <w:p w14:paraId="5F72369A" w14:textId="3FD74E8C" w:rsidR="005F1C84" w:rsidRDefault="005F1C84" w:rsidP="1C5435C0">
      <w:pPr>
        <w:contextualSpacing/>
        <w:jc w:val="both"/>
        <w:rPr>
          <w:rFonts w:ascii="Calibri Light" w:hAnsi="Calibri Light" w:cs="Calibri Light"/>
          <w:color w:val="000000" w:themeColor="text1"/>
          <w:lang w:val="en-US"/>
        </w:rPr>
      </w:pPr>
    </w:p>
    <w:p w14:paraId="41ED1A24" w14:textId="77777777" w:rsidR="005F1C84" w:rsidRDefault="005F1C84" w:rsidP="1C5435C0">
      <w:pPr>
        <w:contextualSpacing/>
        <w:jc w:val="both"/>
        <w:rPr>
          <w:rFonts w:ascii="Calibri Light" w:hAnsi="Calibri Light" w:cs="Calibri Light"/>
          <w:color w:val="000000" w:themeColor="text1"/>
          <w:lang w:val="en-US"/>
        </w:rPr>
      </w:pPr>
    </w:p>
    <w:p w14:paraId="2C515CE9" w14:textId="77777777" w:rsidR="00794E06" w:rsidRPr="00CB08FA" w:rsidRDefault="00794E06" w:rsidP="00D14C48">
      <w:pPr>
        <w:snapToGrid w:val="0"/>
        <w:contextualSpacing/>
        <w:jc w:val="both"/>
        <w:rPr>
          <w:rFonts w:asciiTheme="majorHAnsi" w:hAnsiTheme="majorHAnsi" w:cs="Arial"/>
        </w:rPr>
      </w:pPr>
    </w:p>
    <w:p w14:paraId="152DD2D1" w14:textId="77777777" w:rsidR="00724024" w:rsidRDefault="00724024">
      <w:pPr>
        <w:widowControl/>
        <w:rPr>
          <w:rFonts w:asciiTheme="majorHAnsi" w:hAnsiTheme="majorHAnsi" w:cs="Arial"/>
          <w:b/>
          <w:bCs/>
          <w:color w:val="2E74B5" w:themeColor="accent1" w:themeShade="BF"/>
        </w:rPr>
      </w:pPr>
      <w:r>
        <w:rPr>
          <w:rFonts w:asciiTheme="majorHAnsi" w:hAnsiTheme="majorHAnsi" w:cs="Arial"/>
          <w:b/>
          <w:bCs/>
          <w:color w:val="2E74B5" w:themeColor="accent1" w:themeShade="BF"/>
        </w:rPr>
        <w:br w:type="page"/>
      </w:r>
    </w:p>
    <w:p w14:paraId="24AE0E4E" w14:textId="77777777" w:rsidR="003A0563" w:rsidRDefault="003A0563" w:rsidP="00F34008">
      <w:pPr>
        <w:snapToGrid w:val="0"/>
        <w:contextualSpacing/>
        <w:jc w:val="both"/>
        <w:rPr>
          <w:rFonts w:asciiTheme="majorHAnsi" w:hAnsiTheme="majorHAnsi" w:cs="Arial"/>
          <w:b/>
          <w:color w:val="0070C0"/>
        </w:rPr>
      </w:pPr>
      <w:bookmarkStart w:id="1" w:name="_Hlk5025218"/>
    </w:p>
    <w:p w14:paraId="2C515CFC" w14:textId="1657A0B7" w:rsidR="00F34008" w:rsidRDefault="00F34008" w:rsidP="00F34008">
      <w:pPr>
        <w:snapToGrid w:val="0"/>
        <w:contextualSpacing/>
        <w:jc w:val="both"/>
        <w:rPr>
          <w:rFonts w:asciiTheme="majorHAnsi" w:hAnsiTheme="majorHAnsi" w:cs="Arial"/>
        </w:rPr>
      </w:pPr>
      <w:r w:rsidRPr="00E254E3">
        <w:rPr>
          <w:rFonts w:asciiTheme="majorHAnsi" w:hAnsiTheme="majorHAnsi" w:cs="Arial"/>
          <w:b/>
          <w:color w:val="0070C0"/>
        </w:rPr>
        <w:t>Details of the Exhibition</w:t>
      </w:r>
      <w:r w:rsidRPr="00E254E3">
        <w:rPr>
          <w:rFonts w:asciiTheme="majorHAnsi" w:hAnsiTheme="majorHAnsi" w:cs="Arial"/>
          <w:b/>
          <w:color w:val="0070C0"/>
        </w:rPr>
        <w:br/>
      </w:r>
      <w:r w:rsidRPr="00594971">
        <w:rPr>
          <w:rFonts w:asciiTheme="majorHAnsi" w:hAnsiTheme="majorHAnsi" w:cs="Arial"/>
          <w:b/>
        </w:rPr>
        <w:t>Period:</w:t>
      </w:r>
      <w:r w:rsidRPr="00594971">
        <w:rPr>
          <w:rFonts w:asciiTheme="majorHAnsi" w:hAnsiTheme="majorHAnsi" w:cs="Arial"/>
        </w:rPr>
        <w:t xml:space="preserve"> </w:t>
      </w:r>
      <w:r w:rsidR="00F74857">
        <w:rPr>
          <w:rFonts w:asciiTheme="majorHAnsi" w:hAnsiTheme="majorHAnsi" w:cs="Arial" w:hint="eastAsia"/>
        </w:rPr>
        <w:t>J</w:t>
      </w:r>
      <w:r w:rsidR="00F74857">
        <w:rPr>
          <w:rFonts w:asciiTheme="majorHAnsi" w:hAnsiTheme="majorHAnsi" w:cs="Arial"/>
        </w:rPr>
        <w:t>ul</w:t>
      </w:r>
      <w:r w:rsidR="00BF1748">
        <w:rPr>
          <w:rFonts w:asciiTheme="majorHAnsi" w:hAnsiTheme="majorHAnsi" w:cs="Arial"/>
        </w:rPr>
        <w:t>y</w:t>
      </w:r>
      <w:r w:rsidR="00E918B4" w:rsidRPr="005C1809">
        <w:rPr>
          <w:rFonts w:asciiTheme="majorHAnsi" w:hAnsiTheme="majorHAnsi" w:cs="Arial"/>
        </w:rPr>
        <w:t xml:space="preserve"> </w:t>
      </w:r>
      <w:r w:rsidR="00B91FFC" w:rsidRPr="005C1809">
        <w:rPr>
          <w:rFonts w:asciiTheme="majorHAnsi" w:hAnsiTheme="majorHAnsi" w:cs="Arial"/>
        </w:rPr>
        <w:t>1</w:t>
      </w:r>
      <w:r w:rsidR="00F74857">
        <w:rPr>
          <w:rFonts w:asciiTheme="majorHAnsi" w:hAnsiTheme="majorHAnsi" w:cs="Arial"/>
        </w:rPr>
        <w:t>2</w:t>
      </w:r>
      <w:r w:rsidR="00E918B4" w:rsidRPr="005C1809">
        <w:rPr>
          <w:rFonts w:asciiTheme="majorHAnsi" w:hAnsiTheme="majorHAnsi" w:cs="Arial"/>
        </w:rPr>
        <w:t>, 202</w:t>
      </w:r>
      <w:r w:rsidR="004E04EB" w:rsidRPr="005C1809">
        <w:rPr>
          <w:rFonts w:asciiTheme="majorHAnsi" w:hAnsiTheme="majorHAnsi" w:cs="Arial"/>
        </w:rPr>
        <w:t>3</w:t>
      </w:r>
      <w:r w:rsidR="00E918B4" w:rsidRPr="005C1809">
        <w:rPr>
          <w:rFonts w:asciiTheme="majorHAnsi" w:hAnsiTheme="majorHAnsi" w:cs="Arial"/>
        </w:rPr>
        <w:t xml:space="preserve"> (</w:t>
      </w:r>
      <w:r w:rsidR="00F74857">
        <w:rPr>
          <w:rFonts w:asciiTheme="majorHAnsi" w:hAnsiTheme="majorHAnsi" w:cs="Arial"/>
        </w:rPr>
        <w:t>Wednes</w:t>
      </w:r>
      <w:r w:rsidR="00BF1748">
        <w:rPr>
          <w:rFonts w:asciiTheme="majorHAnsi" w:hAnsiTheme="majorHAnsi" w:cs="Arial"/>
        </w:rPr>
        <w:t>day</w:t>
      </w:r>
      <w:r w:rsidR="00E918B4" w:rsidRPr="005C1809">
        <w:rPr>
          <w:rFonts w:asciiTheme="majorHAnsi" w:hAnsiTheme="majorHAnsi" w:cs="Arial"/>
        </w:rPr>
        <w:t>) to</w:t>
      </w:r>
      <w:r w:rsidR="00745D83" w:rsidRPr="005C1809">
        <w:rPr>
          <w:rFonts w:asciiTheme="majorHAnsi" w:hAnsiTheme="majorHAnsi" w:cs="Arial"/>
        </w:rPr>
        <w:t xml:space="preserve"> </w:t>
      </w:r>
      <w:r w:rsidR="00F74857">
        <w:rPr>
          <w:rFonts w:asciiTheme="majorHAnsi" w:hAnsiTheme="majorHAnsi" w:cs="Arial"/>
        </w:rPr>
        <w:t>September</w:t>
      </w:r>
      <w:r w:rsidR="00BF1748">
        <w:rPr>
          <w:rFonts w:asciiTheme="majorHAnsi" w:hAnsiTheme="majorHAnsi" w:cs="Arial"/>
        </w:rPr>
        <w:t xml:space="preserve"> </w:t>
      </w:r>
      <w:r w:rsidR="00F74857">
        <w:rPr>
          <w:rFonts w:asciiTheme="majorHAnsi" w:hAnsiTheme="majorHAnsi" w:cs="Arial"/>
        </w:rPr>
        <w:t>30</w:t>
      </w:r>
      <w:r w:rsidR="00E918B4" w:rsidRPr="005C1809">
        <w:rPr>
          <w:rFonts w:asciiTheme="majorHAnsi" w:hAnsiTheme="majorHAnsi" w:cs="Arial"/>
        </w:rPr>
        <w:t>, 202</w:t>
      </w:r>
      <w:r w:rsidR="004E04EB" w:rsidRPr="005C1809">
        <w:rPr>
          <w:rFonts w:asciiTheme="majorHAnsi" w:hAnsiTheme="majorHAnsi" w:cs="Arial"/>
        </w:rPr>
        <w:t>3</w:t>
      </w:r>
      <w:r w:rsidR="00E918B4" w:rsidRPr="005C1809">
        <w:rPr>
          <w:rFonts w:asciiTheme="majorHAnsi" w:hAnsiTheme="majorHAnsi" w:cs="Arial"/>
        </w:rPr>
        <w:t xml:space="preserve"> (</w:t>
      </w:r>
      <w:r w:rsidR="004E04EB" w:rsidRPr="005C1809">
        <w:rPr>
          <w:rFonts w:asciiTheme="majorHAnsi" w:hAnsiTheme="majorHAnsi" w:cs="Arial"/>
        </w:rPr>
        <w:t>S</w:t>
      </w:r>
      <w:r w:rsidR="00F74857">
        <w:rPr>
          <w:rFonts w:asciiTheme="majorHAnsi" w:hAnsiTheme="majorHAnsi" w:cs="Arial"/>
        </w:rPr>
        <w:t>atur</w:t>
      </w:r>
      <w:r w:rsidR="00E918B4" w:rsidRPr="005C1809">
        <w:rPr>
          <w:rFonts w:asciiTheme="majorHAnsi" w:hAnsiTheme="majorHAnsi" w:cs="Arial"/>
        </w:rPr>
        <w:t>day)</w:t>
      </w:r>
    </w:p>
    <w:p w14:paraId="2C515CFD" w14:textId="4F2B03D9" w:rsidR="00F34008" w:rsidRPr="0013559E" w:rsidRDefault="00F34008" w:rsidP="00F34008">
      <w:pPr>
        <w:snapToGrid w:val="0"/>
        <w:contextualSpacing/>
        <w:jc w:val="both"/>
        <w:rPr>
          <w:rFonts w:asciiTheme="majorHAnsi" w:hAnsiTheme="majorHAnsi" w:cs="Arial"/>
        </w:rPr>
      </w:pPr>
      <w:r w:rsidRPr="00E254E3">
        <w:rPr>
          <w:rFonts w:asciiTheme="majorHAnsi" w:hAnsiTheme="majorHAnsi" w:cs="Arial"/>
          <w:b/>
        </w:rPr>
        <w:t>Opening Hours:</w:t>
      </w:r>
      <w:r w:rsidRPr="00E254E3">
        <w:rPr>
          <w:rFonts w:asciiTheme="majorHAnsi" w:hAnsiTheme="majorHAnsi" w:cs="Arial"/>
        </w:rPr>
        <w:t xml:space="preserve"> </w:t>
      </w:r>
      <w:r>
        <w:br/>
      </w:r>
      <w:r w:rsidRPr="00E254E3">
        <w:rPr>
          <w:rFonts w:asciiTheme="majorHAnsi" w:hAnsiTheme="majorHAnsi" w:cs="Arial"/>
        </w:rPr>
        <w:t>9:30</w:t>
      </w:r>
      <w:r w:rsidR="003C3F16">
        <w:rPr>
          <w:rFonts w:asciiTheme="majorHAnsi" w:hAnsiTheme="majorHAnsi" w:cs="Arial"/>
        </w:rPr>
        <w:t xml:space="preserve"> am</w:t>
      </w:r>
      <w:r w:rsidR="00CA7CEC" w:rsidRPr="00E254E3">
        <w:rPr>
          <w:rFonts w:asciiTheme="majorHAnsi" w:hAnsiTheme="majorHAnsi" w:cs="Arial"/>
        </w:rPr>
        <w:t>–</w:t>
      </w:r>
      <w:r w:rsidR="003C3F16">
        <w:rPr>
          <w:rFonts w:asciiTheme="majorHAnsi" w:hAnsiTheme="majorHAnsi" w:cs="Arial"/>
        </w:rPr>
        <w:t>6</w:t>
      </w:r>
      <w:r w:rsidRPr="00E254E3">
        <w:rPr>
          <w:rFonts w:asciiTheme="majorHAnsi" w:hAnsiTheme="majorHAnsi" w:cs="Arial"/>
        </w:rPr>
        <w:t>:00</w:t>
      </w:r>
      <w:r w:rsidR="003C3F16">
        <w:rPr>
          <w:rFonts w:asciiTheme="majorHAnsi" w:hAnsiTheme="majorHAnsi" w:cs="Arial"/>
        </w:rPr>
        <w:t xml:space="preserve"> pm</w:t>
      </w:r>
      <w:r w:rsidRPr="00E254E3">
        <w:rPr>
          <w:rFonts w:asciiTheme="majorHAnsi" w:hAnsiTheme="majorHAnsi" w:cs="Arial"/>
        </w:rPr>
        <w:t xml:space="preserve"> (</w:t>
      </w:r>
      <w:r w:rsidR="00E47144">
        <w:rPr>
          <w:rFonts w:asciiTheme="majorHAnsi" w:hAnsiTheme="majorHAnsi" w:cs="Arial"/>
        </w:rPr>
        <w:t>Tuesday</w:t>
      </w:r>
      <w:r w:rsidRPr="00E254E3">
        <w:rPr>
          <w:rFonts w:asciiTheme="majorHAnsi" w:hAnsiTheme="majorHAnsi" w:cs="Arial"/>
        </w:rPr>
        <w:t xml:space="preserve"> to Saturday)</w:t>
      </w:r>
      <w:r>
        <w:br/>
      </w:r>
      <w:r w:rsidRPr="00E254E3">
        <w:rPr>
          <w:rFonts w:asciiTheme="majorHAnsi" w:hAnsiTheme="majorHAnsi" w:cs="Arial"/>
        </w:rPr>
        <w:t>1:00</w:t>
      </w:r>
      <w:r w:rsidR="003C3F16">
        <w:rPr>
          <w:rFonts w:asciiTheme="majorHAnsi" w:hAnsiTheme="majorHAnsi" w:cs="Arial"/>
        </w:rPr>
        <w:t xml:space="preserve"> pm</w:t>
      </w:r>
      <w:r w:rsidRPr="00E254E3">
        <w:rPr>
          <w:rFonts w:asciiTheme="majorHAnsi" w:hAnsiTheme="majorHAnsi" w:cs="Arial"/>
        </w:rPr>
        <w:t>–</w:t>
      </w:r>
      <w:r w:rsidR="003C3F16">
        <w:rPr>
          <w:rFonts w:asciiTheme="majorHAnsi" w:hAnsiTheme="majorHAnsi" w:cs="Arial"/>
        </w:rPr>
        <w:t>6</w:t>
      </w:r>
      <w:r w:rsidRPr="00E254E3">
        <w:rPr>
          <w:rFonts w:asciiTheme="majorHAnsi" w:hAnsiTheme="majorHAnsi" w:cs="Arial"/>
        </w:rPr>
        <w:t>:00</w:t>
      </w:r>
      <w:r w:rsidR="003C3F16">
        <w:rPr>
          <w:rFonts w:asciiTheme="majorHAnsi" w:hAnsiTheme="majorHAnsi" w:cs="Arial"/>
        </w:rPr>
        <w:t xml:space="preserve"> pm</w:t>
      </w:r>
      <w:r w:rsidRPr="00E254E3">
        <w:rPr>
          <w:rFonts w:asciiTheme="majorHAnsi" w:hAnsiTheme="majorHAnsi" w:cs="Arial"/>
        </w:rPr>
        <w:t xml:space="preserve"> (Sunday)</w:t>
      </w:r>
      <w:r>
        <w:br/>
      </w:r>
      <w:r w:rsidRPr="00E254E3">
        <w:rPr>
          <w:rFonts w:asciiTheme="majorHAnsi" w:hAnsiTheme="majorHAnsi" w:cs="Arial"/>
        </w:rPr>
        <w:t xml:space="preserve">Closed on </w:t>
      </w:r>
      <w:r w:rsidR="00E47144">
        <w:rPr>
          <w:rFonts w:asciiTheme="majorHAnsi" w:hAnsiTheme="majorHAnsi" w:cs="Arial"/>
        </w:rPr>
        <w:t xml:space="preserve">Mondays, </w:t>
      </w:r>
      <w:r w:rsidRPr="00E254E3">
        <w:rPr>
          <w:rFonts w:asciiTheme="majorHAnsi" w:hAnsiTheme="majorHAnsi" w:cs="Arial"/>
        </w:rPr>
        <w:t xml:space="preserve">University and Public Holidays </w:t>
      </w:r>
      <w:r>
        <w:br/>
      </w:r>
      <w:r w:rsidRPr="00E254E3">
        <w:rPr>
          <w:rFonts w:asciiTheme="majorHAnsi" w:hAnsiTheme="majorHAnsi" w:cs="Arial"/>
          <w:b/>
        </w:rPr>
        <w:t>Venue:</w:t>
      </w:r>
      <w:r w:rsidRPr="00E254E3">
        <w:rPr>
          <w:rFonts w:asciiTheme="majorHAnsi" w:hAnsiTheme="majorHAnsi" w:cs="Arial"/>
        </w:rPr>
        <w:t xml:space="preserve"> </w:t>
      </w:r>
      <w:r w:rsidR="003C7A6C" w:rsidRPr="003C7A6C">
        <w:rPr>
          <w:rFonts w:asciiTheme="majorHAnsi" w:hAnsiTheme="majorHAnsi" w:cs="Arial"/>
        </w:rPr>
        <w:t>1/F</w:t>
      </w:r>
      <w:r w:rsidR="368FB869" w:rsidRPr="165D2A16">
        <w:rPr>
          <w:rFonts w:asciiTheme="majorHAnsi" w:hAnsiTheme="majorHAnsi" w:cs="Arial"/>
        </w:rPr>
        <w:t>,</w:t>
      </w:r>
      <w:r w:rsidR="00FA2617" w:rsidRPr="00FA2617">
        <w:rPr>
          <w:rFonts w:asciiTheme="majorHAnsi" w:hAnsiTheme="majorHAnsi" w:cs="Arial"/>
        </w:rPr>
        <w:t xml:space="preserve"> </w:t>
      </w:r>
      <w:r w:rsidR="00F74857">
        <w:rPr>
          <w:rFonts w:asciiTheme="majorHAnsi" w:hAnsiTheme="majorHAnsi" w:cs="Arial"/>
        </w:rPr>
        <w:t>T.</w:t>
      </w:r>
      <w:r w:rsidR="00DA0C19">
        <w:rPr>
          <w:rFonts w:asciiTheme="majorHAnsi" w:hAnsiTheme="majorHAnsi" w:cs="Arial"/>
        </w:rPr>
        <w:t xml:space="preserve"> </w:t>
      </w:r>
      <w:r w:rsidR="00F74857">
        <w:rPr>
          <w:rFonts w:asciiTheme="majorHAnsi" w:hAnsiTheme="majorHAnsi" w:cs="Arial"/>
        </w:rPr>
        <w:t>T. Tsui Building</w:t>
      </w:r>
      <w:r w:rsidR="00FA2617" w:rsidRPr="00FA2617">
        <w:rPr>
          <w:rFonts w:asciiTheme="majorHAnsi" w:hAnsiTheme="majorHAnsi" w:cs="Arial"/>
        </w:rPr>
        <w:t>, U</w:t>
      </w:r>
      <w:r w:rsidR="00F74857">
        <w:rPr>
          <w:rFonts w:asciiTheme="majorHAnsi" w:hAnsiTheme="majorHAnsi" w:cs="Arial"/>
        </w:rPr>
        <w:t xml:space="preserve">niversity </w:t>
      </w:r>
      <w:r w:rsidR="00FA2617" w:rsidRPr="00FA2617">
        <w:rPr>
          <w:rFonts w:asciiTheme="majorHAnsi" w:hAnsiTheme="majorHAnsi" w:cs="Arial"/>
        </w:rPr>
        <w:t>M</w:t>
      </w:r>
      <w:r w:rsidR="00F74857">
        <w:rPr>
          <w:rFonts w:asciiTheme="majorHAnsi" w:hAnsiTheme="majorHAnsi" w:cs="Arial"/>
        </w:rPr>
        <w:t xml:space="preserve">useum and </w:t>
      </w:r>
      <w:r w:rsidR="00FA2617" w:rsidRPr="00FA2617">
        <w:rPr>
          <w:rFonts w:asciiTheme="majorHAnsi" w:hAnsiTheme="majorHAnsi" w:cs="Arial"/>
        </w:rPr>
        <w:t>A</w:t>
      </w:r>
      <w:r w:rsidR="00F74857">
        <w:rPr>
          <w:rFonts w:asciiTheme="majorHAnsi" w:hAnsiTheme="majorHAnsi" w:cs="Arial"/>
        </w:rPr>
        <w:t xml:space="preserve">rt </w:t>
      </w:r>
      <w:r w:rsidR="00FA2617" w:rsidRPr="00FA2617">
        <w:rPr>
          <w:rFonts w:asciiTheme="majorHAnsi" w:hAnsiTheme="majorHAnsi" w:cs="Arial"/>
        </w:rPr>
        <w:t>G</w:t>
      </w:r>
      <w:r w:rsidR="00F74857">
        <w:rPr>
          <w:rFonts w:asciiTheme="majorHAnsi" w:hAnsiTheme="majorHAnsi" w:cs="Arial"/>
        </w:rPr>
        <w:t>allery</w:t>
      </w:r>
      <w:r w:rsidR="00FA2617" w:rsidRPr="00FA2617">
        <w:rPr>
          <w:rFonts w:asciiTheme="majorHAnsi" w:hAnsiTheme="majorHAnsi" w:cs="Arial"/>
        </w:rPr>
        <w:t xml:space="preserve">, HKU, 90 Bonham Road, </w:t>
      </w:r>
      <w:proofErr w:type="spellStart"/>
      <w:r w:rsidR="00FA2617" w:rsidRPr="00FA2617">
        <w:rPr>
          <w:rFonts w:asciiTheme="majorHAnsi" w:hAnsiTheme="majorHAnsi" w:cs="Arial"/>
        </w:rPr>
        <w:t>Pokfulam</w:t>
      </w:r>
      <w:proofErr w:type="spellEnd"/>
      <w:r w:rsidR="00FA2617" w:rsidRPr="00FA2617">
        <w:rPr>
          <w:rFonts w:asciiTheme="majorHAnsi" w:hAnsiTheme="majorHAnsi" w:cs="Arial"/>
        </w:rPr>
        <w:t xml:space="preserve">, </w:t>
      </w:r>
      <w:r w:rsidR="00F74857">
        <w:rPr>
          <w:rFonts w:asciiTheme="majorHAnsi" w:hAnsiTheme="majorHAnsi" w:cs="Arial"/>
        </w:rPr>
        <w:br/>
      </w:r>
      <w:r w:rsidR="00FA2617" w:rsidRPr="00FA2617">
        <w:rPr>
          <w:rFonts w:asciiTheme="majorHAnsi" w:hAnsiTheme="majorHAnsi" w:cs="Arial"/>
        </w:rPr>
        <w:t>Hong Kong</w:t>
      </w:r>
      <w:r w:rsidR="00E918B4" w:rsidRPr="00E918B4">
        <w:rPr>
          <w:rFonts w:asciiTheme="majorHAnsi" w:hAnsiTheme="majorHAnsi" w:cs="Arial"/>
        </w:rPr>
        <w:t xml:space="preserve"> </w:t>
      </w:r>
    </w:p>
    <w:p w14:paraId="2C198B8F" w14:textId="35D858FB" w:rsidR="005C1247" w:rsidRDefault="00F34008" w:rsidP="00F34008">
      <w:pPr>
        <w:snapToGrid w:val="0"/>
        <w:contextualSpacing/>
        <w:jc w:val="both"/>
      </w:pPr>
      <w:r w:rsidRPr="00E254E3">
        <w:rPr>
          <w:rFonts w:asciiTheme="majorHAnsi" w:hAnsiTheme="majorHAnsi" w:cs="Arial"/>
          <w:b/>
        </w:rPr>
        <w:t>Tel/Email:</w:t>
      </w:r>
      <w:r w:rsidRPr="00E254E3">
        <w:rPr>
          <w:rFonts w:asciiTheme="majorHAnsi" w:hAnsiTheme="majorHAnsi" w:cs="Arial"/>
        </w:rPr>
        <w:t xml:space="preserve"> (852) 2241 5500 (General Enquiry) / </w:t>
      </w:r>
      <w:hyperlink r:id="rId12" w:history="1">
        <w:r w:rsidRPr="00163644">
          <w:rPr>
            <w:rStyle w:val="Hyperlink"/>
            <w:rFonts w:asciiTheme="majorHAnsi" w:hAnsiTheme="majorHAnsi" w:cs="Arial"/>
          </w:rPr>
          <w:t>museum@hku.hk</w:t>
        </w:r>
      </w:hyperlink>
      <w:r w:rsidRPr="00E254E3">
        <w:rPr>
          <w:rFonts w:asciiTheme="majorHAnsi" w:hAnsiTheme="majorHAnsi" w:cs="Arial"/>
        </w:rPr>
        <w:br/>
      </w:r>
      <w:r w:rsidRPr="00E254E3">
        <w:rPr>
          <w:rFonts w:asciiTheme="majorHAnsi" w:hAnsiTheme="majorHAnsi" w:cs="Arial"/>
          <w:b/>
        </w:rPr>
        <w:t xml:space="preserve">Admission: </w:t>
      </w:r>
      <w:r w:rsidRPr="00E254E3">
        <w:rPr>
          <w:rFonts w:asciiTheme="majorHAnsi" w:hAnsiTheme="majorHAnsi" w:cs="Arial"/>
        </w:rPr>
        <w:t>Free</w:t>
      </w:r>
      <w:r w:rsidRPr="00E254E3">
        <w:rPr>
          <w:rFonts w:asciiTheme="majorHAnsi" w:hAnsiTheme="majorHAnsi" w:cs="Arial"/>
        </w:rPr>
        <w:br/>
      </w:r>
      <w:proofErr w:type="gramStart"/>
      <w:r w:rsidRPr="00724728">
        <w:rPr>
          <w:rFonts w:asciiTheme="majorHAnsi" w:hAnsiTheme="majorHAnsi" w:cs="Arial"/>
          <w:b/>
        </w:rPr>
        <w:t>Website:</w:t>
      </w:r>
      <w:r w:rsidR="00CA40B1" w:rsidRPr="00CA40B1">
        <w:rPr>
          <w:rStyle w:val="Hyperlink"/>
          <w:rFonts w:asciiTheme="majorHAnsi" w:hAnsiTheme="majorHAnsi" w:cstheme="majorHAnsi"/>
        </w:rPr>
        <w:t>https://umag.hku.hk/exhibition/embracing-landscapes-the-artistic-journey-of-professor-jao-tsung-i/</w:t>
      </w:r>
      <w:proofErr w:type="gramEnd"/>
    </w:p>
    <w:p w14:paraId="71AF437C" w14:textId="77777777" w:rsidR="004F7A98" w:rsidRPr="001B4372" w:rsidRDefault="004F7A98" w:rsidP="00971137">
      <w:pPr>
        <w:snapToGrid w:val="0"/>
        <w:contextualSpacing/>
        <w:jc w:val="both"/>
        <w:rPr>
          <w:rStyle w:val="Emphasis"/>
          <w:rFonts w:ascii="Calibri Light" w:hAnsi="Calibri Light" w:cs="Calibri Light"/>
          <w:i w:val="0"/>
          <w:iCs w:val="0"/>
          <w:color w:val="000000" w:themeColor="text1"/>
          <w:shd w:val="clear" w:color="auto" w:fill="FFFFFF"/>
        </w:rPr>
      </w:pPr>
    </w:p>
    <w:p w14:paraId="2C515D00" w14:textId="77777777" w:rsidR="00D14C48" w:rsidRPr="00163644" w:rsidRDefault="00D14C48" w:rsidP="00D14C48">
      <w:pPr>
        <w:adjustRightInd w:val="0"/>
        <w:snapToGrid w:val="0"/>
        <w:jc w:val="both"/>
        <w:rPr>
          <w:rStyle w:val="Emphasis"/>
          <w:rFonts w:asciiTheme="majorHAnsi" w:eastAsia="SimSun" w:hAnsiTheme="majorHAnsi" w:cs="Arial"/>
          <w:b/>
          <w:i w:val="0"/>
          <w:color w:val="0070C0"/>
          <w:lang w:eastAsia="zh-CN"/>
        </w:rPr>
      </w:pPr>
      <w:r w:rsidRPr="00163644">
        <w:rPr>
          <w:rStyle w:val="Emphasis"/>
          <w:rFonts w:asciiTheme="majorHAnsi" w:eastAsia="SimSun" w:hAnsiTheme="majorHAnsi" w:cs="Arial"/>
          <w:b/>
          <w:i w:val="0"/>
          <w:color w:val="0070C0"/>
          <w:lang w:eastAsia="zh-CN"/>
        </w:rPr>
        <w:t xml:space="preserve">Connect with UMAG on </w:t>
      </w:r>
      <w:r w:rsidR="00D3092B">
        <w:rPr>
          <w:rStyle w:val="Emphasis"/>
          <w:rFonts w:asciiTheme="majorHAnsi" w:eastAsia="SimSun" w:hAnsiTheme="majorHAnsi" w:cs="Arial"/>
          <w:b/>
          <w:i w:val="0"/>
          <w:color w:val="0070C0"/>
          <w:lang w:eastAsia="zh-CN"/>
        </w:rPr>
        <w:t>S</w:t>
      </w:r>
      <w:r w:rsidRPr="00163644">
        <w:rPr>
          <w:rStyle w:val="Emphasis"/>
          <w:rFonts w:asciiTheme="majorHAnsi" w:eastAsia="SimSun" w:hAnsiTheme="majorHAnsi" w:cs="Arial"/>
          <w:b/>
          <w:i w:val="0"/>
          <w:color w:val="0070C0"/>
          <w:lang w:eastAsia="zh-CN"/>
        </w:rPr>
        <w:t xml:space="preserve">ocial </w:t>
      </w:r>
      <w:r w:rsidR="00D3092B">
        <w:rPr>
          <w:rStyle w:val="Emphasis"/>
          <w:rFonts w:asciiTheme="majorHAnsi" w:eastAsia="SimSun" w:hAnsiTheme="majorHAnsi" w:cs="Arial"/>
          <w:b/>
          <w:i w:val="0"/>
          <w:color w:val="0070C0"/>
          <w:lang w:eastAsia="zh-CN"/>
        </w:rPr>
        <w:t>M</w:t>
      </w:r>
      <w:r w:rsidRPr="00163644">
        <w:rPr>
          <w:rStyle w:val="Emphasis"/>
          <w:rFonts w:asciiTheme="majorHAnsi" w:eastAsia="SimSun" w:hAnsiTheme="majorHAnsi" w:cs="Arial"/>
          <w:b/>
          <w:i w:val="0"/>
          <w:color w:val="0070C0"/>
          <w:lang w:eastAsia="zh-CN"/>
        </w:rPr>
        <w:t>edia:</w:t>
      </w:r>
    </w:p>
    <w:p w14:paraId="2C515D01" w14:textId="77777777" w:rsidR="0078740D" w:rsidRPr="00163644" w:rsidRDefault="0078740D" w:rsidP="0078740D">
      <w:pPr>
        <w:adjustRightInd w:val="0"/>
        <w:snapToGrid w:val="0"/>
        <w:jc w:val="both"/>
        <w:rPr>
          <w:rStyle w:val="Emphasis"/>
          <w:rFonts w:asciiTheme="majorHAnsi" w:eastAsia="SimSun" w:hAnsiTheme="majorHAnsi" w:cs="Arial"/>
          <w:b/>
          <w:i w:val="0"/>
          <w:color w:val="000000"/>
          <w:lang w:eastAsia="zh-CN"/>
        </w:rPr>
      </w:pPr>
      <w:r w:rsidRPr="00163644">
        <w:rPr>
          <w:rStyle w:val="Emphasis"/>
          <w:rFonts w:asciiTheme="majorHAnsi" w:eastAsia="SimSun" w:hAnsiTheme="majorHAnsi" w:cs="Arial"/>
          <w:b/>
          <w:i w:val="0"/>
          <w:color w:val="000000"/>
          <w:lang w:eastAsia="zh-CN"/>
        </w:rPr>
        <w:t>Facebook:</w:t>
      </w:r>
      <w:r w:rsidRPr="00003246">
        <w:rPr>
          <w:rStyle w:val="Emphasis"/>
          <w:rFonts w:asciiTheme="majorHAnsi" w:eastAsia="SimSun" w:hAnsiTheme="majorHAnsi" w:cs="Arial"/>
          <w:b/>
          <w:i w:val="0"/>
          <w:color w:val="000000"/>
          <w:lang w:eastAsia="zh-CN"/>
        </w:rPr>
        <w:t xml:space="preserve"> </w:t>
      </w:r>
      <w:hyperlink r:id="rId13" w:history="1">
        <w:r w:rsidRPr="00003246">
          <w:rPr>
            <w:rStyle w:val="Hyperlink"/>
            <w:rFonts w:asciiTheme="majorHAnsi" w:hAnsiTheme="majorHAnsi" w:cs="Arial"/>
            <w:lang w:eastAsia="zh-CN"/>
          </w:rPr>
          <w:t>http://bit.ly/umag_facebook</w:t>
        </w:r>
      </w:hyperlink>
    </w:p>
    <w:bookmarkEnd w:id="1"/>
    <w:p w14:paraId="1B62CFDD" w14:textId="22C23115" w:rsidR="003653C8" w:rsidRDefault="003653C8" w:rsidP="0078740D">
      <w:pPr>
        <w:pStyle w:val="NormalWeb"/>
        <w:snapToGrid w:val="0"/>
        <w:spacing w:before="0" w:beforeAutospacing="0" w:after="150" w:afterAutospacing="0"/>
        <w:contextualSpacing/>
        <w:rPr>
          <w:rStyle w:val="Emphasis"/>
          <w:rFonts w:asciiTheme="majorHAnsi" w:eastAsia="PMingLiU" w:hAnsiTheme="majorHAnsi" w:cs="Arial"/>
          <w:b/>
          <w:i w:val="0"/>
          <w:color w:val="000000"/>
          <w:lang w:eastAsia="zh-CN"/>
        </w:rPr>
      </w:pPr>
      <w:r w:rsidRPr="00163644">
        <w:rPr>
          <w:rStyle w:val="Emphasis"/>
          <w:rFonts w:asciiTheme="majorHAnsi" w:eastAsia="SimSun" w:hAnsiTheme="majorHAnsi" w:cs="Arial"/>
          <w:b/>
          <w:i w:val="0"/>
          <w:color w:val="000000"/>
          <w:lang w:eastAsia="zh-CN"/>
        </w:rPr>
        <w:t>Instagram</w:t>
      </w:r>
      <w:r w:rsidRPr="00BD3F6C">
        <w:rPr>
          <w:rStyle w:val="Strong"/>
          <w:iCs/>
          <w:shd w:val="clear" w:color="auto" w:fill="FFFFFF"/>
        </w:rPr>
        <w:t xml:space="preserve">: </w:t>
      </w:r>
      <w:r w:rsidRPr="005B5A6E">
        <w:rPr>
          <w:rFonts w:asciiTheme="majorHAnsi" w:hAnsiTheme="majorHAnsi"/>
          <w:iCs/>
        </w:rPr>
        <w:t>@</w:t>
      </w:r>
      <w:proofErr w:type="spellStart"/>
      <w:r w:rsidRPr="005B5A6E">
        <w:rPr>
          <w:rFonts w:asciiTheme="majorHAnsi" w:hAnsiTheme="majorHAnsi"/>
          <w:iCs/>
        </w:rPr>
        <w:t>umag_hku</w:t>
      </w:r>
      <w:proofErr w:type="spellEnd"/>
      <w:r w:rsidRPr="005B5A6E">
        <w:rPr>
          <w:rFonts w:asciiTheme="majorHAnsi" w:hAnsiTheme="majorHAnsi"/>
          <w:iCs/>
        </w:rPr>
        <w:t>, #UMAG,</w:t>
      </w:r>
      <w:bookmarkStart w:id="2" w:name="_Hlk22220786"/>
      <w:r>
        <w:rPr>
          <w:rFonts w:asciiTheme="majorHAnsi" w:hAnsiTheme="majorHAnsi"/>
          <w:iCs/>
        </w:rPr>
        <w:t xml:space="preserve"> </w:t>
      </w:r>
      <w:r w:rsidRPr="00C60B95">
        <w:rPr>
          <w:rFonts w:asciiTheme="majorHAnsi" w:hAnsiTheme="majorHAnsi"/>
          <w:iCs/>
        </w:rPr>
        <w:t>#</w:t>
      </w:r>
      <w:bookmarkEnd w:id="2"/>
      <w:proofErr w:type="spellStart"/>
      <w:r w:rsidR="005C2A4A">
        <w:rPr>
          <w:rFonts w:asciiTheme="majorHAnsi" w:hAnsiTheme="majorHAnsi" w:cstheme="majorHAnsi"/>
        </w:rPr>
        <w:t>JaoTsung</w:t>
      </w:r>
      <w:r w:rsidR="003F7233">
        <w:rPr>
          <w:rFonts w:asciiTheme="majorHAnsi" w:hAnsiTheme="majorHAnsi" w:cstheme="majorHAnsi"/>
        </w:rPr>
        <w:t>i</w:t>
      </w:r>
      <w:proofErr w:type="spellEnd"/>
      <w:r w:rsidRPr="005B5A6E">
        <w:rPr>
          <w:rFonts w:asciiTheme="majorHAnsi" w:hAnsiTheme="majorHAnsi"/>
          <w:iCs/>
        </w:rPr>
        <w:t>,</w:t>
      </w:r>
      <w:r>
        <w:rPr>
          <w:rFonts w:asciiTheme="majorHAnsi" w:hAnsiTheme="majorHAnsi"/>
          <w:iCs/>
        </w:rPr>
        <w:t xml:space="preserve"> </w:t>
      </w:r>
      <w:r w:rsidRPr="00C60B95">
        <w:rPr>
          <w:rFonts w:asciiTheme="majorHAnsi" w:hAnsiTheme="majorHAnsi"/>
          <w:iCs/>
        </w:rPr>
        <w:t>#</w:t>
      </w:r>
      <w:proofErr w:type="spellStart"/>
      <w:r w:rsidR="005C2A4A">
        <w:rPr>
          <w:rFonts w:asciiTheme="majorHAnsi" w:hAnsiTheme="majorHAnsi" w:cstheme="majorBidi"/>
          <w:color w:val="000000" w:themeColor="text1"/>
          <w:lang w:val="en-US"/>
        </w:rPr>
        <w:t>EmbracingLandscape</w:t>
      </w:r>
      <w:r w:rsidR="00DA0C19">
        <w:rPr>
          <w:rFonts w:asciiTheme="majorHAnsi" w:hAnsiTheme="majorHAnsi" w:cstheme="majorBidi"/>
          <w:color w:val="000000" w:themeColor="text1"/>
          <w:lang w:val="en-US"/>
        </w:rPr>
        <w:t>s</w:t>
      </w:r>
      <w:proofErr w:type="spellEnd"/>
    </w:p>
    <w:p w14:paraId="2C515D04" w14:textId="168F880B" w:rsidR="0078740D" w:rsidRPr="005B5A6E" w:rsidRDefault="0078740D" w:rsidP="0078740D">
      <w:pPr>
        <w:pStyle w:val="NormalWeb"/>
        <w:snapToGrid w:val="0"/>
        <w:spacing w:before="0" w:beforeAutospacing="0" w:after="150" w:afterAutospacing="0"/>
        <w:contextualSpacing/>
        <w:rPr>
          <w:rStyle w:val="Emphasis"/>
          <w:rFonts w:asciiTheme="majorHAnsi" w:eastAsia="PMingLiU" w:hAnsiTheme="majorHAnsi" w:cs="Arial"/>
          <w:i w:val="0"/>
          <w:color w:val="000000"/>
          <w:lang w:eastAsia="zh-CN"/>
        </w:rPr>
      </w:pPr>
      <w:r w:rsidRPr="005B5A6E">
        <w:rPr>
          <w:rStyle w:val="Emphasis"/>
          <w:rFonts w:asciiTheme="majorHAnsi" w:eastAsia="PMingLiU" w:hAnsiTheme="majorHAnsi" w:cs="Arial"/>
          <w:b/>
          <w:i w:val="0"/>
          <w:color w:val="000000"/>
          <w:lang w:eastAsia="zh-CN"/>
        </w:rPr>
        <w:t>YouTube:</w:t>
      </w:r>
      <w:r w:rsidRPr="00003246">
        <w:rPr>
          <w:rStyle w:val="Emphasis"/>
          <w:rFonts w:asciiTheme="majorHAnsi" w:eastAsia="PMingLiU" w:hAnsiTheme="majorHAnsi" w:cs="Arial"/>
          <w:b/>
          <w:i w:val="0"/>
          <w:color w:val="000000"/>
          <w:lang w:eastAsia="zh-CN"/>
        </w:rPr>
        <w:t xml:space="preserve"> </w:t>
      </w:r>
      <w:hyperlink r:id="rId14" w:history="1">
        <w:r w:rsidRPr="00003246">
          <w:rPr>
            <w:rStyle w:val="Hyperlink"/>
            <w:rFonts w:asciiTheme="majorHAnsi" w:eastAsia="PMingLiU" w:hAnsiTheme="majorHAnsi" w:cs="Arial"/>
            <w:lang w:eastAsia="zh-CN"/>
          </w:rPr>
          <w:t>http://bit.ly/umag_youtube</w:t>
        </w:r>
      </w:hyperlink>
    </w:p>
    <w:p w14:paraId="2C515D06" w14:textId="1266D36E" w:rsidR="00383A3E" w:rsidRDefault="0078740D" w:rsidP="00972EB2">
      <w:pPr>
        <w:pStyle w:val="NormalWeb"/>
        <w:snapToGrid w:val="0"/>
        <w:spacing w:before="0" w:beforeAutospacing="0" w:after="150" w:afterAutospacing="0"/>
        <w:contextualSpacing/>
        <w:rPr>
          <w:rStyle w:val="Hyperlink"/>
          <w:rFonts w:asciiTheme="majorHAnsi" w:eastAsia="PMingLiU" w:hAnsiTheme="majorHAnsi" w:cs="Arial"/>
          <w:lang w:eastAsia="zh-CN"/>
        </w:rPr>
      </w:pPr>
      <w:r w:rsidRPr="005B5A6E">
        <w:rPr>
          <w:rStyle w:val="Emphasis"/>
          <w:rFonts w:asciiTheme="majorHAnsi" w:eastAsia="DengXian" w:hAnsiTheme="majorHAnsi" w:cs="Arial"/>
          <w:b/>
          <w:i w:val="0"/>
          <w:color w:val="000000"/>
          <w:lang w:eastAsia="zh-CN"/>
        </w:rPr>
        <w:t>LinkedIn:</w:t>
      </w:r>
      <w:r>
        <w:rPr>
          <w:rStyle w:val="Emphasis"/>
          <w:rFonts w:asciiTheme="majorHAnsi" w:eastAsia="DengXian" w:hAnsiTheme="majorHAnsi" w:cs="Arial"/>
          <w:b/>
          <w:i w:val="0"/>
          <w:color w:val="000000"/>
          <w:lang w:eastAsia="zh-CN"/>
        </w:rPr>
        <w:t xml:space="preserve"> </w:t>
      </w:r>
      <w:hyperlink r:id="rId15" w:history="1">
        <w:r w:rsidRPr="00003246">
          <w:rPr>
            <w:rStyle w:val="Hyperlink"/>
            <w:rFonts w:asciiTheme="majorHAnsi" w:eastAsia="PMingLiU" w:hAnsiTheme="majorHAnsi" w:cs="Arial"/>
            <w:lang w:eastAsia="zh-CN"/>
          </w:rPr>
          <w:t>http://bit.ly/umag_linkedin</w:t>
        </w:r>
      </w:hyperlink>
    </w:p>
    <w:p w14:paraId="63318021" w14:textId="12449A0D" w:rsidR="00662A3D" w:rsidRPr="00662A3D" w:rsidRDefault="00662A3D" w:rsidP="00972EB2">
      <w:pPr>
        <w:pStyle w:val="NormalWeb"/>
        <w:snapToGrid w:val="0"/>
        <w:spacing w:before="0" w:beforeAutospacing="0" w:after="150" w:afterAutospacing="0"/>
        <w:contextualSpacing/>
        <w:rPr>
          <w:rStyle w:val="Hyperlink"/>
          <w:rFonts w:asciiTheme="majorHAnsi" w:eastAsia="PMingLiU" w:hAnsiTheme="majorHAnsi" w:cstheme="majorHAnsi"/>
          <w:color w:val="auto"/>
          <w:u w:val="none"/>
          <w:lang w:eastAsia="zh-CN"/>
        </w:rPr>
      </w:pPr>
      <w:r w:rsidRPr="00662A3D">
        <w:rPr>
          <w:rStyle w:val="Hyperlink"/>
          <w:rFonts w:asciiTheme="majorHAnsi" w:eastAsia="PMingLiU" w:hAnsiTheme="majorHAnsi" w:cstheme="majorHAnsi"/>
          <w:b/>
          <w:bCs/>
          <w:color w:val="auto"/>
          <w:u w:val="none"/>
          <w:lang w:eastAsia="zh-CN"/>
        </w:rPr>
        <w:t xml:space="preserve">Weibo: </w:t>
      </w:r>
      <w:hyperlink r:id="rId16" w:history="1">
        <w:r w:rsidRPr="003D58EE">
          <w:rPr>
            <w:rStyle w:val="Hyperlink"/>
            <w:rFonts w:asciiTheme="majorHAnsi" w:eastAsia="PMingLiU" w:hAnsiTheme="majorHAnsi" w:cstheme="majorHAnsi" w:hint="eastAsia"/>
            <w:lang w:eastAsia="zh-CN"/>
          </w:rPr>
          <w:t>@</w:t>
        </w:r>
        <w:r w:rsidRPr="003D58EE">
          <w:rPr>
            <w:rStyle w:val="Hyperlink"/>
            <w:rFonts w:asciiTheme="majorHAnsi" w:eastAsia="PMingLiU" w:hAnsiTheme="majorHAnsi" w:cstheme="majorHAnsi" w:hint="eastAsia"/>
            <w:lang w:eastAsia="zh-CN"/>
          </w:rPr>
          <w:t>香港大學美術博物館</w:t>
        </w:r>
        <w:r w:rsidRPr="003D58EE">
          <w:rPr>
            <w:rStyle w:val="Hyperlink"/>
            <w:rFonts w:asciiTheme="majorHAnsi" w:eastAsia="PMingLiU" w:hAnsiTheme="majorHAnsi" w:cstheme="majorHAnsi" w:hint="eastAsia"/>
            <w:lang w:eastAsia="zh-CN"/>
          </w:rPr>
          <w:t>UMAG</w:t>
        </w:r>
      </w:hyperlink>
    </w:p>
    <w:p w14:paraId="0DC9DAA3" w14:textId="77777777" w:rsidR="00742B84" w:rsidRPr="00972EB2" w:rsidRDefault="00742B84" w:rsidP="005038A6">
      <w:pPr>
        <w:pStyle w:val="NormalWeb"/>
        <w:snapToGrid w:val="0"/>
        <w:spacing w:before="0" w:beforeAutospacing="0" w:after="0" w:afterAutospacing="0"/>
        <w:contextualSpacing/>
        <w:rPr>
          <w:rFonts w:asciiTheme="majorHAnsi" w:eastAsia="DengXian" w:hAnsiTheme="majorHAnsi" w:cs="Arial"/>
          <w:b/>
          <w:iCs/>
          <w:color w:val="000000"/>
          <w:lang w:eastAsia="zh-CN"/>
        </w:rPr>
      </w:pPr>
    </w:p>
    <w:p w14:paraId="2C515D07" w14:textId="54C6165D" w:rsidR="00953A18" w:rsidRPr="00163644" w:rsidRDefault="00953A18" w:rsidP="005038A6">
      <w:pPr>
        <w:adjustRightInd w:val="0"/>
        <w:snapToGrid w:val="0"/>
        <w:contextualSpacing/>
        <w:jc w:val="both"/>
        <w:rPr>
          <w:rFonts w:asciiTheme="majorHAnsi" w:eastAsia="SimSun" w:hAnsiTheme="majorHAnsi" w:cs="Arial"/>
          <w:b/>
          <w:color w:val="0070C0"/>
          <w:lang w:eastAsia="zh-CN"/>
        </w:rPr>
      </w:pPr>
      <w:r w:rsidRPr="00163644">
        <w:rPr>
          <w:rFonts w:asciiTheme="majorHAnsi" w:hAnsiTheme="majorHAnsi" w:cs="Arial"/>
          <w:b/>
          <w:color w:val="0070C0"/>
        </w:rPr>
        <w:t xml:space="preserve">About </w:t>
      </w:r>
      <w:r w:rsidR="00A23882">
        <w:rPr>
          <w:rFonts w:asciiTheme="majorHAnsi" w:hAnsiTheme="majorHAnsi" w:cs="Arial"/>
          <w:b/>
          <w:color w:val="0070C0"/>
        </w:rPr>
        <w:t>UMAG</w:t>
      </w:r>
    </w:p>
    <w:p w14:paraId="2C515D09" w14:textId="3FBE04D4" w:rsidR="0012226E" w:rsidRDefault="00953A18" w:rsidP="00594971">
      <w:pPr>
        <w:adjustRightInd w:val="0"/>
        <w:snapToGrid w:val="0"/>
        <w:ind w:rightChars="-62" w:right="-149"/>
        <w:contextualSpacing/>
        <w:jc w:val="both"/>
        <w:rPr>
          <w:rFonts w:asciiTheme="majorHAnsi" w:hAnsiTheme="majorHAnsi" w:cs="Arial"/>
        </w:rPr>
      </w:pPr>
      <w:r w:rsidRPr="00163644">
        <w:rPr>
          <w:rFonts w:asciiTheme="majorHAnsi" w:hAnsiTheme="majorHAnsi" w:cs="Arial"/>
        </w:rPr>
        <w:t>UMAG was founded in 1953 as the Fung Ping Shan Museum. It was originally established as the Fung Ping Shan Library in 1932 in honour of its benefactor. For more information on UMAG, please</w:t>
      </w:r>
      <w:r w:rsidR="00A21EE8">
        <w:rPr>
          <w:rFonts w:asciiTheme="majorHAnsi" w:hAnsiTheme="majorHAnsi" w:cs="Arial"/>
        </w:rPr>
        <w:t xml:space="preserve"> click</w:t>
      </w:r>
      <w:r w:rsidR="00ED2585" w:rsidRPr="00163644">
        <w:rPr>
          <w:rFonts w:asciiTheme="majorHAnsi" w:eastAsia="SimSun" w:hAnsiTheme="majorHAnsi" w:cs="Arial"/>
          <w:lang w:eastAsia="zh-CN"/>
        </w:rPr>
        <w:t xml:space="preserve"> </w:t>
      </w:r>
      <w:hyperlink r:id="rId17" w:history="1">
        <w:r w:rsidR="00A21EE8">
          <w:rPr>
            <w:rStyle w:val="Hyperlink"/>
            <w:rFonts w:asciiTheme="majorHAnsi" w:eastAsia="SimSun" w:hAnsiTheme="majorHAnsi" w:cs="Arial"/>
            <w:lang w:eastAsia="zh-CN"/>
          </w:rPr>
          <w:t>here</w:t>
        </w:r>
      </w:hyperlink>
      <w:r w:rsidRPr="00163644">
        <w:rPr>
          <w:rFonts w:asciiTheme="majorHAnsi" w:hAnsiTheme="majorHAnsi" w:cs="Arial"/>
        </w:rPr>
        <w:t>.</w:t>
      </w:r>
    </w:p>
    <w:p w14:paraId="4583F24C" w14:textId="77777777" w:rsidR="00697D7F" w:rsidRPr="00163644" w:rsidRDefault="00697D7F" w:rsidP="005038A6">
      <w:pPr>
        <w:adjustRightInd w:val="0"/>
        <w:snapToGrid w:val="0"/>
        <w:contextualSpacing/>
        <w:jc w:val="both"/>
        <w:rPr>
          <w:rFonts w:asciiTheme="majorHAnsi" w:eastAsia="SimSun" w:hAnsiTheme="majorHAnsi" w:cs="Arial"/>
          <w:lang w:eastAsia="zh-CN"/>
        </w:rPr>
      </w:pPr>
    </w:p>
    <w:p w14:paraId="2C515D0A" w14:textId="77777777" w:rsidR="00D068DF" w:rsidRDefault="00A64585" w:rsidP="005038A6">
      <w:pPr>
        <w:adjustRightInd w:val="0"/>
        <w:snapToGrid w:val="0"/>
        <w:contextualSpacing/>
        <w:jc w:val="both"/>
        <w:rPr>
          <w:rStyle w:val="Emphasis"/>
          <w:rFonts w:asciiTheme="majorHAnsi" w:hAnsiTheme="majorHAnsi" w:cs="Arial"/>
          <w:b/>
          <w:i w:val="0"/>
          <w:color w:val="0070C0"/>
        </w:rPr>
      </w:pPr>
      <w:r w:rsidRPr="00163644">
        <w:rPr>
          <w:rStyle w:val="Emphasis"/>
          <w:rFonts w:asciiTheme="majorHAnsi" w:hAnsiTheme="majorHAnsi" w:cs="Arial"/>
          <w:b/>
          <w:i w:val="0"/>
          <w:color w:val="0070C0"/>
        </w:rPr>
        <w:t xml:space="preserve">Media </w:t>
      </w:r>
      <w:r w:rsidR="00D3092B">
        <w:rPr>
          <w:rStyle w:val="Emphasis"/>
          <w:rFonts w:asciiTheme="majorHAnsi" w:hAnsiTheme="majorHAnsi" w:cs="Arial"/>
          <w:b/>
          <w:i w:val="0"/>
          <w:color w:val="0070C0"/>
        </w:rPr>
        <w:t>E</w:t>
      </w:r>
      <w:r w:rsidRPr="00163644">
        <w:rPr>
          <w:rStyle w:val="Emphasis"/>
          <w:rFonts w:asciiTheme="majorHAnsi" w:hAnsiTheme="majorHAnsi" w:cs="Arial"/>
          <w:b/>
          <w:i w:val="0"/>
          <w:color w:val="0070C0"/>
        </w:rPr>
        <w:t>nquiries</w:t>
      </w:r>
    </w:p>
    <w:p w14:paraId="2DF953AB" w14:textId="0A3173AC" w:rsidR="005038A6" w:rsidRPr="005170D7" w:rsidRDefault="00B0073E" w:rsidP="00B0073E">
      <w:pPr>
        <w:adjustRightInd w:val="0"/>
        <w:snapToGrid w:val="0"/>
        <w:jc w:val="both"/>
        <w:rPr>
          <w:rStyle w:val="normaltextrun"/>
          <w:rFonts w:asciiTheme="majorHAnsi" w:hAnsiTheme="majorHAnsi" w:cstheme="majorHAnsi"/>
        </w:rPr>
      </w:pPr>
      <w:r w:rsidRPr="00DD6E31">
        <w:rPr>
          <w:rFonts w:asciiTheme="majorHAnsi" w:hAnsiTheme="majorHAnsi" w:cstheme="majorHAnsi"/>
        </w:rPr>
        <w:t>Ms Elena Cheung</w:t>
      </w:r>
      <w:r w:rsidR="00413F12" w:rsidRPr="00413F12">
        <w:t xml:space="preserve"> </w:t>
      </w:r>
      <w:r w:rsidR="00413F12" w:rsidRPr="00413F12">
        <w:rPr>
          <w:rFonts w:asciiTheme="majorHAnsi" w:hAnsiTheme="majorHAnsi" w:cstheme="majorHAnsi"/>
        </w:rPr>
        <w:t xml:space="preserve">| </w:t>
      </w:r>
      <w:r w:rsidR="009129AC" w:rsidRPr="00DD6E31">
        <w:rPr>
          <w:rFonts w:asciiTheme="majorHAnsi" w:hAnsiTheme="majorHAnsi" w:cstheme="majorHAnsi"/>
        </w:rPr>
        <w:t>Curator (Education)</w:t>
      </w:r>
      <w:r w:rsidRPr="00DD6E31">
        <w:rPr>
          <w:rFonts w:asciiTheme="majorHAnsi" w:hAnsiTheme="majorHAnsi" w:cstheme="majorHAnsi"/>
        </w:rPr>
        <w:t>,</w:t>
      </w:r>
      <w:r w:rsidR="00240958">
        <w:rPr>
          <w:rFonts w:asciiTheme="majorHAnsi" w:hAnsiTheme="majorHAnsi" w:cstheme="majorHAnsi"/>
        </w:rPr>
        <w:t xml:space="preserve"> UMAG</w:t>
      </w:r>
      <w:r w:rsidR="005170D7" w:rsidRPr="00413F12">
        <w:t xml:space="preserve"> </w:t>
      </w:r>
      <w:r w:rsidR="005170D7" w:rsidRPr="00413F12">
        <w:rPr>
          <w:rFonts w:asciiTheme="majorHAnsi" w:hAnsiTheme="majorHAnsi" w:cstheme="majorHAnsi"/>
        </w:rPr>
        <w:t>|</w:t>
      </w:r>
      <w:r w:rsidR="005170D7">
        <w:rPr>
          <w:rFonts w:asciiTheme="majorHAnsi" w:hAnsiTheme="majorHAnsi" w:cstheme="majorHAnsi"/>
        </w:rPr>
        <w:t xml:space="preserve"> </w:t>
      </w:r>
      <w:r w:rsidRPr="00DD6E31">
        <w:rPr>
          <w:rFonts w:asciiTheme="majorHAnsi" w:hAnsiTheme="majorHAnsi" w:cstheme="majorHAnsi"/>
        </w:rPr>
        <w:t xml:space="preserve">Tel: (852) 2241 5512, Email: </w:t>
      </w:r>
      <w:hyperlink r:id="rId18" w:history="1">
        <w:r w:rsidRPr="00DD6E31">
          <w:rPr>
            <w:rStyle w:val="Hyperlink"/>
            <w:rFonts w:asciiTheme="majorHAnsi" w:hAnsiTheme="majorHAnsi" w:cstheme="majorHAnsi"/>
          </w:rPr>
          <w:t>elenac@hku.hk</w:t>
        </w:r>
      </w:hyperlink>
    </w:p>
    <w:p w14:paraId="306D22D8" w14:textId="4BF58DF4" w:rsidR="005F1C84" w:rsidRDefault="00E35E90" w:rsidP="005170D7">
      <w:pPr>
        <w:adjustRightInd w:val="0"/>
        <w:snapToGrid w:val="0"/>
      </w:pPr>
      <w:bookmarkStart w:id="3" w:name="_Hlk123299623"/>
      <w:r>
        <w:rPr>
          <w:rStyle w:val="normaltextrun"/>
          <w:rFonts w:asciiTheme="majorHAnsi" w:hAnsiTheme="majorHAnsi" w:cstheme="majorHAnsi"/>
          <w:color w:val="000000"/>
          <w:shd w:val="clear" w:color="auto" w:fill="FFFFFF"/>
        </w:rPr>
        <w:t>M</w:t>
      </w:r>
      <w:r w:rsidR="005C2A4A">
        <w:rPr>
          <w:rStyle w:val="normaltextrun"/>
          <w:rFonts w:asciiTheme="majorHAnsi" w:hAnsiTheme="majorHAnsi" w:cstheme="majorHAnsi"/>
          <w:color w:val="000000"/>
          <w:shd w:val="clear" w:color="auto" w:fill="FFFFFF"/>
        </w:rPr>
        <w:t>r</w:t>
      </w:r>
      <w:r>
        <w:rPr>
          <w:rStyle w:val="normaltextrun"/>
          <w:rFonts w:asciiTheme="majorHAnsi" w:hAnsiTheme="majorHAnsi" w:cstheme="majorHAnsi"/>
          <w:color w:val="000000"/>
          <w:shd w:val="clear" w:color="auto" w:fill="FFFFFF"/>
        </w:rPr>
        <w:t xml:space="preserve"> </w:t>
      </w:r>
      <w:r w:rsidR="005C2A4A">
        <w:rPr>
          <w:rStyle w:val="normaltextrun"/>
          <w:rFonts w:asciiTheme="majorHAnsi" w:hAnsiTheme="majorHAnsi" w:cstheme="majorHAnsi"/>
          <w:color w:val="000000"/>
          <w:shd w:val="clear" w:color="auto" w:fill="FFFFFF"/>
        </w:rPr>
        <w:t>Casper Li</w:t>
      </w:r>
      <w:r w:rsidR="00413F12" w:rsidRPr="00413F12">
        <w:t xml:space="preserve"> </w:t>
      </w:r>
      <w:r w:rsidR="00413F12" w:rsidRPr="00413F12">
        <w:rPr>
          <w:rStyle w:val="normaltextrun"/>
          <w:rFonts w:asciiTheme="majorHAnsi" w:hAnsiTheme="majorHAnsi" w:cstheme="majorHAnsi"/>
          <w:color w:val="000000"/>
          <w:shd w:val="clear" w:color="auto" w:fill="FFFFFF"/>
        </w:rPr>
        <w:t xml:space="preserve">| </w:t>
      </w:r>
      <w:r w:rsidR="00413F12">
        <w:rPr>
          <w:rStyle w:val="normaltextrun"/>
          <w:rFonts w:asciiTheme="majorHAnsi" w:hAnsiTheme="majorHAnsi" w:cstheme="majorHAnsi"/>
          <w:color w:val="000000"/>
          <w:shd w:val="clear" w:color="auto" w:fill="FFFFFF"/>
        </w:rPr>
        <w:t>Curatorial Assistant</w:t>
      </w:r>
      <w:r w:rsidR="00D75B7C">
        <w:rPr>
          <w:rStyle w:val="normaltextrun"/>
          <w:rFonts w:asciiTheme="majorHAnsi" w:hAnsiTheme="majorHAnsi" w:cstheme="majorHAnsi"/>
          <w:color w:val="000000"/>
          <w:shd w:val="clear" w:color="auto" w:fill="FFFFFF"/>
        </w:rPr>
        <w:t>,</w:t>
      </w:r>
      <w:r w:rsidR="00D75B7C" w:rsidRPr="00D75B7C">
        <w:rPr>
          <w:rStyle w:val="normaltextrun"/>
          <w:rFonts w:asciiTheme="majorHAnsi" w:hAnsiTheme="majorHAnsi" w:cstheme="majorHAnsi"/>
          <w:color w:val="000000"/>
          <w:shd w:val="clear" w:color="auto" w:fill="FFFFFF"/>
        </w:rPr>
        <w:t xml:space="preserve"> </w:t>
      </w:r>
      <w:r w:rsidR="00D75B7C">
        <w:rPr>
          <w:rStyle w:val="normaltextrun"/>
          <w:rFonts w:asciiTheme="majorHAnsi" w:hAnsiTheme="majorHAnsi" w:cstheme="majorHAnsi"/>
          <w:color w:val="000000"/>
          <w:shd w:val="clear" w:color="auto" w:fill="FFFFFF"/>
        </w:rPr>
        <w:t>UMAG</w:t>
      </w:r>
      <w:r w:rsidR="005170D7" w:rsidRPr="00413F12">
        <w:t xml:space="preserve"> </w:t>
      </w:r>
      <w:r w:rsidR="005170D7" w:rsidRPr="00413F12">
        <w:rPr>
          <w:rFonts w:asciiTheme="majorHAnsi" w:hAnsiTheme="majorHAnsi" w:cstheme="majorHAnsi"/>
        </w:rPr>
        <w:t>|</w:t>
      </w:r>
      <w:r w:rsidR="005170D7">
        <w:rPr>
          <w:rFonts w:asciiTheme="majorHAnsi" w:hAnsiTheme="majorHAnsi" w:cstheme="majorHAnsi"/>
        </w:rPr>
        <w:t xml:space="preserve"> </w:t>
      </w:r>
      <w:r>
        <w:rPr>
          <w:rStyle w:val="normaltextrun"/>
          <w:rFonts w:asciiTheme="majorHAnsi" w:hAnsiTheme="majorHAnsi" w:cstheme="majorHAnsi"/>
          <w:color w:val="000000"/>
          <w:shd w:val="clear" w:color="auto" w:fill="FFFFFF"/>
        </w:rPr>
        <w:t xml:space="preserve">Tel: (852) </w:t>
      </w:r>
      <w:r w:rsidR="003C0FB4" w:rsidRPr="003C0FB4">
        <w:rPr>
          <w:rStyle w:val="normaltextrun"/>
          <w:rFonts w:asciiTheme="majorHAnsi" w:hAnsiTheme="majorHAnsi" w:cstheme="majorHAnsi"/>
          <w:color w:val="000000"/>
          <w:shd w:val="clear" w:color="auto" w:fill="FFFFFF"/>
        </w:rPr>
        <w:t>22</w:t>
      </w:r>
      <w:r w:rsidR="002E2AAA">
        <w:rPr>
          <w:rStyle w:val="normaltextrun"/>
          <w:rFonts w:asciiTheme="majorHAnsi" w:hAnsiTheme="majorHAnsi" w:cstheme="majorHAnsi"/>
          <w:color w:val="000000"/>
          <w:shd w:val="clear" w:color="auto" w:fill="FFFFFF"/>
        </w:rPr>
        <w:t>41</w:t>
      </w:r>
      <w:r w:rsidR="003C0FB4" w:rsidRPr="003C0FB4">
        <w:rPr>
          <w:rStyle w:val="normaltextrun"/>
          <w:rFonts w:asciiTheme="majorHAnsi" w:hAnsiTheme="majorHAnsi" w:cstheme="majorHAnsi"/>
          <w:color w:val="000000"/>
          <w:shd w:val="clear" w:color="auto" w:fill="FFFFFF"/>
        </w:rPr>
        <w:t xml:space="preserve"> </w:t>
      </w:r>
      <w:r w:rsidR="005C2A4A">
        <w:rPr>
          <w:rStyle w:val="normaltextrun"/>
          <w:rFonts w:asciiTheme="majorHAnsi" w:hAnsiTheme="majorHAnsi" w:cstheme="majorHAnsi"/>
          <w:color w:val="000000"/>
          <w:shd w:val="clear" w:color="auto" w:fill="FFFFFF"/>
        </w:rPr>
        <w:t>5506</w:t>
      </w:r>
      <w:r>
        <w:rPr>
          <w:rStyle w:val="normaltextrun"/>
          <w:rFonts w:asciiTheme="majorHAnsi" w:hAnsiTheme="majorHAnsi" w:cstheme="majorHAnsi"/>
          <w:color w:val="000000"/>
          <w:shd w:val="clear" w:color="auto" w:fill="FFFFFF"/>
        </w:rPr>
        <w:t>, Email:</w:t>
      </w:r>
      <w:r w:rsidRPr="00400BF2">
        <w:rPr>
          <w:rStyle w:val="normaltextrun"/>
          <w:rFonts w:asciiTheme="majorHAnsi" w:hAnsiTheme="majorHAnsi" w:cstheme="majorHAnsi"/>
          <w:color w:val="000000"/>
          <w:shd w:val="clear" w:color="auto" w:fill="FFFFFF"/>
        </w:rPr>
        <w:t xml:space="preserve"> </w:t>
      </w:r>
      <w:bookmarkEnd w:id="3"/>
      <w:r w:rsidR="005C2A4A">
        <w:rPr>
          <w:rFonts w:asciiTheme="majorHAnsi" w:hAnsiTheme="majorHAnsi" w:cstheme="majorHAnsi"/>
        </w:rPr>
        <w:fldChar w:fldCharType="begin"/>
      </w:r>
      <w:r w:rsidR="005C2A4A">
        <w:rPr>
          <w:rFonts w:asciiTheme="majorHAnsi" w:hAnsiTheme="majorHAnsi" w:cstheme="majorHAnsi"/>
        </w:rPr>
        <w:instrText xml:space="preserve"> HYPERLINK "mailto:</w:instrText>
      </w:r>
      <w:r w:rsidR="005C2A4A" w:rsidRPr="005C2A4A">
        <w:rPr>
          <w:rFonts w:asciiTheme="majorHAnsi" w:hAnsiTheme="majorHAnsi" w:cstheme="majorHAnsi"/>
        </w:rPr>
        <w:instrText>casperli@hku.hk</w:instrText>
      </w:r>
      <w:r w:rsidR="005C2A4A">
        <w:rPr>
          <w:rFonts w:asciiTheme="majorHAnsi" w:hAnsiTheme="majorHAnsi" w:cstheme="majorHAnsi"/>
        </w:rPr>
        <w:instrText xml:space="preserve">" </w:instrText>
      </w:r>
      <w:r w:rsidR="005C2A4A">
        <w:rPr>
          <w:rFonts w:asciiTheme="majorHAnsi" w:hAnsiTheme="majorHAnsi" w:cstheme="majorHAnsi"/>
        </w:rPr>
        <w:fldChar w:fldCharType="separate"/>
      </w:r>
      <w:r w:rsidR="005C2A4A" w:rsidRPr="00C06D4C">
        <w:rPr>
          <w:rStyle w:val="Hyperlink"/>
          <w:rFonts w:asciiTheme="majorHAnsi" w:hAnsiTheme="majorHAnsi" w:cstheme="majorHAnsi"/>
        </w:rPr>
        <w:t>casperli@hku.hk</w:t>
      </w:r>
      <w:r w:rsidR="005C2A4A">
        <w:rPr>
          <w:rFonts w:asciiTheme="majorHAnsi" w:hAnsiTheme="majorHAnsi" w:cstheme="majorHAnsi"/>
        </w:rPr>
        <w:fldChar w:fldCharType="end"/>
      </w:r>
    </w:p>
    <w:p w14:paraId="77D20FAC" w14:textId="77777777" w:rsidR="005170D7" w:rsidRPr="00F74857" w:rsidRDefault="005170D7" w:rsidP="005170D7">
      <w:pPr>
        <w:adjustRightInd w:val="0"/>
        <w:snapToGrid w:val="0"/>
        <w:rPr>
          <w:rFonts w:asciiTheme="majorHAnsi" w:hAnsiTheme="majorHAnsi" w:cstheme="majorHAnsi"/>
          <w:color w:val="000000"/>
          <w:sz w:val="18"/>
          <w:szCs w:val="18"/>
          <w:shd w:val="clear" w:color="auto" w:fill="FFFFFF"/>
          <w:lang w:val="en-HK"/>
        </w:rPr>
      </w:pPr>
    </w:p>
    <w:p w14:paraId="2C515D0E" w14:textId="6E28DB2C" w:rsidR="00457AD5" w:rsidRPr="0065406A" w:rsidRDefault="00B12B4A" w:rsidP="002E15F4">
      <w:pPr>
        <w:adjustRightInd w:val="0"/>
        <w:snapToGrid w:val="0"/>
        <w:jc w:val="center"/>
        <w:rPr>
          <w:rFonts w:ascii="Garamond" w:eastAsia="SimSun" w:hAnsi="Garamond" w:cs="Arial"/>
          <w:i/>
          <w:iCs/>
          <w:lang w:eastAsia="zh-CN"/>
        </w:rPr>
      </w:pPr>
      <w:r w:rsidRPr="00C6661A">
        <w:rPr>
          <w:rFonts w:ascii="Garamond" w:hAnsi="Garamond" w:cs="Arial"/>
          <w:b/>
          <w:color w:val="000000"/>
        </w:rPr>
        <w:t>~</w:t>
      </w:r>
      <w:r>
        <w:rPr>
          <w:rFonts w:ascii="Garamond" w:hAnsi="Garamond" w:cs="Arial"/>
          <w:b/>
          <w:color w:val="000000"/>
        </w:rPr>
        <w:t xml:space="preserve"> </w:t>
      </w:r>
      <w:r w:rsidR="00457AD5" w:rsidRPr="007B5AE2">
        <w:rPr>
          <w:rFonts w:asciiTheme="majorHAnsi" w:hAnsiTheme="majorHAnsi" w:cs="Arial"/>
          <w:b/>
          <w:color w:val="000000"/>
        </w:rPr>
        <w:t xml:space="preserve">End </w:t>
      </w:r>
      <w:r w:rsidR="00457AD5" w:rsidRPr="00C6661A">
        <w:rPr>
          <w:rFonts w:ascii="Garamond" w:hAnsi="Garamond" w:cs="Arial"/>
          <w:b/>
          <w:color w:val="000000"/>
        </w:rPr>
        <w:t>~</w:t>
      </w:r>
    </w:p>
    <w:sectPr w:rsidR="00457AD5" w:rsidRPr="0065406A" w:rsidSect="00A80604">
      <w:headerReference w:type="even" r:id="rId19"/>
      <w:headerReference w:type="default" r:id="rId20"/>
      <w:footerReference w:type="default" r:id="rId21"/>
      <w:headerReference w:type="first" r:id="rId22"/>
      <w:pgSz w:w="11900" w:h="16840" w:code="9"/>
      <w:pgMar w:top="1843" w:right="985" w:bottom="1304" w:left="993" w:header="1021" w:footer="1361" w:gutter="0"/>
      <w:paperSrc w:first="7" w:other="7"/>
      <w:cols w:space="425"/>
      <w:docGrid w:type="lines" w:linePitch="42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D2802F" w14:textId="77777777" w:rsidR="002312ED" w:rsidRDefault="002312ED" w:rsidP="00390433">
      <w:r>
        <w:separator/>
      </w:r>
    </w:p>
  </w:endnote>
  <w:endnote w:type="continuationSeparator" w:id="0">
    <w:p w14:paraId="551C2A43" w14:textId="77777777" w:rsidR="002312ED" w:rsidRDefault="002312ED" w:rsidP="00390433">
      <w:r>
        <w:continuationSeparator/>
      </w:r>
    </w:p>
  </w:endnote>
  <w:endnote w:type="continuationNotice" w:id="1">
    <w:p w14:paraId="5043D760" w14:textId="77777777" w:rsidR="002312ED" w:rsidRDefault="002312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uturaStd-Light">
    <w:altName w:val="Times New Roman"/>
    <w:panose1 w:val="00000000000000000000"/>
    <w:charset w:val="4D"/>
    <w:family w:val="auto"/>
    <w:notTrueType/>
    <w:pitch w:val="default"/>
    <w:sig w:usb0="00000003" w:usb1="00000000" w:usb2="00000000" w:usb3="00000000" w:csb0="00000001" w:csb1="00000000"/>
  </w:font>
  <w:font w:name="Adobe Caslon Pro">
    <w:altName w:val="Palatino Linotype"/>
    <w:panose1 w:val="00000000000000000000"/>
    <w:charset w:val="00"/>
    <w:family w:val="roman"/>
    <w:notTrueType/>
    <w:pitch w:val="variable"/>
    <w:sig w:usb0="800000AF" w:usb1="5000205B" w:usb2="00000000" w:usb3="00000000" w:csb0="0000009B"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210"/>
      <w:gridCol w:w="3210"/>
      <w:gridCol w:w="3210"/>
    </w:tblGrid>
    <w:tr w:rsidR="76CE9482" w14:paraId="7E271CBA" w14:textId="77777777" w:rsidTr="76CE9482">
      <w:tc>
        <w:tcPr>
          <w:tcW w:w="3210" w:type="dxa"/>
        </w:tcPr>
        <w:p w14:paraId="0089855F" w14:textId="6E911320" w:rsidR="76CE9482" w:rsidRDefault="76CE9482" w:rsidP="76CE9482">
          <w:pPr>
            <w:pStyle w:val="Header"/>
            <w:ind w:left="-115"/>
          </w:pPr>
        </w:p>
      </w:tc>
      <w:tc>
        <w:tcPr>
          <w:tcW w:w="3210" w:type="dxa"/>
        </w:tcPr>
        <w:p w14:paraId="0B826E17" w14:textId="704C7B2A" w:rsidR="76CE9482" w:rsidRDefault="76CE9482" w:rsidP="76CE9482">
          <w:pPr>
            <w:pStyle w:val="Header"/>
            <w:jc w:val="center"/>
          </w:pPr>
        </w:p>
      </w:tc>
      <w:tc>
        <w:tcPr>
          <w:tcW w:w="3210" w:type="dxa"/>
        </w:tcPr>
        <w:p w14:paraId="54B71329" w14:textId="439F804F" w:rsidR="76CE9482" w:rsidRDefault="76CE9482" w:rsidP="76CE9482">
          <w:pPr>
            <w:pStyle w:val="Header"/>
            <w:ind w:right="-115"/>
            <w:jc w:val="right"/>
          </w:pPr>
        </w:p>
      </w:tc>
    </w:tr>
  </w:tbl>
  <w:p w14:paraId="052A09CF" w14:textId="1C7C60C9" w:rsidR="76CE9482" w:rsidRDefault="76CE9482" w:rsidP="76CE94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9EC127" w14:textId="77777777" w:rsidR="002312ED" w:rsidRDefault="002312ED" w:rsidP="00390433">
      <w:r>
        <w:separator/>
      </w:r>
    </w:p>
  </w:footnote>
  <w:footnote w:type="continuationSeparator" w:id="0">
    <w:p w14:paraId="185206CC" w14:textId="77777777" w:rsidR="002312ED" w:rsidRDefault="002312ED" w:rsidP="00390433">
      <w:r>
        <w:continuationSeparator/>
      </w:r>
    </w:p>
  </w:footnote>
  <w:footnote w:type="continuationNotice" w:id="1">
    <w:p w14:paraId="07F68745" w14:textId="77777777" w:rsidR="002312ED" w:rsidRDefault="002312E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515D13" w14:textId="77777777" w:rsidR="0083448C" w:rsidRDefault="002312ED">
    <w:pPr>
      <w:pStyle w:val="Header"/>
    </w:pPr>
    <w:r>
      <w:rPr>
        <w:noProof/>
      </w:rPr>
      <w:pict w14:anchorId="2C515D1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1" type="#_x0000_t75" alt="" style="position:absolute;margin-left:0;margin-top:0;width:595.25pt;height:841.85pt;z-index:-251658239;mso-wrap-edited:f;mso-width-percent:0;mso-height-percent:0;mso-position-horizontal:center;mso-position-horizontal-relative:margin;mso-position-vertical:center;mso-position-vertical-relative:margin;mso-width-percent:0;mso-height-percent:0" wrapcoords="9956 654 2611 789 2067 808 2121 1097 6556 1251 3400 1309 4053 1578 -27 1790 9793 1886 9793 1925 10310 2175 10500 2194 10772 2483 10800 19443 3291 19655 3182 19751 2774 19867 2421 20002 2339 20156 2312 20329 2339 20675 -27 20810 -27 20868 21600 20868 21600 20810 16295 20675 16349 20560 12758 20348 15098 20117 15125 19848 14554 19848 3645 19751 10800 19443 10827 2483 11099 2194 11289 2175 11806 1925 11806 1886 21600 1790 11588 1578 14526 1559 19559 1386 19586 1058 19478 981 19178 962 11643 673 11643 654 9956 654">
          <v:imagedata r:id="rId1" o:title="Pages from UMAG_4CLetter_FA02_10Dec2014"/>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515D14" w14:textId="77777777" w:rsidR="0083448C" w:rsidRDefault="002312ED">
    <w:pPr>
      <w:pStyle w:val="Header"/>
    </w:pPr>
    <w:r>
      <w:rPr>
        <w:noProof/>
      </w:rPr>
      <w:pict w14:anchorId="2C515D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0;margin-top:0;width:595.25pt;height:841.85pt;z-index:-251658240;mso-wrap-edited:f;mso-width-percent:0;mso-height-percent:0;mso-position-horizontal:center;mso-position-horizontal-relative:margin;mso-position-vertical:center;mso-position-vertical-relative:margin;mso-width-percent:0;mso-height-percent:0" wrapcoords="9956 654 2611 789 2067 808 2121 1097 6556 1251 3400 1309 4053 1578 -27 1790 9793 1886 9793 1925 10310 2175 10500 2194 10772 2483 10800 19443 3291 19655 3182 19751 2774 19867 2421 20002 2339 20156 2312 20329 2339 20675 -27 20810 -27 20868 21600 20868 21600 20810 16295 20675 16349 20560 12758 20348 15098 20117 15125 19848 14554 19848 3645 19751 10800 19443 10827 2483 11099 2194 11289 2175 11806 1925 11806 1886 21600 1790 11588 1578 14526 1559 19559 1386 19586 1058 19478 981 19178 962 11643 673 11643 654 9956 654">
          <v:imagedata r:id="rId1" o:title="Pages from UMAG_4CLetter_FA02_10Dec2014"/>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515D15" w14:textId="77777777" w:rsidR="0083448C" w:rsidRDefault="002312ED">
    <w:pPr>
      <w:pStyle w:val="Header"/>
    </w:pPr>
    <w:r>
      <w:rPr>
        <w:noProof/>
      </w:rPr>
      <w:pict w14:anchorId="2C515D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49" type="#_x0000_t75" alt="" style="position:absolute;margin-left:0;margin-top:0;width:595.25pt;height:841.85pt;z-index:-251658238;mso-wrap-edited:f;mso-width-percent:0;mso-height-percent:0;mso-position-horizontal:center;mso-position-horizontal-relative:margin;mso-position-vertical:center;mso-position-vertical-relative:margin;mso-width-percent:0;mso-height-percent:0" wrapcoords="9956 654 2611 789 2067 808 2121 1097 6556 1251 3400 1309 4053 1578 -27 1790 9793 1886 9793 1925 10310 2175 10500 2194 10772 2483 10800 19443 3291 19655 3182 19751 2774 19867 2421 20002 2339 20156 2312 20329 2339 20675 -27 20810 -27 20868 21600 20868 21600 20810 16295 20675 16349 20560 12758 20348 15098 20117 15125 19848 14554 19848 3645 19751 10800 19443 10827 2483 11099 2194 11289 2175 11806 1925 11806 1886 21600 1790 11588 1578 14526 1559 19559 1386 19586 1058 19478 981 19178 962 11643 673 11643 654 9956 654">
          <v:imagedata r:id="rId1" o:title="Pages from UMAG_4CLetter_FA02_10Dec2014"/>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16A4F94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69B2AF5"/>
    <w:multiLevelType w:val="hybridMultilevel"/>
    <w:tmpl w:val="68702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515626"/>
    <w:multiLevelType w:val="hybridMultilevel"/>
    <w:tmpl w:val="C714BE88"/>
    <w:lvl w:ilvl="0" w:tplc="F4364B78">
      <w:numFmt w:val="bullet"/>
      <w:lvlText w:val="-"/>
      <w:lvlJc w:val="left"/>
      <w:pPr>
        <w:ind w:left="720" w:hanging="360"/>
      </w:pPr>
      <w:rPr>
        <w:rFonts w:ascii="Garamond" w:eastAsia="SimSun" w:hAnsi="Garamond"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E94040"/>
    <w:multiLevelType w:val="hybridMultilevel"/>
    <w:tmpl w:val="431E321E"/>
    <w:lvl w:ilvl="0" w:tplc="49BC17A4">
      <w:start w:val="3"/>
      <w:numFmt w:val="bullet"/>
      <w:lvlText w:val="-"/>
      <w:lvlJc w:val="left"/>
      <w:pPr>
        <w:ind w:left="360" w:hanging="360"/>
      </w:pPr>
      <w:rPr>
        <w:rFonts w:ascii="Garamond" w:eastAsia="PMingLiU" w:hAnsi="Garamond"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0FBE26F1"/>
    <w:multiLevelType w:val="hybridMultilevel"/>
    <w:tmpl w:val="33DE4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CD6205"/>
    <w:multiLevelType w:val="hybridMultilevel"/>
    <w:tmpl w:val="3E50D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5F5DDB"/>
    <w:multiLevelType w:val="hybridMultilevel"/>
    <w:tmpl w:val="E50205E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2ED315C9"/>
    <w:multiLevelType w:val="hybridMultilevel"/>
    <w:tmpl w:val="E356DC8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51AE575E"/>
    <w:multiLevelType w:val="hybridMultilevel"/>
    <w:tmpl w:val="E1E4965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5C6B4E60"/>
    <w:multiLevelType w:val="hybridMultilevel"/>
    <w:tmpl w:val="80A4AE2E"/>
    <w:lvl w:ilvl="0" w:tplc="FF96D69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82317E2"/>
    <w:multiLevelType w:val="hybridMultilevel"/>
    <w:tmpl w:val="D9540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811261"/>
    <w:multiLevelType w:val="hybridMultilevel"/>
    <w:tmpl w:val="9BA47FDA"/>
    <w:lvl w:ilvl="0" w:tplc="C58661E8">
      <w:numFmt w:val="bullet"/>
      <w:lvlText w:val="-"/>
      <w:lvlJc w:val="left"/>
      <w:pPr>
        <w:ind w:left="360" w:hanging="360"/>
      </w:pPr>
      <w:rPr>
        <w:rFonts w:ascii="Calibri Light" w:eastAsia="PMingLiU" w:hAnsi="Calibri Light"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3"/>
  </w:num>
  <w:num w:numId="2">
    <w:abstractNumId w:val="1"/>
  </w:num>
  <w:num w:numId="3">
    <w:abstractNumId w:val="2"/>
  </w:num>
  <w:num w:numId="4">
    <w:abstractNumId w:val="4"/>
  </w:num>
  <w:num w:numId="5">
    <w:abstractNumId w:val="10"/>
  </w:num>
  <w:num w:numId="6">
    <w:abstractNumId w:val="0"/>
  </w:num>
  <w:num w:numId="7">
    <w:abstractNumId w:val="5"/>
  </w:num>
  <w:num w:numId="8">
    <w:abstractNumId w:val="9"/>
  </w:num>
  <w:num w:numId="9">
    <w:abstractNumId w:val="8"/>
  </w:num>
  <w:num w:numId="10">
    <w:abstractNumId w:val="6"/>
  </w:num>
  <w:num w:numId="11">
    <w:abstractNumId w:val="7"/>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80"/>
  <w:drawingGridHorizontalSpacing w:val="120"/>
  <w:drawingGridVerticalSpacing w:val="423"/>
  <w:displayHorizontalDrawingGridEvery w:val="0"/>
  <w:characterSpacingControl w:val="compressPunctuation"/>
  <w:hdrShapeDefaults>
    <o:shapedefaults v:ext="edit" spidmax="2052"/>
    <o:shapelayout v:ext="edit">
      <o:idmap v:ext="edit" data="2"/>
    </o:shapelayout>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1MDE0sjA2NTU2NLVU0lEKTi0uzszPAykwMqwFAK1YTf4tAAAA"/>
  </w:docVars>
  <w:rsids>
    <w:rsidRoot w:val="00390433"/>
    <w:rsid w:val="00000100"/>
    <w:rsid w:val="0000239D"/>
    <w:rsid w:val="00004A06"/>
    <w:rsid w:val="00005A36"/>
    <w:rsid w:val="00006768"/>
    <w:rsid w:val="0001062D"/>
    <w:rsid w:val="0001156A"/>
    <w:rsid w:val="00011AD3"/>
    <w:rsid w:val="00012660"/>
    <w:rsid w:val="0001402D"/>
    <w:rsid w:val="000148B6"/>
    <w:rsid w:val="00014ADA"/>
    <w:rsid w:val="00015C15"/>
    <w:rsid w:val="00015EAD"/>
    <w:rsid w:val="0001778F"/>
    <w:rsid w:val="00023E60"/>
    <w:rsid w:val="00025ED2"/>
    <w:rsid w:val="00026FF9"/>
    <w:rsid w:val="000338FF"/>
    <w:rsid w:val="00036351"/>
    <w:rsid w:val="000377E8"/>
    <w:rsid w:val="000416A0"/>
    <w:rsid w:val="0004241A"/>
    <w:rsid w:val="00043A0F"/>
    <w:rsid w:val="00047981"/>
    <w:rsid w:val="00050DCA"/>
    <w:rsid w:val="00051255"/>
    <w:rsid w:val="00056210"/>
    <w:rsid w:val="0005704B"/>
    <w:rsid w:val="000607C9"/>
    <w:rsid w:val="00060D40"/>
    <w:rsid w:val="00061266"/>
    <w:rsid w:val="00061372"/>
    <w:rsid w:val="00061B12"/>
    <w:rsid w:val="000645FE"/>
    <w:rsid w:val="00067334"/>
    <w:rsid w:val="00067FEA"/>
    <w:rsid w:val="000705F5"/>
    <w:rsid w:val="000735BC"/>
    <w:rsid w:val="00074EDB"/>
    <w:rsid w:val="00075DE9"/>
    <w:rsid w:val="0007683F"/>
    <w:rsid w:val="00077D53"/>
    <w:rsid w:val="00081569"/>
    <w:rsid w:val="00083568"/>
    <w:rsid w:val="00085C69"/>
    <w:rsid w:val="00091B3C"/>
    <w:rsid w:val="00094610"/>
    <w:rsid w:val="00094ED6"/>
    <w:rsid w:val="00096898"/>
    <w:rsid w:val="000A0372"/>
    <w:rsid w:val="000A1D83"/>
    <w:rsid w:val="000A246E"/>
    <w:rsid w:val="000A30D7"/>
    <w:rsid w:val="000A6430"/>
    <w:rsid w:val="000B004B"/>
    <w:rsid w:val="000B1E11"/>
    <w:rsid w:val="000B3619"/>
    <w:rsid w:val="000B4D39"/>
    <w:rsid w:val="000B71D9"/>
    <w:rsid w:val="000C0456"/>
    <w:rsid w:val="000C38A5"/>
    <w:rsid w:val="000D1176"/>
    <w:rsid w:val="000D21E9"/>
    <w:rsid w:val="000D5829"/>
    <w:rsid w:val="000D7101"/>
    <w:rsid w:val="000E003C"/>
    <w:rsid w:val="000E1C05"/>
    <w:rsid w:val="000E1FEF"/>
    <w:rsid w:val="000E2708"/>
    <w:rsid w:val="000E2A1B"/>
    <w:rsid w:val="000E3593"/>
    <w:rsid w:val="000E7542"/>
    <w:rsid w:val="000F01B8"/>
    <w:rsid w:val="000F0F4E"/>
    <w:rsid w:val="000F14D6"/>
    <w:rsid w:val="000F4859"/>
    <w:rsid w:val="000F4FEF"/>
    <w:rsid w:val="000F6CF0"/>
    <w:rsid w:val="001023C4"/>
    <w:rsid w:val="00106F17"/>
    <w:rsid w:val="001102F8"/>
    <w:rsid w:val="001131D8"/>
    <w:rsid w:val="00115331"/>
    <w:rsid w:val="001157D6"/>
    <w:rsid w:val="00116E88"/>
    <w:rsid w:val="00117813"/>
    <w:rsid w:val="00121CFD"/>
    <w:rsid w:val="0012226E"/>
    <w:rsid w:val="00127FF2"/>
    <w:rsid w:val="0013425E"/>
    <w:rsid w:val="00134592"/>
    <w:rsid w:val="00134B24"/>
    <w:rsid w:val="0013559E"/>
    <w:rsid w:val="001432F7"/>
    <w:rsid w:val="00146A44"/>
    <w:rsid w:val="001501BD"/>
    <w:rsid w:val="0015085C"/>
    <w:rsid w:val="00151473"/>
    <w:rsid w:val="00152118"/>
    <w:rsid w:val="00152EE8"/>
    <w:rsid w:val="00155353"/>
    <w:rsid w:val="0015583F"/>
    <w:rsid w:val="0016184E"/>
    <w:rsid w:val="00163644"/>
    <w:rsid w:val="00164455"/>
    <w:rsid w:val="0016547F"/>
    <w:rsid w:val="00166146"/>
    <w:rsid w:val="00173E80"/>
    <w:rsid w:val="0017676F"/>
    <w:rsid w:val="001778D7"/>
    <w:rsid w:val="00180C69"/>
    <w:rsid w:val="00182165"/>
    <w:rsid w:val="00182AA7"/>
    <w:rsid w:val="00183D5A"/>
    <w:rsid w:val="00184214"/>
    <w:rsid w:val="0018497D"/>
    <w:rsid w:val="00186C31"/>
    <w:rsid w:val="00192E2E"/>
    <w:rsid w:val="0019621E"/>
    <w:rsid w:val="00197A42"/>
    <w:rsid w:val="001A04AF"/>
    <w:rsid w:val="001A05D5"/>
    <w:rsid w:val="001A09DC"/>
    <w:rsid w:val="001A2A27"/>
    <w:rsid w:val="001B204E"/>
    <w:rsid w:val="001B3569"/>
    <w:rsid w:val="001B41AC"/>
    <w:rsid w:val="001B41F5"/>
    <w:rsid w:val="001B4372"/>
    <w:rsid w:val="001B6EE7"/>
    <w:rsid w:val="001C30F1"/>
    <w:rsid w:val="001C41D4"/>
    <w:rsid w:val="001C452E"/>
    <w:rsid w:val="001C5E8C"/>
    <w:rsid w:val="001C6721"/>
    <w:rsid w:val="001C7528"/>
    <w:rsid w:val="001D17B4"/>
    <w:rsid w:val="001D2D84"/>
    <w:rsid w:val="001D3A27"/>
    <w:rsid w:val="001D4891"/>
    <w:rsid w:val="001D5D50"/>
    <w:rsid w:val="001E4EAB"/>
    <w:rsid w:val="001E6562"/>
    <w:rsid w:val="001E6CFD"/>
    <w:rsid w:val="001F1CA8"/>
    <w:rsid w:val="001F4732"/>
    <w:rsid w:val="001F6597"/>
    <w:rsid w:val="001F680F"/>
    <w:rsid w:val="002009C6"/>
    <w:rsid w:val="002025A3"/>
    <w:rsid w:val="002025DF"/>
    <w:rsid w:val="00205F15"/>
    <w:rsid w:val="002061AB"/>
    <w:rsid w:val="0020761C"/>
    <w:rsid w:val="00210087"/>
    <w:rsid w:val="002112D8"/>
    <w:rsid w:val="00215E78"/>
    <w:rsid w:val="00215F66"/>
    <w:rsid w:val="00216E8B"/>
    <w:rsid w:val="00220E09"/>
    <w:rsid w:val="002312ED"/>
    <w:rsid w:val="00234F6F"/>
    <w:rsid w:val="00240958"/>
    <w:rsid w:val="00243DD1"/>
    <w:rsid w:val="00244A4C"/>
    <w:rsid w:val="00250B49"/>
    <w:rsid w:val="00251AF7"/>
    <w:rsid w:val="00251FF7"/>
    <w:rsid w:val="00257CF4"/>
    <w:rsid w:val="00260345"/>
    <w:rsid w:val="002610A6"/>
    <w:rsid w:val="00262986"/>
    <w:rsid w:val="002629FC"/>
    <w:rsid w:val="002634FD"/>
    <w:rsid w:val="00263535"/>
    <w:rsid w:val="00265B3A"/>
    <w:rsid w:val="00270904"/>
    <w:rsid w:val="00271E5D"/>
    <w:rsid w:val="002723F5"/>
    <w:rsid w:val="00274D95"/>
    <w:rsid w:val="00274F62"/>
    <w:rsid w:val="00277B79"/>
    <w:rsid w:val="0028281E"/>
    <w:rsid w:val="002835AF"/>
    <w:rsid w:val="002846D0"/>
    <w:rsid w:val="00284818"/>
    <w:rsid w:val="00286823"/>
    <w:rsid w:val="00286BF7"/>
    <w:rsid w:val="00294509"/>
    <w:rsid w:val="0029651C"/>
    <w:rsid w:val="0029662E"/>
    <w:rsid w:val="00296D06"/>
    <w:rsid w:val="002A018B"/>
    <w:rsid w:val="002A1CD3"/>
    <w:rsid w:val="002A1D77"/>
    <w:rsid w:val="002A26D1"/>
    <w:rsid w:val="002A5FF6"/>
    <w:rsid w:val="002A76B6"/>
    <w:rsid w:val="002B062B"/>
    <w:rsid w:val="002B11D2"/>
    <w:rsid w:val="002B3979"/>
    <w:rsid w:val="002B5368"/>
    <w:rsid w:val="002B76F0"/>
    <w:rsid w:val="002C1AB7"/>
    <w:rsid w:val="002C4449"/>
    <w:rsid w:val="002C4DDE"/>
    <w:rsid w:val="002C6955"/>
    <w:rsid w:val="002D10EA"/>
    <w:rsid w:val="002D27A0"/>
    <w:rsid w:val="002D3528"/>
    <w:rsid w:val="002E0DF3"/>
    <w:rsid w:val="002E15F4"/>
    <w:rsid w:val="002E2AAA"/>
    <w:rsid w:val="002E4165"/>
    <w:rsid w:val="002E5526"/>
    <w:rsid w:val="002E594D"/>
    <w:rsid w:val="002E6203"/>
    <w:rsid w:val="002E6548"/>
    <w:rsid w:val="002F22BB"/>
    <w:rsid w:val="002F3E26"/>
    <w:rsid w:val="002F7106"/>
    <w:rsid w:val="00305AB8"/>
    <w:rsid w:val="00307307"/>
    <w:rsid w:val="003111EA"/>
    <w:rsid w:val="00311958"/>
    <w:rsid w:val="00316089"/>
    <w:rsid w:val="003173B0"/>
    <w:rsid w:val="003233FF"/>
    <w:rsid w:val="00326FB4"/>
    <w:rsid w:val="003304A2"/>
    <w:rsid w:val="0033132F"/>
    <w:rsid w:val="00334DC7"/>
    <w:rsid w:val="00340662"/>
    <w:rsid w:val="00340AB3"/>
    <w:rsid w:val="00344173"/>
    <w:rsid w:val="0034651F"/>
    <w:rsid w:val="00352F2C"/>
    <w:rsid w:val="003535B6"/>
    <w:rsid w:val="00353D29"/>
    <w:rsid w:val="00353D47"/>
    <w:rsid w:val="00356A0A"/>
    <w:rsid w:val="00356F6A"/>
    <w:rsid w:val="003627EF"/>
    <w:rsid w:val="00362E1A"/>
    <w:rsid w:val="00363265"/>
    <w:rsid w:val="003653C8"/>
    <w:rsid w:val="00365C6E"/>
    <w:rsid w:val="0037081E"/>
    <w:rsid w:val="00370C61"/>
    <w:rsid w:val="00371D97"/>
    <w:rsid w:val="00372534"/>
    <w:rsid w:val="00377EFE"/>
    <w:rsid w:val="00380981"/>
    <w:rsid w:val="0038166E"/>
    <w:rsid w:val="00383A3E"/>
    <w:rsid w:val="00390433"/>
    <w:rsid w:val="00393446"/>
    <w:rsid w:val="00395859"/>
    <w:rsid w:val="00395A07"/>
    <w:rsid w:val="003971A6"/>
    <w:rsid w:val="003A0563"/>
    <w:rsid w:val="003A1ABB"/>
    <w:rsid w:val="003A4173"/>
    <w:rsid w:val="003A44A2"/>
    <w:rsid w:val="003A4D4B"/>
    <w:rsid w:val="003A6D71"/>
    <w:rsid w:val="003A6EDE"/>
    <w:rsid w:val="003A7FD3"/>
    <w:rsid w:val="003B3A0A"/>
    <w:rsid w:val="003B3E03"/>
    <w:rsid w:val="003B3FDF"/>
    <w:rsid w:val="003B5A8F"/>
    <w:rsid w:val="003B6A0C"/>
    <w:rsid w:val="003C0FB4"/>
    <w:rsid w:val="003C1EE6"/>
    <w:rsid w:val="003C3F16"/>
    <w:rsid w:val="003C5199"/>
    <w:rsid w:val="003C6A44"/>
    <w:rsid w:val="003C7291"/>
    <w:rsid w:val="003C7A6C"/>
    <w:rsid w:val="003D5720"/>
    <w:rsid w:val="003D58EE"/>
    <w:rsid w:val="003D5DF9"/>
    <w:rsid w:val="003E07C4"/>
    <w:rsid w:val="003E091B"/>
    <w:rsid w:val="003E176A"/>
    <w:rsid w:val="003E2C38"/>
    <w:rsid w:val="003E562B"/>
    <w:rsid w:val="003E6642"/>
    <w:rsid w:val="003E6BCE"/>
    <w:rsid w:val="003F1383"/>
    <w:rsid w:val="003F3828"/>
    <w:rsid w:val="003F6354"/>
    <w:rsid w:val="003F7233"/>
    <w:rsid w:val="00400BF2"/>
    <w:rsid w:val="00401312"/>
    <w:rsid w:val="00401A5F"/>
    <w:rsid w:val="00412156"/>
    <w:rsid w:val="00412471"/>
    <w:rsid w:val="004129D5"/>
    <w:rsid w:val="004136D3"/>
    <w:rsid w:val="00413F12"/>
    <w:rsid w:val="004145D0"/>
    <w:rsid w:val="00424759"/>
    <w:rsid w:val="00426B5C"/>
    <w:rsid w:val="0043365C"/>
    <w:rsid w:val="0043492C"/>
    <w:rsid w:val="00441761"/>
    <w:rsid w:val="004426DB"/>
    <w:rsid w:val="00443FE8"/>
    <w:rsid w:val="0044555A"/>
    <w:rsid w:val="00450FA8"/>
    <w:rsid w:val="004510F3"/>
    <w:rsid w:val="00452B16"/>
    <w:rsid w:val="00452F22"/>
    <w:rsid w:val="0045581E"/>
    <w:rsid w:val="00456467"/>
    <w:rsid w:val="0045795D"/>
    <w:rsid w:val="00457AD5"/>
    <w:rsid w:val="00462593"/>
    <w:rsid w:val="00467394"/>
    <w:rsid w:val="00470D4F"/>
    <w:rsid w:val="00475753"/>
    <w:rsid w:val="00476DFC"/>
    <w:rsid w:val="00480279"/>
    <w:rsid w:val="00483BA6"/>
    <w:rsid w:val="00484CF8"/>
    <w:rsid w:val="004864B4"/>
    <w:rsid w:val="00490236"/>
    <w:rsid w:val="00490CE4"/>
    <w:rsid w:val="00491D0A"/>
    <w:rsid w:val="0049271C"/>
    <w:rsid w:val="00497AFC"/>
    <w:rsid w:val="00497F5F"/>
    <w:rsid w:val="004A267D"/>
    <w:rsid w:val="004A32DE"/>
    <w:rsid w:val="004A4C70"/>
    <w:rsid w:val="004A5F4C"/>
    <w:rsid w:val="004B2B69"/>
    <w:rsid w:val="004B2FC7"/>
    <w:rsid w:val="004B3F94"/>
    <w:rsid w:val="004B4222"/>
    <w:rsid w:val="004B47CC"/>
    <w:rsid w:val="004B559B"/>
    <w:rsid w:val="004C2DD8"/>
    <w:rsid w:val="004C301C"/>
    <w:rsid w:val="004C5D5C"/>
    <w:rsid w:val="004C7357"/>
    <w:rsid w:val="004C7EAA"/>
    <w:rsid w:val="004D00A1"/>
    <w:rsid w:val="004D0247"/>
    <w:rsid w:val="004D1BA2"/>
    <w:rsid w:val="004D44FB"/>
    <w:rsid w:val="004D4EB5"/>
    <w:rsid w:val="004D5A1A"/>
    <w:rsid w:val="004D7078"/>
    <w:rsid w:val="004D7ECF"/>
    <w:rsid w:val="004E04EB"/>
    <w:rsid w:val="004E0B89"/>
    <w:rsid w:val="004E524F"/>
    <w:rsid w:val="004E6FEE"/>
    <w:rsid w:val="004F2C84"/>
    <w:rsid w:val="004F46FA"/>
    <w:rsid w:val="004F48EF"/>
    <w:rsid w:val="004F559E"/>
    <w:rsid w:val="004F7A98"/>
    <w:rsid w:val="00500E8F"/>
    <w:rsid w:val="005010D6"/>
    <w:rsid w:val="00501B77"/>
    <w:rsid w:val="005038A6"/>
    <w:rsid w:val="0050564F"/>
    <w:rsid w:val="005067BB"/>
    <w:rsid w:val="00506A49"/>
    <w:rsid w:val="00507C15"/>
    <w:rsid w:val="00511C2A"/>
    <w:rsid w:val="005127E2"/>
    <w:rsid w:val="00513D6D"/>
    <w:rsid w:val="0051484C"/>
    <w:rsid w:val="00516419"/>
    <w:rsid w:val="00516B4F"/>
    <w:rsid w:val="005170D7"/>
    <w:rsid w:val="00524AA5"/>
    <w:rsid w:val="00524BBE"/>
    <w:rsid w:val="00524F71"/>
    <w:rsid w:val="00526279"/>
    <w:rsid w:val="00527D43"/>
    <w:rsid w:val="005305B8"/>
    <w:rsid w:val="005309B6"/>
    <w:rsid w:val="00533D38"/>
    <w:rsid w:val="00533F6E"/>
    <w:rsid w:val="00535CEB"/>
    <w:rsid w:val="00536C59"/>
    <w:rsid w:val="00537306"/>
    <w:rsid w:val="00537805"/>
    <w:rsid w:val="00543D2F"/>
    <w:rsid w:val="0054751A"/>
    <w:rsid w:val="00550D2D"/>
    <w:rsid w:val="00550DE6"/>
    <w:rsid w:val="00551D63"/>
    <w:rsid w:val="00551EF3"/>
    <w:rsid w:val="00551FB0"/>
    <w:rsid w:val="00552551"/>
    <w:rsid w:val="00555E08"/>
    <w:rsid w:val="0056166B"/>
    <w:rsid w:val="00561F4A"/>
    <w:rsid w:val="00562563"/>
    <w:rsid w:val="00562B13"/>
    <w:rsid w:val="00564130"/>
    <w:rsid w:val="0056436A"/>
    <w:rsid w:val="00565557"/>
    <w:rsid w:val="0056766A"/>
    <w:rsid w:val="00570AED"/>
    <w:rsid w:val="00572407"/>
    <w:rsid w:val="005760A3"/>
    <w:rsid w:val="005806EE"/>
    <w:rsid w:val="005811C4"/>
    <w:rsid w:val="00582874"/>
    <w:rsid w:val="005852B0"/>
    <w:rsid w:val="005908F8"/>
    <w:rsid w:val="00591556"/>
    <w:rsid w:val="00591F90"/>
    <w:rsid w:val="00593221"/>
    <w:rsid w:val="005938BE"/>
    <w:rsid w:val="00594971"/>
    <w:rsid w:val="00596804"/>
    <w:rsid w:val="00597FBE"/>
    <w:rsid w:val="005A03AB"/>
    <w:rsid w:val="005A05ED"/>
    <w:rsid w:val="005A33BC"/>
    <w:rsid w:val="005A5691"/>
    <w:rsid w:val="005A5C80"/>
    <w:rsid w:val="005B063C"/>
    <w:rsid w:val="005B06F3"/>
    <w:rsid w:val="005B36E9"/>
    <w:rsid w:val="005B5A6E"/>
    <w:rsid w:val="005C08C8"/>
    <w:rsid w:val="005C1153"/>
    <w:rsid w:val="005C1247"/>
    <w:rsid w:val="005C1809"/>
    <w:rsid w:val="005C2A4A"/>
    <w:rsid w:val="005C2D2C"/>
    <w:rsid w:val="005D22F8"/>
    <w:rsid w:val="005D252B"/>
    <w:rsid w:val="005D6436"/>
    <w:rsid w:val="005D6D43"/>
    <w:rsid w:val="005E0EEE"/>
    <w:rsid w:val="005E2401"/>
    <w:rsid w:val="005E37C3"/>
    <w:rsid w:val="005E37D6"/>
    <w:rsid w:val="005E4D13"/>
    <w:rsid w:val="005F0EE6"/>
    <w:rsid w:val="005F0F0F"/>
    <w:rsid w:val="005F1C84"/>
    <w:rsid w:val="005F23A5"/>
    <w:rsid w:val="005F38D3"/>
    <w:rsid w:val="005F4EF2"/>
    <w:rsid w:val="005F57D9"/>
    <w:rsid w:val="005F6BD9"/>
    <w:rsid w:val="006005B2"/>
    <w:rsid w:val="00600D07"/>
    <w:rsid w:val="0060208D"/>
    <w:rsid w:val="0060283C"/>
    <w:rsid w:val="00603CF4"/>
    <w:rsid w:val="00606339"/>
    <w:rsid w:val="00606990"/>
    <w:rsid w:val="0061000E"/>
    <w:rsid w:val="00610285"/>
    <w:rsid w:val="00610DCD"/>
    <w:rsid w:val="00613861"/>
    <w:rsid w:val="00614631"/>
    <w:rsid w:val="00614A0A"/>
    <w:rsid w:val="00615515"/>
    <w:rsid w:val="00617260"/>
    <w:rsid w:val="00620D8D"/>
    <w:rsid w:val="00621804"/>
    <w:rsid w:val="00622124"/>
    <w:rsid w:val="00622741"/>
    <w:rsid w:val="00622C42"/>
    <w:rsid w:val="00624F0E"/>
    <w:rsid w:val="00627E60"/>
    <w:rsid w:val="00632F33"/>
    <w:rsid w:val="00634AA7"/>
    <w:rsid w:val="0064185C"/>
    <w:rsid w:val="0064194A"/>
    <w:rsid w:val="006445DE"/>
    <w:rsid w:val="00645CBA"/>
    <w:rsid w:val="006466A1"/>
    <w:rsid w:val="00651630"/>
    <w:rsid w:val="0065406A"/>
    <w:rsid w:val="00656FFF"/>
    <w:rsid w:val="00660937"/>
    <w:rsid w:val="00662342"/>
    <w:rsid w:val="00662A3D"/>
    <w:rsid w:val="0066618D"/>
    <w:rsid w:val="00667CC9"/>
    <w:rsid w:val="006702A4"/>
    <w:rsid w:val="006705A8"/>
    <w:rsid w:val="006738FA"/>
    <w:rsid w:val="00681D3F"/>
    <w:rsid w:val="00682A53"/>
    <w:rsid w:val="00682C6E"/>
    <w:rsid w:val="00683D5F"/>
    <w:rsid w:val="00683F66"/>
    <w:rsid w:val="00686E4B"/>
    <w:rsid w:val="00687214"/>
    <w:rsid w:val="00690275"/>
    <w:rsid w:val="0069514B"/>
    <w:rsid w:val="00697205"/>
    <w:rsid w:val="00697D7F"/>
    <w:rsid w:val="006A127D"/>
    <w:rsid w:val="006A2BBE"/>
    <w:rsid w:val="006A5CE5"/>
    <w:rsid w:val="006A6BA4"/>
    <w:rsid w:val="006A6CA7"/>
    <w:rsid w:val="006B2C2A"/>
    <w:rsid w:val="006B3F85"/>
    <w:rsid w:val="006B7108"/>
    <w:rsid w:val="006B77A8"/>
    <w:rsid w:val="006B7886"/>
    <w:rsid w:val="006B7A20"/>
    <w:rsid w:val="006C038D"/>
    <w:rsid w:val="006C1B6B"/>
    <w:rsid w:val="006C1F40"/>
    <w:rsid w:val="006C2294"/>
    <w:rsid w:val="006C632D"/>
    <w:rsid w:val="006C76E7"/>
    <w:rsid w:val="006D128D"/>
    <w:rsid w:val="006D17DB"/>
    <w:rsid w:val="006D1C25"/>
    <w:rsid w:val="006D279B"/>
    <w:rsid w:val="006D45BA"/>
    <w:rsid w:val="006D53BE"/>
    <w:rsid w:val="006D6201"/>
    <w:rsid w:val="006D6514"/>
    <w:rsid w:val="006D744A"/>
    <w:rsid w:val="006E29BB"/>
    <w:rsid w:val="006E4DD5"/>
    <w:rsid w:val="006E608E"/>
    <w:rsid w:val="006E67FC"/>
    <w:rsid w:val="006E6CE9"/>
    <w:rsid w:val="006E7544"/>
    <w:rsid w:val="006F17C0"/>
    <w:rsid w:val="006F598F"/>
    <w:rsid w:val="006F6A36"/>
    <w:rsid w:val="006F6D50"/>
    <w:rsid w:val="00703D28"/>
    <w:rsid w:val="00705E30"/>
    <w:rsid w:val="00706903"/>
    <w:rsid w:val="00707906"/>
    <w:rsid w:val="00710096"/>
    <w:rsid w:val="00710987"/>
    <w:rsid w:val="00710ED6"/>
    <w:rsid w:val="007157E3"/>
    <w:rsid w:val="0072246F"/>
    <w:rsid w:val="00724024"/>
    <w:rsid w:val="00724277"/>
    <w:rsid w:val="007246C2"/>
    <w:rsid w:val="00724728"/>
    <w:rsid w:val="0072554F"/>
    <w:rsid w:val="0072584A"/>
    <w:rsid w:val="00725A34"/>
    <w:rsid w:val="00727AF1"/>
    <w:rsid w:val="00730385"/>
    <w:rsid w:val="00730EE9"/>
    <w:rsid w:val="00733DEB"/>
    <w:rsid w:val="00736F91"/>
    <w:rsid w:val="00737907"/>
    <w:rsid w:val="0074045A"/>
    <w:rsid w:val="00742B84"/>
    <w:rsid w:val="00745D83"/>
    <w:rsid w:val="00745E94"/>
    <w:rsid w:val="00745FCB"/>
    <w:rsid w:val="007468E5"/>
    <w:rsid w:val="0075035C"/>
    <w:rsid w:val="00750695"/>
    <w:rsid w:val="00751513"/>
    <w:rsid w:val="007545CD"/>
    <w:rsid w:val="007546A5"/>
    <w:rsid w:val="007551B9"/>
    <w:rsid w:val="00757378"/>
    <w:rsid w:val="0076217E"/>
    <w:rsid w:val="007635D8"/>
    <w:rsid w:val="007642AF"/>
    <w:rsid w:val="007644F1"/>
    <w:rsid w:val="007650F2"/>
    <w:rsid w:val="007700ED"/>
    <w:rsid w:val="00770A6B"/>
    <w:rsid w:val="00770BD8"/>
    <w:rsid w:val="00771907"/>
    <w:rsid w:val="00771F25"/>
    <w:rsid w:val="00772630"/>
    <w:rsid w:val="00772CC0"/>
    <w:rsid w:val="007749DB"/>
    <w:rsid w:val="0078426E"/>
    <w:rsid w:val="0078740D"/>
    <w:rsid w:val="00790606"/>
    <w:rsid w:val="00793037"/>
    <w:rsid w:val="00794550"/>
    <w:rsid w:val="00794552"/>
    <w:rsid w:val="00794E06"/>
    <w:rsid w:val="007A385D"/>
    <w:rsid w:val="007A6018"/>
    <w:rsid w:val="007B131B"/>
    <w:rsid w:val="007B2268"/>
    <w:rsid w:val="007B2BC0"/>
    <w:rsid w:val="007B48AE"/>
    <w:rsid w:val="007B5AE2"/>
    <w:rsid w:val="007B61AB"/>
    <w:rsid w:val="007B6730"/>
    <w:rsid w:val="007B777B"/>
    <w:rsid w:val="007B77BC"/>
    <w:rsid w:val="007C1E4A"/>
    <w:rsid w:val="007C3070"/>
    <w:rsid w:val="007C6C2D"/>
    <w:rsid w:val="007C7D3B"/>
    <w:rsid w:val="007D3D68"/>
    <w:rsid w:val="007D4511"/>
    <w:rsid w:val="007D49A8"/>
    <w:rsid w:val="007D63B9"/>
    <w:rsid w:val="007D6DDD"/>
    <w:rsid w:val="007D73B8"/>
    <w:rsid w:val="007E2580"/>
    <w:rsid w:val="007E6707"/>
    <w:rsid w:val="007F123C"/>
    <w:rsid w:val="007F1340"/>
    <w:rsid w:val="007F195F"/>
    <w:rsid w:val="007F2230"/>
    <w:rsid w:val="007F2904"/>
    <w:rsid w:val="007F68E0"/>
    <w:rsid w:val="007F7642"/>
    <w:rsid w:val="00800143"/>
    <w:rsid w:val="00801694"/>
    <w:rsid w:val="00802602"/>
    <w:rsid w:val="00803AB2"/>
    <w:rsid w:val="00804DC8"/>
    <w:rsid w:val="00805AE8"/>
    <w:rsid w:val="00805B0E"/>
    <w:rsid w:val="00805FDF"/>
    <w:rsid w:val="00811305"/>
    <w:rsid w:val="008115DF"/>
    <w:rsid w:val="00811E41"/>
    <w:rsid w:val="008140DE"/>
    <w:rsid w:val="00816ED6"/>
    <w:rsid w:val="0082216F"/>
    <w:rsid w:val="00822B4A"/>
    <w:rsid w:val="008243A8"/>
    <w:rsid w:val="00824B2C"/>
    <w:rsid w:val="00824BDF"/>
    <w:rsid w:val="00825EEB"/>
    <w:rsid w:val="00826F8D"/>
    <w:rsid w:val="00827019"/>
    <w:rsid w:val="008304F5"/>
    <w:rsid w:val="00830932"/>
    <w:rsid w:val="00831268"/>
    <w:rsid w:val="00833A2F"/>
    <w:rsid w:val="00833FC5"/>
    <w:rsid w:val="00834004"/>
    <w:rsid w:val="0083448C"/>
    <w:rsid w:val="0083468F"/>
    <w:rsid w:val="0083582C"/>
    <w:rsid w:val="00836D1F"/>
    <w:rsid w:val="0083746A"/>
    <w:rsid w:val="00845886"/>
    <w:rsid w:val="00845CF6"/>
    <w:rsid w:val="008462A5"/>
    <w:rsid w:val="00853AB2"/>
    <w:rsid w:val="00853E34"/>
    <w:rsid w:val="00855E9A"/>
    <w:rsid w:val="00870302"/>
    <w:rsid w:val="00875A7A"/>
    <w:rsid w:val="00880BB4"/>
    <w:rsid w:val="00882564"/>
    <w:rsid w:val="008862C5"/>
    <w:rsid w:val="0089105B"/>
    <w:rsid w:val="00891724"/>
    <w:rsid w:val="008917BA"/>
    <w:rsid w:val="00892C92"/>
    <w:rsid w:val="008930E1"/>
    <w:rsid w:val="008937F6"/>
    <w:rsid w:val="00895A7F"/>
    <w:rsid w:val="0089626E"/>
    <w:rsid w:val="00896E6F"/>
    <w:rsid w:val="008A03DD"/>
    <w:rsid w:val="008A0CF6"/>
    <w:rsid w:val="008A2EA0"/>
    <w:rsid w:val="008A4BF5"/>
    <w:rsid w:val="008A616E"/>
    <w:rsid w:val="008B0737"/>
    <w:rsid w:val="008B2958"/>
    <w:rsid w:val="008B5A08"/>
    <w:rsid w:val="008B6192"/>
    <w:rsid w:val="008B755D"/>
    <w:rsid w:val="008C055E"/>
    <w:rsid w:val="008C44C6"/>
    <w:rsid w:val="008C77F4"/>
    <w:rsid w:val="008D0084"/>
    <w:rsid w:val="008D0991"/>
    <w:rsid w:val="008D3C59"/>
    <w:rsid w:val="008D4CEE"/>
    <w:rsid w:val="008D763B"/>
    <w:rsid w:val="008E0015"/>
    <w:rsid w:val="008E14B7"/>
    <w:rsid w:val="008E2B40"/>
    <w:rsid w:val="008E749B"/>
    <w:rsid w:val="008F03FA"/>
    <w:rsid w:val="008F0F50"/>
    <w:rsid w:val="008F52D2"/>
    <w:rsid w:val="008F641F"/>
    <w:rsid w:val="008F6E24"/>
    <w:rsid w:val="009012EA"/>
    <w:rsid w:val="00902392"/>
    <w:rsid w:val="00905BFC"/>
    <w:rsid w:val="00906431"/>
    <w:rsid w:val="009129AC"/>
    <w:rsid w:val="009146A7"/>
    <w:rsid w:val="009152EF"/>
    <w:rsid w:val="00915734"/>
    <w:rsid w:val="00915B9D"/>
    <w:rsid w:val="00916B9F"/>
    <w:rsid w:val="00920048"/>
    <w:rsid w:val="00923206"/>
    <w:rsid w:val="00924ACA"/>
    <w:rsid w:val="00925486"/>
    <w:rsid w:val="00925D1C"/>
    <w:rsid w:val="00926611"/>
    <w:rsid w:val="00926CF0"/>
    <w:rsid w:val="009270A5"/>
    <w:rsid w:val="009275C6"/>
    <w:rsid w:val="00927729"/>
    <w:rsid w:val="00930423"/>
    <w:rsid w:val="0093171D"/>
    <w:rsid w:val="009329CE"/>
    <w:rsid w:val="0093377A"/>
    <w:rsid w:val="00937E77"/>
    <w:rsid w:val="009411FC"/>
    <w:rsid w:val="009418BC"/>
    <w:rsid w:val="009459DE"/>
    <w:rsid w:val="00951465"/>
    <w:rsid w:val="00951D82"/>
    <w:rsid w:val="00953554"/>
    <w:rsid w:val="00953A18"/>
    <w:rsid w:val="009545B2"/>
    <w:rsid w:val="00957165"/>
    <w:rsid w:val="0096068C"/>
    <w:rsid w:val="00961868"/>
    <w:rsid w:val="00963B24"/>
    <w:rsid w:val="00965A85"/>
    <w:rsid w:val="00970C04"/>
    <w:rsid w:val="00971137"/>
    <w:rsid w:val="0097207E"/>
    <w:rsid w:val="00972172"/>
    <w:rsid w:val="00972EB2"/>
    <w:rsid w:val="00976ADA"/>
    <w:rsid w:val="009770FE"/>
    <w:rsid w:val="009822CF"/>
    <w:rsid w:val="009828F7"/>
    <w:rsid w:val="00983D17"/>
    <w:rsid w:val="00983D4B"/>
    <w:rsid w:val="009840A1"/>
    <w:rsid w:val="00986EF1"/>
    <w:rsid w:val="0098710D"/>
    <w:rsid w:val="009916CD"/>
    <w:rsid w:val="0099250A"/>
    <w:rsid w:val="009953FD"/>
    <w:rsid w:val="00995BB9"/>
    <w:rsid w:val="00995EF4"/>
    <w:rsid w:val="00997251"/>
    <w:rsid w:val="009A0E2A"/>
    <w:rsid w:val="009A4E71"/>
    <w:rsid w:val="009A60A4"/>
    <w:rsid w:val="009A6B9D"/>
    <w:rsid w:val="009A7103"/>
    <w:rsid w:val="009B4B16"/>
    <w:rsid w:val="009B4F44"/>
    <w:rsid w:val="009B5FE8"/>
    <w:rsid w:val="009B7BB5"/>
    <w:rsid w:val="009C11F7"/>
    <w:rsid w:val="009C18CB"/>
    <w:rsid w:val="009C19C9"/>
    <w:rsid w:val="009C2722"/>
    <w:rsid w:val="009C399C"/>
    <w:rsid w:val="009C46D2"/>
    <w:rsid w:val="009C752A"/>
    <w:rsid w:val="009D4A0E"/>
    <w:rsid w:val="009D7BB8"/>
    <w:rsid w:val="009E3264"/>
    <w:rsid w:val="009F0F17"/>
    <w:rsid w:val="009F40BF"/>
    <w:rsid w:val="009F42B9"/>
    <w:rsid w:val="009F44BA"/>
    <w:rsid w:val="009F5727"/>
    <w:rsid w:val="009F73F0"/>
    <w:rsid w:val="009F7682"/>
    <w:rsid w:val="00A031F6"/>
    <w:rsid w:val="00A05160"/>
    <w:rsid w:val="00A053FA"/>
    <w:rsid w:val="00A06710"/>
    <w:rsid w:val="00A0766F"/>
    <w:rsid w:val="00A077CF"/>
    <w:rsid w:val="00A119D8"/>
    <w:rsid w:val="00A131FF"/>
    <w:rsid w:val="00A160B9"/>
    <w:rsid w:val="00A203F1"/>
    <w:rsid w:val="00A21E1D"/>
    <w:rsid w:val="00A21EE8"/>
    <w:rsid w:val="00A225B4"/>
    <w:rsid w:val="00A23882"/>
    <w:rsid w:val="00A25ECD"/>
    <w:rsid w:val="00A26E56"/>
    <w:rsid w:val="00A27E00"/>
    <w:rsid w:val="00A33BF9"/>
    <w:rsid w:val="00A3428A"/>
    <w:rsid w:val="00A34466"/>
    <w:rsid w:val="00A34A47"/>
    <w:rsid w:val="00A35CD3"/>
    <w:rsid w:val="00A371C1"/>
    <w:rsid w:val="00A4005E"/>
    <w:rsid w:val="00A40112"/>
    <w:rsid w:val="00A41C63"/>
    <w:rsid w:val="00A436F5"/>
    <w:rsid w:val="00A47CA3"/>
    <w:rsid w:val="00A51A1A"/>
    <w:rsid w:val="00A52CD5"/>
    <w:rsid w:val="00A55A2B"/>
    <w:rsid w:val="00A579EC"/>
    <w:rsid w:val="00A60BCA"/>
    <w:rsid w:val="00A6113C"/>
    <w:rsid w:val="00A63320"/>
    <w:rsid w:val="00A635E4"/>
    <w:rsid w:val="00A63926"/>
    <w:rsid w:val="00A64585"/>
    <w:rsid w:val="00A6500D"/>
    <w:rsid w:val="00A651B2"/>
    <w:rsid w:val="00A65A51"/>
    <w:rsid w:val="00A71B66"/>
    <w:rsid w:val="00A71F28"/>
    <w:rsid w:val="00A71F48"/>
    <w:rsid w:val="00A80604"/>
    <w:rsid w:val="00A8598A"/>
    <w:rsid w:val="00A90C6F"/>
    <w:rsid w:val="00A91D31"/>
    <w:rsid w:val="00A95BF5"/>
    <w:rsid w:val="00A97668"/>
    <w:rsid w:val="00AA08F0"/>
    <w:rsid w:val="00AA254D"/>
    <w:rsid w:val="00AA46A1"/>
    <w:rsid w:val="00AA784B"/>
    <w:rsid w:val="00AA7BB6"/>
    <w:rsid w:val="00AC2AF6"/>
    <w:rsid w:val="00AC3F1B"/>
    <w:rsid w:val="00AC5F56"/>
    <w:rsid w:val="00AD1824"/>
    <w:rsid w:val="00AD327F"/>
    <w:rsid w:val="00AD3372"/>
    <w:rsid w:val="00AD4A05"/>
    <w:rsid w:val="00AD792F"/>
    <w:rsid w:val="00AE0485"/>
    <w:rsid w:val="00AE399A"/>
    <w:rsid w:val="00AE5212"/>
    <w:rsid w:val="00AE58C2"/>
    <w:rsid w:val="00AF0543"/>
    <w:rsid w:val="00AF6AD3"/>
    <w:rsid w:val="00B0073E"/>
    <w:rsid w:val="00B01223"/>
    <w:rsid w:val="00B01448"/>
    <w:rsid w:val="00B027B9"/>
    <w:rsid w:val="00B037D5"/>
    <w:rsid w:val="00B07501"/>
    <w:rsid w:val="00B11102"/>
    <w:rsid w:val="00B11624"/>
    <w:rsid w:val="00B12B4A"/>
    <w:rsid w:val="00B13087"/>
    <w:rsid w:val="00B141E9"/>
    <w:rsid w:val="00B1427C"/>
    <w:rsid w:val="00B14567"/>
    <w:rsid w:val="00B1684B"/>
    <w:rsid w:val="00B173E9"/>
    <w:rsid w:val="00B17491"/>
    <w:rsid w:val="00B24549"/>
    <w:rsid w:val="00B266A2"/>
    <w:rsid w:val="00B30CB8"/>
    <w:rsid w:val="00B30CDA"/>
    <w:rsid w:val="00B3183E"/>
    <w:rsid w:val="00B42AF3"/>
    <w:rsid w:val="00B445B4"/>
    <w:rsid w:val="00B45919"/>
    <w:rsid w:val="00B507A3"/>
    <w:rsid w:val="00B513C8"/>
    <w:rsid w:val="00B54003"/>
    <w:rsid w:val="00B54958"/>
    <w:rsid w:val="00B5724A"/>
    <w:rsid w:val="00B60D68"/>
    <w:rsid w:val="00B63F71"/>
    <w:rsid w:val="00B64290"/>
    <w:rsid w:val="00B672F5"/>
    <w:rsid w:val="00B67C7F"/>
    <w:rsid w:val="00B71AAA"/>
    <w:rsid w:val="00B72A52"/>
    <w:rsid w:val="00B77793"/>
    <w:rsid w:val="00B8017D"/>
    <w:rsid w:val="00B851F3"/>
    <w:rsid w:val="00B85EF5"/>
    <w:rsid w:val="00B8617A"/>
    <w:rsid w:val="00B91FFC"/>
    <w:rsid w:val="00B92870"/>
    <w:rsid w:val="00B9551F"/>
    <w:rsid w:val="00BA4196"/>
    <w:rsid w:val="00BA5A84"/>
    <w:rsid w:val="00BA71B6"/>
    <w:rsid w:val="00BB1389"/>
    <w:rsid w:val="00BC143F"/>
    <w:rsid w:val="00BC1F66"/>
    <w:rsid w:val="00BC3E75"/>
    <w:rsid w:val="00BC51B1"/>
    <w:rsid w:val="00BC52F3"/>
    <w:rsid w:val="00BC5ED2"/>
    <w:rsid w:val="00BC75FD"/>
    <w:rsid w:val="00BC7B0B"/>
    <w:rsid w:val="00BD068B"/>
    <w:rsid w:val="00BD2C70"/>
    <w:rsid w:val="00BD3F6C"/>
    <w:rsid w:val="00BD4A75"/>
    <w:rsid w:val="00BD60BB"/>
    <w:rsid w:val="00BD7840"/>
    <w:rsid w:val="00BE1562"/>
    <w:rsid w:val="00BE2236"/>
    <w:rsid w:val="00BE22B0"/>
    <w:rsid w:val="00BE4E50"/>
    <w:rsid w:val="00BE59E0"/>
    <w:rsid w:val="00BF1748"/>
    <w:rsid w:val="00BF4893"/>
    <w:rsid w:val="00BF4AC1"/>
    <w:rsid w:val="00C01D6F"/>
    <w:rsid w:val="00C04D89"/>
    <w:rsid w:val="00C06C35"/>
    <w:rsid w:val="00C1033D"/>
    <w:rsid w:val="00C1209A"/>
    <w:rsid w:val="00C14FC7"/>
    <w:rsid w:val="00C152D1"/>
    <w:rsid w:val="00C2027A"/>
    <w:rsid w:val="00C21005"/>
    <w:rsid w:val="00C2150D"/>
    <w:rsid w:val="00C2209C"/>
    <w:rsid w:val="00C24F85"/>
    <w:rsid w:val="00C258F3"/>
    <w:rsid w:val="00C27207"/>
    <w:rsid w:val="00C3327E"/>
    <w:rsid w:val="00C34531"/>
    <w:rsid w:val="00C35090"/>
    <w:rsid w:val="00C3611C"/>
    <w:rsid w:val="00C37113"/>
    <w:rsid w:val="00C373EE"/>
    <w:rsid w:val="00C415D6"/>
    <w:rsid w:val="00C426A7"/>
    <w:rsid w:val="00C47643"/>
    <w:rsid w:val="00C5125E"/>
    <w:rsid w:val="00C53BE0"/>
    <w:rsid w:val="00C54280"/>
    <w:rsid w:val="00C5504C"/>
    <w:rsid w:val="00C55A1B"/>
    <w:rsid w:val="00C55F33"/>
    <w:rsid w:val="00C602FC"/>
    <w:rsid w:val="00C62426"/>
    <w:rsid w:val="00C62DA4"/>
    <w:rsid w:val="00C63680"/>
    <w:rsid w:val="00C64BAB"/>
    <w:rsid w:val="00C6661A"/>
    <w:rsid w:val="00C67C53"/>
    <w:rsid w:val="00C71FE6"/>
    <w:rsid w:val="00C73B8F"/>
    <w:rsid w:val="00C7680F"/>
    <w:rsid w:val="00C8057C"/>
    <w:rsid w:val="00C85DE6"/>
    <w:rsid w:val="00C8769F"/>
    <w:rsid w:val="00C87D4E"/>
    <w:rsid w:val="00C9104F"/>
    <w:rsid w:val="00C9295E"/>
    <w:rsid w:val="00C9538D"/>
    <w:rsid w:val="00C96AC1"/>
    <w:rsid w:val="00CA0F5C"/>
    <w:rsid w:val="00CA1344"/>
    <w:rsid w:val="00CA1E56"/>
    <w:rsid w:val="00CA2759"/>
    <w:rsid w:val="00CA40B1"/>
    <w:rsid w:val="00CA5404"/>
    <w:rsid w:val="00CA5C64"/>
    <w:rsid w:val="00CA7242"/>
    <w:rsid w:val="00CA7CEC"/>
    <w:rsid w:val="00CB08FA"/>
    <w:rsid w:val="00CB1BF4"/>
    <w:rsid w:val="00CB24C7"/>
    <w:rsid w:val="00CB2C3B"/>
    <w:rsid w:val="00CB5A2B"/>
    <w:rsid w:val="00CB7206"/>
    <w:rsid w:val="00CC124B"/>
    <w:rsid w:val="00CC36A0"/>
    <w:rsid w:val="00CC3D5C"/>
    <w:rsid w:val="00CC5B77"/>
    <w:rsid w:val="00CD0619"/>
    <w:rsid w:val="00CD1161"/>
    <w:rsid w:val="00CD21F9"/>
    <w:rsid w:val="00CD4B03"/>
    <w:rsid w:val="00CD56AC"/>
    <w:rsid w:val="00CE3312"/>
    <w:rsid w:val="00CE3596"/>
    <w:rsid w:val="00CE4BD0"/>
    <w:rsid w:val="00CE4CD5"/>
    <w:rsid w:val="00CE7624"/>
    <w:rsid w:val="00CF16DC"/>
    <w:rsid w:val="00CF19A7"/>
    <w:rsid w:val="00CF245D"/>
    <w:rsid w:val="00CF3A74"/>
    <w:rsid w:val="00CF720B"/>
    <w:rsid w:val="00CF7387"/>
    <w:rsid w:val="00CF7799"/>
    <w:rsid w:val="00CF7AC9"/>
    <w:rsid w:val="00D00953"/>
    <w:rsid w:val="00D01096"/>
    <w:rsid w:val="00D04321"/>
    <w:rsid w:val="00D0471C"/>
    <w:rsid w:val="00D068DF"/>
    <w:rsid w:val="00D147C2"/>
    <w:rsid w:val="00D14AF8"/>
    <w:rsid w:val="00D14C48"/>
    <w:rsid w:val="00D15383"/>
    <w:rsid w:val="00D17999"/>
    <w:rsid w:val="00D17CF5"/>
    <w:rsid w:val="00D20D50"/>
    <w:rsid w:val="00D233A1"/>
    <w:rsid w:val="00D24BEB"/>
    <w:rsid w:val="00D25DA6"/>
    <w:rsid w:val="00D3092B"/>
    <w:rsid w:val="00D31544"/>
    <w:rsid w:val="00D366CE"/>
    <w:rsid w:val="00D4094F"/>
    <w:rsid w:val="00D40A54"/>
    <w:rsid w:val="00D4228D"/>
    <w:rsid w:val="00D445C9"/>
    <w:rsid w:val="00D44C6B"/>
    <w:rsid w:val="00D475D8"/>
    <w:rsid w:val="00D53842"/>
    <w:rsid w:val="00D557C2"/>
    <w:rsid w:val="00D57C7F"/>
    <w:rsid w:val="00D6152F"/>
    <w:rsid w:val="00D623D8"/>
    <w:rsid w:val="00D6258F"/>
    <w:rsid w:val="00D65377"/>
    <w:rsid w:val="00D66CA5"/>
    <w:rsid w:val="00D72C15"/>
    <w:rsid w:val="00D7331E"/>
    <w:rsid w:val="00D73667"/>
    <w:rsid w:val="00D73723"/>
    <w:rsid w:val="00D7452E"/>
    <w:rsid w:val="00D75B7C"/>
    <w:rsid w:val="00D76113"/>
    <w:rsid w:val="00D76A72"/>
    <w:rsid w:val="00D81884"/>
    <w:rsid w:val="00D83249"/>
    <w:rsid w:val="00D83F6D"/>
    <w:rsid w:val="00D84F26"/>
    <w:rsid w:val="00D85369"/>
    <w:rsid w:val="00D859D1"/>
    <w:rsid w:val="00D85A09"/>
    <w:rsid w:val="00D86CFB"/>
    <w:rsid w:val="00D90134"/>
    <w:rsid w:val="00D90188"/>
    <w:rsid w:val="00D9151E"/>
    <w:rsid w:val="00D91AEA"/>
    <w:rsid w:val="00D92B2E"/>
    <w:rsid w:val="00D94953"/>
    <w:rsid w:val="00D962D0"/>
    <w:rsid w:val="00D96B92"/>
    <w:rsid w:val="00DA0095"/>
    <w:rsid w:val="00DA0250"/>
    <w:rsid w:val="00DA090B"/>
    <w:rsid w:val="00DA0C19"/>
    <w:rsid w:val="00DA13A3"/>
    <w:rsid w:val="00DA1AFF"/>
    <w:rsid w:val="00DA5E61"/>
    <w:rsid w:val="00DA6A88"/>
    <w:rsid w:val="00DA6E41"/>
    <w:rsid w:val="00DA7D22"/>
    <w:rsid w:val="00DA7D2C"/>
    <w:rsid w:val="00DB2068"/>
    <w:rsid w:val="00DB4EA8"/>
    <w:rsid w:val="00DB5F9B"/>
    <w:rsid w:val="00DB612A"/>
    <w:rsid w:val="00DB732E"/>
    <w:rsid w:val="00DB7BC1"/>
    <w:rsid w:val="00DB7FC3"/>
    <w:rsid w:val="00DC0B0B"/>
    <w:rsid w:val="00DC558A"/>
    <w:rsid w:val="00DC6DD6"/>
    <w:rsid w:val="00DC76B2"/>
    <w:rsid w:val="00DD154D"/>
    <w:rsid w:val="00DD2B3D"/>
    <w:rsid w:val="00DD5077"/>
    <w:rsid w:val="00DE1288"/>
    <w:rsid w:val="00DE351D"/>
    <w:rsid w:val="00DE735B"/>
    <w:rsid w:val="00DE7D92"/>
    <w:rsid w:val="00DF0687"/>
    <w:rsid w:val="00DF1789"/>
    <w:rsid w:val="00DF2E48"/>
    <w:rsid w:val="00DF3AF1"/>
    <w:rsid w:val="00DF5675"/>
    <w:rsid w:val="00DF57B8"/>
    <w:rsid w:val="00DF5EC3"/>
    <w:rsid w:val="00DF61AD"/>
    <w:rsid w:val="00E006B0"/>
    <w:rsid w:val="00E02882"/>
    <w:rsid w:val="00E03227"/>
    <w:rsid w:val="00E0523E"/>
    <w:rsid w:val="00E06AEA"/>
    <w:rsid w:val="00E11549"/>
    <w:rsid w:val="00E12C92"/>
    <w:rsid w:val="00E135C2"/>
    <w:rsid w:val="00E152DB"/>
    <w:rsid w:val="00E16D74"/>
    <w:rsid w:val="00E17428"/>
    <w:rsid w:val="00E21BD7"/>
    <w:rsid w:val="00E21F6A"/>
    <w:rsid w:val="00E254E3"/>
    <w:rsid w:val="00E26721"/>
    <w:rsid w:val="00E30824"/>
    <w:rsid w:val="00E31279"/>
    <w:rsid w:val="00E31D88"/>
    <w:rsid w:val="00E326AA"/>
    <w:rsid w:val="00E3593A"/>
    <w:rsid w:val="00E35E90"/>
    <w:rsid w:val="00E40D13"/>
    <w:rsid w:val="00E41BF8"/>
    <w:rsid w:val="00E44654"/>
    <w:rsid w:val="00E47144"/>
    <w:rsid w:val="00E47BA2"/>
    <w:rsid w:val="00E50523"/>
    <w:rsid w:val="00E51A67"/>
    <w:rsid w:val="00E53ACB"/>
    <w:rsid w:val="00E5477E"/>
    <w:rsid w:val="00E5487C"/>
    <w:rsid w:val="00E55DE4"/>
    <w:rsid w:val="00E56131"/>
    <w:rsid w:val="00E562E2"/>
    <w:rsid w:val="00E573AC"/>
    <w:rsid w:val="00E6005E"/>
    <w:rsid w:val="00E65F92"/>
    <w:rsid w:val="00E66D5A"/>
    <w:rsid w:val="00E71FE3"/>
    <w:rsid w:val="00E76389"/>
    <w:rsid w:val="00E80A4E"/>
    <w:rsid w:val="00E918B4"/>
    <w:rsid w:val="00E9289B"/>
    <w:rsid w:val="00E94080"/>
    <w:rsid w:val="00E95C68"/>
    <w:rsid w:val="00EA07B6"/>
    <w:rsid w:val="00EA0B70"/>
    <w:rsid w:val="00EA1A78"/>
    <w:rsid w:val="00EA24A5"/>
    <w:rsid w:val="00EA5E29"/>
    <w:rsid w:val="00EA6430"/>
    <w:rsid w:val="00EA659D"/>
    <w:rsid w:val="00EA7DB7"/>
    <w:rsid w:val="00EB24E2"/>
    <w:rsid w:val="00EB58E6"/>
    <w:rsid w:val="00EB7BEB"/>
    <w:rsid w:val="00EC13AE"/>
    <w:rsid w:val="00EC1C6F"/>
    <w:rsid w:val="00EC2D3B"/>
    <w:rsid w:val="00EC3869"/>
    <w:rsid w:val="00EC458B"/>
    <w:rsid w:val="00EC73D2"/>
    <w:rsid w:val="00ED2585"/>
    <w:rsid w:val="00ED29E8"/>
    <w:rsid w:val="00ED33FA"/>
    <w:rsid w:val="00ED429C"/>
    <w:rsid w:val="00ED440E"/>
    <w:rsid w:val="00EE3108"/>
    <w:rsid w:val="00EE623C"/>
    <w:rsid w:val="00EF271F"/>
    <w:rsid w:val="00EF3EA8"/>
    <w:rsid w:val="00EF5C17"/>
    <w:rsid w:val="00EF6059"/>
    <w:rsid w:val="00F145DC"/>
    <w:rsid w:val="00F20BB6"/>
    <w:rsid w:val="00F22A9A"/>
    <w:rsid w:val="00F24813"/>
    <w:rsid w:val="00F2596C"/>
    <w:rsid w:val="00F311DC"/>
    <w:rsid w:val="00F314B1"/>
    <w:rsid w:val="00F34008"/>
    <w:rsid w:val="00F3420A"/>
    <w:rsid w:val="00F35AA2"/>
    <w:rsid w:val="00F3799D"/>
    <w:rsid w:val="00F41F4E"/>
    <w:rsid w:val="00F523C7"/>
    <w:rsid w:val="00F52CA6"/>
    <w:rsid w:val="00F530DA"/>
    <w:rsid w:val="00F53331"/>
    <w:rsid w:val="00F5479C"/>
    <w:rsid w:val="00F561C5"/>
    <w:rsid w:val="00F57045"/>
    <w:rsid w:val="00F6217D"/>
    <w:rsid w:val="00F62187"/>
    <w:rsid w:val="00F6346B"/>
    <w:rsid w:val="00F63588"/>
    <w:rsid w:val="00F64B9E"/>
    <w:rsid w:val="00F669BD"/>
    <w:rsid w:val="00F74857"/>
    <w:rsid w:val="00F74945"/>
    <w:rsid w:val="00F77112"/>
    <w:rsid w:val="00F77E5C"/>
    <w:rsid w:val="00F8084E"/>
    <w:rsid w:val="00F830EF"/>
    <w:rsid w:val="00F86196"/>
    <w:rsid w:val="00F909FA"/>
    <w:rsid w:val="00F94627"/>
    <w:rsid w:val="00F94DCA"/>
    <w:rsid w:val="00F94F80"/>
    <w:rsid w:val="00FA2617"/>
    <w:rsid w:val="00FA2BAD"/>
    <w:rsid w:val="00FA542A"/>
    <w:rsid w:val="00FB2ADA"/>
    <w:rsid w:val="00FB472B"/>
    <w:rsid w:val="00FB5695"/>
    <w:rsid w:val="00FB7285"/>
    <w:rsid w:val="00FC1723"/>
    <w:rsid w:val="00FC4D6B"/>
    <w:rsid w:val="00FC7F26"/>
    <w:rsid w:val="00FD0F47"/>
    <w:rsid w:val="00FD25A9"/>
    <w:rsid w:val="00FD2AF8"/>
    <w:rsid w:val="00FE021F"/>
    <w:rsid w:val="00FE1497"/>
    <w:rsid w:val="00FE32F0"/>
    <w:rsid w:val="00FE3868"/>
    <w:rsid w:val="00FE58A1"/>
    <w:rsid w:val="00FE781C"/>
    <w:rsid w:val="00FF08D7"/>
    <w:rsid w:val="00FF12E1"/>
    <w:rsid w:val="00FF2B44"/>
    <w:rsid w:val="00FF3695"/>
    <w:rsid w:val="00FF772C"/>
    <w:rsid w:val="06D2F4E2"/>
    <w:rsid w:val="08562816"/>
    <w:rsid w:val="0D563E19"/>
    <w:rsid w:val="0EADE885"/>
    <w:rsid w:val="10C50446"/>
    <w:rsid w:val="165D2A16"/>
    <w:rsid w:val="1ABD7610"/>
    <w:rsid w:val="1C5435C0"/>
    <w:rsid w:val="368FB869"/>
    <w:rsid w:val="38818E0A"/>
    <w:rsid w:val="3F80D340"/>
    <w:rsid w:val="3FCBBDBB"/>
    <w:rsid w:val="40A1969E"/>
    <w:rsid w:val="42AD4C8E"/>
    <w:rsid w:val="50A77BB0"/>
    <w:rsid w:val="58D334A1"/>
    <w:rsid w:val="58D7FF89"/>
    <w:rsid w:val="59AC50C5"/>
    <w:rsid w:val="5ADD7D6D"/>
    <w:rsid w:val="6147E119"/>
    <w:rsid w:val="644A1E75"/>
    <w:rsid w:val="6509AA3B"/>
    <w:rsid w:val="715760F3"/>
    <w:rsid w:val="72BE9D72"/>
    <w:rsid w:val="75C130AA"/>
    <w:rsid w:val="769E5F39"/>
    <w:rsid w:val="76CE9482"/>
    <w:rsid w:val="7FC5034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2C515CDC"/>
  <w15:chartTrackingRefBased/>
  <w15:docId w15:val="{5E4C2E1A-E383-41DF-A434-EBC7776F3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PMingLiU" w:hAnsi="Cambria" w:cs="Times New Roman"/>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pPr>
    <w:rPr>
      <w:kern w:val="2"/>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0433"/>
    <w:pPr>
      <w:tabs>
        <w:tab w:val="center" w:pos="4153"/>
        <w:tab w:val="right" w:pos="8306"/>
      </w:tabs>
      <w:snapToGrid w:val="0"/>
    </w:pPr>
    <w:rPr>
      <w:kern w:val="0"/>
      <w:sz w:val="20"/>
      <w:szCs w:val="20"/>
      <w:lang w:val="x-none" w:eastAsia="x-none"/>
    </w:rPr>
  </w:style>
  <w:style w:type="character" w:customStyle="1" w:styleId="HeaderChar">
    <w:name w:val="Header Char"/>
    <w:link w:val="Header"/>
    <w:uiPriority w:val="99"/>
    <w:rsid w:val="00390433"/>
    <w:rPr>
      <w:sz w:val="20"/>
      <w:szCs w:val="20"/>
    </w:rPr>
  </w:style>
  <w:style w:type="paragraph" w:styleId="Footer">
    <w:name w:val="footer"/>
    <w:basedOn w:val="Normal"/>
    <w:link w:val="FooterChar"/>
    <w:uiPriority w:val="99"/>
    <w:unhideWhenUsed/>
    <w:rsid w:val="00390433"/>
    <w:pPr>
      <w:tabs>
        <w:tab w:val="center" w:pos="4153"/>
        <w:tab w:val="right" w:pos="8306"/>
      </w:tabs>
      <w:snapToGrid w:val="0"/>
    </w:pPr>
    <w:rPr>
      <w:kern w:val="0"/>
      <w:sz w:val="20"/>
      <w:szCs w:val="20"/>
      <w:lang w:val="x-none" w:eastAsia="x-none"/>
    </w:rPr>
  </w:style>
  <w:style w:type="character" w:customStyle="1" w:styleId="FooterChar">
    <w:name w:val="Footer Char"/>
    <w:link w:val="Footer"/>
    <w:uiPriority w:val="99"/>
    <w:rsid w:val="00390433"/>
    <w:rPr>
      <w:sz w:val="20"/>
      <w:szCs w:val="20"/>
    </w:rPr>
  </w:style>
  <w:style w:type="character" w:styleId="Hyperlink">
    <w:name w:val="Hyperlink"/>
    <w:uiPriority w:val="99"/>
    <w:unhideWhenUsed/>
    <w:rsid w:val="00457AD5"/>
    <w:rPr>
      <w:color w:val="0000FF"/>
      <w:u w:val="single"/>
    </w:rPr>
  </w:style>
  <w:style w:type="paragraph" w:customStyle="1" w:styleId="a">
    <w:name w:val="[無段落樣式]"/>
    <w:rsid w:val="00457AD5"/>
    <w:pPr>
      <w:widowControl w:val="0"/>
      <w:autoSpaceDE w:val="0"/>
      <w:autoSpaceDN w:val="0"/>
      <w:adjustRightInd w:val="0"/>
      <w:spacing w:line="288" w:lineRule="auto"/>
      <w:textAlignment w:val="center"/>
    </w:pPr>
    <w:rPr>
      <w:rFonts w:ascii="Times-Roman" w:hAnsi="Times-Roman" w:cs="Times-Roman"/>
      <w:color w:val="000000"/>
      <w:sz w:val="24"/>
      <w:szCs w:val="24"/>
      <w:lang w:eastAsia="en-US" w:bidi="en-US"/>
    </w:rPr>
  </w:style>
  <w:style w:type="character" w:styleId="Emphasis">
    <w:name w:val="Emphasis"/>
    <w:uiPriority w:val="20"/>
    <w:qFormat/>
    <w:rsid w:val="00457AD5"/>
    <w:rPr>
      <w:i/>
      <w:iCs/>
    </w:rPr>
  </w:style>
  <w:style w:type="paragraph" w:customStyle="1" w:styleId="-31">
    <w:name w:val="淺色格線 - 輔色 31"/>
    <w:basedOn w:val="Normal"/>
    <w:uiPriority w:val="34"/>
    <w:qFormat/>
    <w:rsid w:val="00457AD5"/>
    <w:pPr>
      <w:widowControl/>
      <w:spacing w:after="200" w:line="276" w:lineRule="auto"/>
      <w:ind w:leftChars="200" w:left="480"/>
    </w:pPr>
    <w:rPr>
      <w:rFonts w:ascii="Calibri" w:hAnsi="Calibri"/>
      <w:kern w:val="0"/>
      <w:sz w:val="22"/>
      <w:szCs w:val="22"/>
      <w:lang w:val="en-AU" w:eastAsia="en-AU"/>
    </w:rPr>
  </w:style>
  <w:style w:type="paragraph" w:styleId="BalloonText">
    <w:name w:val="Balloon Text"/>
    <w:basedOn w:val="Normal"/>
    <w:link w:val="BalloonTextChar"/>
    <w:uiPriority w:val="99"/>
    <w:semiHidden/>
    <w:unhideWhenUsed/>
    <w:rsid w:val="00051255"/>
    <w:rPr>
      <w:rFonts w:ascii="Tahoma" w:hAnsi="Tahoma"/>
      <w:sz w:val="16"/>
      <w:szCs w:val="16"/>
      <w:lang w:val="x-none"/>
    </w:rPr>
  </w:style>
  <w:style w:type="character" w:customStyle="1" w:styleId="BalloonTextChar">
    <w:name w:val="Balloon Text Char"/>
    <w:link w:val="BalloonText"/>
    <w:uiPriority w:val="99"/>
    <w:semiHidden/>
    <w:rsid w:val="00051255"/>
    <w:rPr>
      <w:rFonts w:ascii="Tahoma" w:hAnsi="Tahoma" w:cs="Tahoma"/>
      <w:kern w:val="2"/>
      <w:sz w:val="16"/>
      <w:szCs w:val="16"/>
      <w:lang w:eastAsia="zh-TW"/>
    </w:rPr>
  </w:style>
  <w:style w:type="paragraph" w:customStyle="1" w:styleId="2-11">
    <w:name w:val="暗色格線 2 - 輔色 11"/>
    <w:uiPriority w:val="1"/>
    <w:qFormat/>
    <w:rsid w:val="00121CFD"/>
    <w:rPr>
      <w:rFonts w:ascii="Calibri" w:hAnsi="Calibri"/>
      <w:color w:val="000000"/>
      <w:sz w:val="22"/>
      <w:szCs w:val="22"/>
      <w:lang w:eastAsia="en-US"/>
    </w:rPr>
  </w:style>
  <w:style w:type="paragraph" w:styleId="NormalWeb">
    <w:name w:val="Normal (Web)"/>
    <w:basedOn w:val="Normal"/>
    <w:uiPriority w:val="99"/>
    <w:unhideWhenUsed/>
    <w:rsid w:val="0043492C"/>
    <w:pPr>
      <w:widowControl/>
      <w:spacing w:before="100" w:beforeAutospacing="1" w:after="100" w:afterAutospacing="1"/>
    </w:pPr>
    <w:rPr>
      <w:rFonts w:ascii="Times New Roman" w:eastAsia="Times New Roman" w:hAnsi="Times New Roman"/>
      <w:kern w:val="0"/>
    </w:rPr>
  </w:style>
  <w:style w:type="paragraph" w:customStyle="1" w:styleId="01Text95">
    <w:name w:val="01_Text (9.5)"/>
    <w:basedOn w:val="Normal"/>
    <w:uiPriority w:val="99"/>
    <w:rsid w:val="00ED440E"/>
    <w:pPr>
      <w:widowControl/>
      <w:tabs>
        <w:tab w:val="left" w:pos="397"/>
      </w:tabs>
      <w:suppressAutoHyphens/>
      <w:autoSpaceDE w:val="0"/>
      <w:autoSpaceDN w:val="0"/>
      <w:adjustRightInd w:val="0"/>
      <w:spacing w:line="280" w:lineRule="atLeast"/>
      <w:jc w:val="both"/>
      <w:textAlignment w:val="center"/>
    </w:pPr>
    <w:rPr>
      <w:rFonts w:ascii="FuturaStd-Light" w:hAnsi="FuturaStd-Light" w:cs="FuturaStd-Light"/>
      <w:color w:val="000000"/>
      <w:kern w:val="0"/>
      <w:sz w:val="19"/>
      <w:szCs w:val="19"/>
    </w:rPr>
  </w:style>
  <w:style w:type="character" w:customStyle="1" w:styleId="LightOblique">
    <w:name w:val="Light Oblique"/>
    <w:uiPriority w:val="99"/>
    <w:rsid w:val="00ED440E"/>
    <w:rPr>
      <w:i/>
      <w:iCs/>
    </w:rPr>
  </w:style>
  <w:style w:type="character" w:customStyle="1" w:styleId="mc-toc-title">
    <w:name w:val="mc-toc-title"/>
    <w:rsid w:val="00C3611C"/>
  </w:style>
  <w:style w:type="paragraph" w:styleId="Date">
    <w:name w:val="Date"/>
    <w:basedOn w:val="Normal"/>
    <w:next w:val="Normal"/>
    <w:link w:val="DateChar"/>
    <w:uiPriority w:val="99"/>
    <w:semiHidden/>
    <w:unhideWhenUsed/>
    <w:rsid w:val="000377E8"/>
  </w:style>
  <w:style w:type="character" w:customStyle="1" w:styleId="DateChar">
    <w:name w:val="Date Char"/>
    <w:link w:val="Date"/>
    <w:uiPriority w:val="99"/>
    <w:semiHidden/>
    <w:rsid w:val="000377E8"/>
    <w:rPr>
      <w:kern w:val="2"/>
      <w:sz w:val="24"/>
      <w:szCs w:val="24"/>
      <w:lang w:val="en-GB" w:eastAsia="zh-TW"/>
    </w:rPr>
  </w:style>
  <w:style w:type="character" w:styleId="FollowedHyperlink">
    <w:name w:val="FollowedHyperlink"/>
    <w:uiPriority w:val="99"/>
    <w:semiHidden/>
    <w:unhideWhenUsed/>
    <w:rsid w:val="00EA1A78"/>
    <w:rPr>
      <w:color w:val="800080"/>
      <w:u w:val="single"/>
    </w:rPr>
  </w:style>
  <w:style w:type="paragraph" w:styleId="NoSpacing">
    <w:name w:val="No Spacing"/>
    <w:uiPriority w:val="1"/>
    <w:qFormat/>
    <w:rsid w:val="00BD7840"/>
    <w:rPr>
      <w:rFonts w:ascii="Calibri" w:eastAsia="Calibri" w:hAnsi="Calibri"/>
      <w:sz w:val="22"/>
      <w:szCs w:val="22"/>
      <w:lang w:eastAsia="en-US"/>
    </w:rPr>
  </w:style>
  <w:style w:type="paragraph" w:styleId="Revision">
    <w:name w:val="Revision"/>
    <w:hidden/>
    <w:uiPriority w:val="71"/>
    <w:rsid w:val="00015EAD"/>
    <w:rPr>
      <w:kern w:val="2"/>
      <w:sz w:val="24"/>
      <w:szCs w:val="24"/>
      <w:lang w:val="en-GB"/>
    </w:rPr>
  </w:style>
  <w:style w:type="character" w:styleId="Strong">
    <w:name w:val="Strong"/>
    <w:basedOn w:val="DefaultParagraphFont"/>
    <w:uiPriority w:val="22"/>
    <w:qFormat/>
    <w:rsid w:val="002835AF"/>
    <w:rPr>
      <w:b/>
      <w:bCs/>
    </w:rPr>
  </w:style>
  <w:style w:type="paragraph" w:styleId="ListParagraph">
    <w:name w:val="List Paragraph"/>
    <w:basedOn w:val="Normal"/>
    <w:uiPriority w:val="34"/>
    <w:qFormat/>
    <w:rsid w:val="0013559E"/>
    <w:pPr>
      <w:ind w:left="720"/>
      <w:contextualSpacing/>
    </w:pPr>
  </w:style>
  <w:style w:type="paragraph" w:customStyle="1" w:styleId="Default">
    <w:name w:val="Default"/>
    <w:rsid w:val="00E135C2"/>
    <w:pPr>
      <w:widowControl w:val="0"/>
      <w:autoSpaceDE w:val="0"/>
      <w:autoSpaceDN w:val="0"/>
      <w:adjustRightInd w:val="0"/>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5B5A6E"/>
    <w:rPr>
      <w:color w:val="605E5C"/>
      <w:shd w:val="clear" w:color="auto" w:fill="E1DFDD"/>
    </w:rPr>
  </w:style>
  <w:style w:type="paragraph" w:customStyle="1" w:styleId="p1">
    <w:name w:val="p1"/>
    <w:basedOn w:val="Normal"/>
    <w:rsid w:val="0093171D"/>
    <w:pPr>
      <w:widowControl/>
      <w:spacing w:line="362" w:lineRule="atLeast"/>
      <w:jc w:val="both"/>
    </w:pPr>
    <w:rPr>
      <w:rFonts w:ascii="Adobe Caslon Pro" w:hAnsi="Adobe Caslon Pro"/>
      <w:kern w:val="0"/>
      <w:sz w:val="17"/>
      <w:szCs w:val="17"/>
      <w:lang w:val="en-US" w:eastAsia="zh-CN"/>
    </w:rPr>
  </w:style>
  <w:style w:type="character" w:customStyle="1" w:styleId="apple-converted-space">
    <w:name w:val="apple-converted-space"/>
    <w:basedOn w:val="DefaultParagraphFont"/>
    <w:rsid w:val="0093171D"/>
  </w:style>
  <w:style w:type="table" w:styleId="TableGrid">
    <w:name w:val="Table Grid"/>
    <w:basedOn w:val="TableNormal"/>
    <w:uiPriority w:val="59"/>
    <w:rsid w:val="00257C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FE3868"/>
  </w:style>
  <w:style w:type="character" w:customStyle="1" w:styleId="eop">
    <w:name w:val="eop"/>
    <w:basedOn w:val="DefaultParagraphFont"/>
    <w:rsid w:val="00FE3868"/>
  </w:style>
  <w:style w:type="paragraph" w:customStyle="1" w:styleId="paragraph">
    <w:name w:val="paragraph"/>
    <w:basedOn w:val="Normal"/>
    <w:rsid w:val="00F74857"/>
    <w:pPr>
      <w:widowControl/>
      <w:spacing w:before="100" w:beforeAutospacing="1" w:after="100" w:afterAutospacing="1"/>
    </w:pPr>
    <w:rPr>
      <w:rFonts w:ascii="Times New Roman" w:eastAsia="Times New Roman" w:hAnsi="Times New Roman"/>
      <w:kern w:val="0"/>
      <w:lang w:val="en-HK"/>
    </w:rPr>
  </w:style>
  <w:style w:type="character" w:styleId="CommentReference">
    <w:name w:val="annotation reference"/>
    <w:basedOn w:val="DefaultParagraphFont"/>
    <w:uiPriority w:val="99"/>
    <w:semiHidden/>
    <w:unhideWhenUsed/>
    <w:rsid w:val="00724728"/>
    <w:rPr>
      <w:sz w:val="16"/>
      <w:szCs w:val="16"/>
    </w:rPr>
  </w:style>
  <w:style w:type="paragraph" w:styleId="CommentText">
    <w:name w:val="annotation text"/>
    <w:basedOn w:val="Normal"/>
    <w:link w:val="CommentTextChar"/>
    <w:uiPriority w:val="99"/>
    <w:semiHidden/>
    <w:unhideWhenUsed/>
    <w:rsid w:val="00724728"/>
    <w:rPr>
      <w:sz w:val="20"/>
      <w:szCs w:val="20"/>
    </w:rPr>
  </w:style>
  <w:style w:type="character" w:customStyle="1" w:styleId="CommentTextChar">
    <w:name w:val="Comment Text Char"/>
    <w:basedOn w:val="DefaultParagraphFont"/>
    <w:link w:val="CommentText"/>
    <w:uiPriority w:val="99"/>
    <w:semiHidden/>
    <w:rsid w:val="00724728"/>
    <w:rPr>
      <w:kern w:val="2"/>
      <w:lang w:val="en-GB"/>
    </w:rPr>
  </w:style>
  <w:style w:type="paragraph" w:styleId="CommentSubject">
    <w:name w:val="annotation subject"/>
    <w:basedOn w:val="CommentText"/>
    <w:next w:val="CommentText"/>
    <w:link w:val="CommentSubjectChar"/>
    <w:uiPriority w:val="99"/>
    <w:semiHidden/>
    <w:unhideWhenUsed/>
    <w:rsid w:val="00724728"/>
    <w:rPr>
      <w:b/>
      <w:bCs/>
    </w:rPr>
  </w:style>
  <w:style w:type="character" w:customStyle="1" w:styleId="CommentSubjectChar">
    <w:name w:val="Comment Subject Char"/>
    <w:basedOn w:val="CommentTextChar"/>
    <w:link w:val="CommentSubject"/>
    <w:uiPriority w:val="99"/>
    <w:semiHidden/>
    <w:rsid w:val="00724728"/>
    <w:rPr>
      <w:b/>
      <w:bCs/>
      <w:kern w:val="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890075">
      <w:bodyDiv w:val="1"/>
      <w:marLeft w:val="0"/>
      <w:marRight w:val="0"/>
      <w:marTop w:val="0"/>
      <w:marBottom w:val="0"/>
      <w:divBdr>
        <w:top w:val="none" w:sz="0" w:space="0" w:color="auto"/>
        <w:left w:val="none" w:sz="0" w:space="0" w:color="auto"/>
        <w:bottom w:val="none" w:sz="0" w:space="0" w:color="auto"/>
        <w:right w:val="none" w:sz="0" w:space="0" w:color="auto"/>
      </w:divBdr>
    </w:div>
    <w:div w:id="100730579">
      <w:bodyDiv w:val="1"/>
      <w:marLeft w:val="0"/>
      <w:marRight w:val="0"/>
      <w:marTop w:val="0"/>
      <w:marBottom w:val="0"/>
      <w:divBdr>
        <w:top w:val="none" w:sz="0" w:space="0" w:color="auto"/>
        <w:left w:val="none" w:sz="0" w:space="0" w:color="auto"/>
        <w:bottom w:val="none" w:sz="0" w:space="0" w:color="auto"/>
        <w:right w:val="none" w:sz="0" w:space="0" w:color="auto"/>
      </w:divBdr>
    </w:div>
    <w:div w:id="212351122">
      <w:bodyDiv w:val="1"/>
      <w:marLeft w:val="0"/>
      <w:marRight w:val="0"/>
      <w:marTop w:val="0"/>
      <w:marBottom w:val="0"/>
      <w:divBdr>
        <w:top w:val="none" w:sz="0" w:space="0" w:color="auto"/>
        <w:left w:val="none" w:sz="0" w:space="0" w:color="auto"/>
        <w:bottom w:val="none" w:sz="0" w:space="0" w:color="auto"/>
        <w:right w:val="none" w:sz="0" w:space="0" w:color="auto"/>
      </w:divBdr>
    </w:div>
    <w:div w:id="400250409">
      <w:bodyDiv w:val="1"/>
      <w:marLeft w:val="0"/>
      <w:marRight w:val="0"/>
      <w:marTop w:val="0"/>
      <w:marBottom w:val="0"/>
      <w:divBdr>
        <w:top w:val="none" w:sz="0" w:space="0" w:color="auto"/>
        <w:left w:val="none" w:sz="0" w:space="0" w:color="auto"/>
        <w:bottom w:val="none" w:sz="0" w:space="0" w:color="auto"/>
        <w:right w:val="none" w:sz="0" w:space="0" w:color="auto"/>
      </w:divBdr>
    </w:div>
    <w:div w:id="527448986">
      <w:bodyDiv w:val="1"/>
      <w:marLeft w:val="0"/>
      <w:marRight w:val="0"/>
      <w:marTop w:val="0"/>
      <w:marBottom w:val="0"/>
      <w:divBdr>
        <w:top w:val="none" w:sz="0" w:space="0" w:color="auto"/>
        <w:left w:val="none" w:sz="0" w:space="0" w:color="auto"/>
        <w:bottom w:val="none" w:sz="0" w:space="0" w:color="auto"/>
        <w:right w:val="none" w:sz="0" w:space="0" w:color="auto"/>
      </w:divBdr>
    </w:div>
    <w:div w:id="637683981">
      <w:bodyDiv w:val="1"/>
      <w:marLeft w:val="0"/>
      <w:marRight w:val="0"/>
      <w:marTop w:val="0"/>
      <w:marBottom w:val="0"/>
      <w:divBdr>
        <w:top w:val="none" w:sz="0" w:space="0" w:color="auto"/>
        <w:left w:val="none" w:sz="0" w:space="0" w:color="auto"/>
        <w:bottom w:val="none" w:sz="0" w:space="0" w:color="auto"/>
        <w:right w:val="none" w:sz="0" w:space="0" w:color="auto"/>
      </w:divBdr>
    </w:div>
    <w:div w:id="708148833">
      <w:bodyDiv w:val="1"/>
      <w:marLeft w:val="0"/>
      <w:marRight w:val="0"/>
      <w:marTop w:val="0"/>
      <w:marBottom w:val="0"/>
      <w:divBdr>
        <w:top w:val="none" w:sz="0" w:space="0" w:color="auto"/>
        <w:left w:val="none" w:sz="0" w:space="0" w:color="auto"/>
        <w:bottom w:val="none" w:sz="0" w:space="0" w:color="auto"/>
        <w:right w:val="none" w:sz="0" w:space="0" w:color="auto"/>
      </w:divBdr>
    </w:div>
    <w:div w:id="795639645">
      <w:bodyDiv w:val="1"/>
      <w:marLeft w:val="0"/>
      <w:marRight w:val="0"/>
      <w:marTop w:val="0"/>
      <w:marBottom w:val="0"/>
      <w:divBdr>
        <w:top w:val="none" w:sz="0" w:space="0" w:color="auto"/>
        <w:left w:val="none" w:sz="0" w:space="0" w:color="auto"/>
        <w:bottom w:val="none" w:sz="0" w:space="0" w:color="auto"/>
        <w:right w:val="none" w:sz="0" w:space="0" w:color="auto"/>
      </w:divBdr>
    </w:div>
    <w:div w:id="869345550">
      <w:bodyDiv w:val="1"/>
      <w:marLeft w:val="0"/>
      <w:marRight w:val="0"/>
      <w:marTop w:val="0"/>
      <w:marBottom w:val="0"/>
      <w:divBdr>
        <w:top w:val="none" w:sz="0" w:space="0" w:color="auto"/>
        <w:left w:val="none" w:sz="0" w:space="0" w:color="auto"/>
        <w:bottom w:val="none" w:sz="0" w:space="0" w:color="auto"/>
        <w:right w:val="none" w:sz="0" w:space="0" w:color="auto"/>
      </w:divBdr>
    </w:div>
    <w:div w:id="917983786">
      <w:bodyDiv w:val="1"/>
      <w:marLeft w:val="0"/>
      <w:marRight w:val="0"/>
      <w:marTop w:val="0"/>
      <w:marBottom w:val="0"/>
      <w:divBdr>
        <w:top w:val="none" w:sz="0" w:space="0" w:color="auto"/>
        <w:left w:val="none" w:sz="0" w:space="0" w:color="auto"/>
        <w:bottom w:val="none" w:sz="0" w:space="0" w:color="auto"/>
        <w:right w:val="none" w:sz="0" w:space="0" w:color="auto"/>
      </w:divBdr>
    </w:div>
    <w:div w:id="921914743">
      <w:bodyDiv w:val="1"/>
      <w:marLeft w:val="0"/>
      <w:marRight w:val="0"/>
      <w:marTop w:val="0"/>
      <w:marBottom w:val="0"/>
      <w:divBdr>
        <w:top w:val="none" w:sz="0" w:space="0" w:color="auto"/>
        <w:left w:val="none" w:sz="0" w:space="0" w:color="auto"/>
        <w:bottom w:val="none" w:sz="0" w:space="0" w:color="auto"/>
        <w:right w:val="none" w:sz="0" w:space="0" w:color="auto"/>
      </w:divBdr>
    </w:div>
    <w:div w:id="1252201543">
      <w:bodyDiv w:val="1"/>
      <w:marLeft w:val="0"/>
      <w:marRight w:val="0"/>
      <w:marTop w:val="0"/>
      <w:marBottom w:val="0"/>
      <w:divBdr>
        <w:top w:val="none" w:sz="0" w:space="0" w:color="auto"/>
        <w:left w:val="none" w:sz="0" w:space="0" w:color="auto"/>
        <w:bottom w:val="none" w:sz="0" w:space="0" w:color="auto"/>
        <w:right w:val="none" w:sz="0" w:space="0" w:color="auto"/>
      </w:divBdr>
    </w:div>
    <w:div w:id="1264338374">
      <w:bodyDiv w:val="1"/>
      <w:marLeft w:val="0"/>
      <w:marRight w:val="0"/>
      <w:marTop w:val="0"/>
      <w:marBottom w:val="0"/>
      <w:divBdr>
        <w:top w:val="none" w:sz="0" w:space="0" w:color="auto"/>
        <w:left w:val="none" w:sz="0" w:space="0" w:color="auto"/>
        <w:bottom w:val="none" w:sz="0" w:space="0" w:color="auto"/>
        <w:right w:val="none" w:sz="0" w:space="0" w:color="auto"/>
      </w:divBdr>
    </w:div>
    <w:div w:id="1329870355">
      <w:bodyDiv w:val="1"/>
      <w:marLeft w:val="0"/>
      <w:marRight w:val="0"/>
      <w:marTop w:val="0"/>
      <w:marBottom w:val="0"/>
      <w:divBdr>
        <w:top w:val="none" w:sz="0" w:space="0" w:color="auto"/>
        <w:left w:val="none" w:sz="0" w:space="0" w:color="auto"/>
        <w:bottom w:val="none" w:sz="0" w:space="0" w:color="auto"/>
        <w:right w:val="none" w:sz="0" w:space="0" w:color="auto"/>
      </w:divBdr>
    </w:div>
    <w:div w:id="1395081982">
      <w:bodyDiv w:val="1"/>
      <w:marLeft w:val="0"/>
      <w:marRight w:val="0"/>
      <w:marTop w:val="0"/>
      <w:marBottom w:val="0"/>
      <w:divBdr>
        <w:top w:val="none" w:sz="0" w:space="0" w:color="auto"/>
        <w:left w:val="none" w:sz="0" w:space="0" w:color="auto"/>
        <w:bottom w:val="none" w:sz="0" w:space="0" w:color="auto"/>
        <w:right w:val="none" w:sz="0" w:space="0" w:color="auto"/>
      </w:divBdr>
      <w:divsChild>
        <w:div w:id="41904915">
          <w:marLeft w:val="0"/>
          <w:marRight w:val="0"/>
          <w:marTop w:val="0"/>
          <w:marBottom w:val="0"/>
          <w:divBdr>
            <w:top w:val="none" w:sz="0" w:space="0" w:color="auto"/>
            <w:left w:val="none" w:sz="0" w:space="0" w:color="auto"/>
            <w:bottom w:val="none" w:sz="0" w:space="0" w:color="auto"/>
            <w:right w:val="none" w:sz="0" w:space="0" w:color="auto"/>
          </w:divBdr>
        </w:div>
        <w:div w:id="100807355">
          <w:marLeft w:val="0"/>
          <w:marRight w:val="0"/>
          <w:marTop w:val="0"/>
          <w:marBottom w:val="0"/>
          <w:divBdr>
            <w:top w:val="none" w:sz="0" w:space="0" w:color="auto"/>
            <w:left w:val="none" w:sz="0" w:space="0" w:color="auto"/>
            <w:bottom w:val="none" w:sz="0" w:space="0" w:color="auto"/>
            <w:right w:val="none" w:sz="0" w:space="0" w:color="auto"/>
          </w:divBdr>
        </w:div>
        <w:div w:id="119426289">
          <w:marLeft w:val="0"/>
          <w:marRight w:val="0"/>
          <w:marTop w:val="0"/>
          <w:marBottom w:val="0"/>
          <w:divBdr>
            <w:top w:val="none" w:sz="0" w:space="0" w:color="auto"/>
            <w:left w:val="none" w:sz="0" w:space="0" w:color="auto"/>
            <w:bottom w:val="none" w:sz="0" w:space="0" w:color="auto"/>
            <w:right w:val="none" w:sz="0" w:space="0" w:color="auto"/>
          </w:divBdr>
        </w:div>
        <w:div w:id="169177941">
          <w:marLeft w:val="0"/>
          <w:marRight w:val="0"/>
          <w:marTop w:val="0"/>
          <w:marBottom w:val="0"/>
          <w:divBdr>
            <w:top w:val="none" w:sz="0" w:space="0" w:color="auto"/>
            <w:left w:val="none" w:sz="0" w:space="0" w:color="auto"/>
            <w:bottom w:val="none" w:sz="0" w:space="0" w:color="auto"/>
            <w:right w:val="none" w:sz="0" w:space="0" w:color="auto"/>
          </w:divBdr>
        </w:div>
        <w:div w:id="173422701">
          <w:marLeft w:val="0"/>
          <w:marRight w:val="0"/>
          <w:marTop w:val="0"/>
          <w:marBottom w:val="0"/>
          <w:divBdr>
            <w:top w:val="none" w:sz="0" w:space="0" w:color="auto"/>
            <w:left w:val="none" w:sz="0" w:space="0" w:color="auto"/>
            <w:bottom w:val="none" w:sz="0" w:space="0" w:color="auto"/>
            <w:right w:val="none" w:sz="0" w:space="0" w:color="auto"/>
          </w:divBdr>
        </w:div>
        <w:div w:id="397674208">
          <w:marLeft w:val="0"/>
          <w:marRight w:val="0"/>
          <w:marTop w:val="0"/>
          <w:marBottom w:val="0"/>
          <w:divBdr>
            <w:top w:val="none" w:sz="0" w:space="0" w:color="auto"/>
            <w:left w:val="none" w:sz="0" w:space="0" w:color="auto"/>
            <w:bottom w:val="none" w:sz="0" w:space="0" w:color="auto"/>
            <w:right w:val="none" w:sz="0" w:space="0" w:color="auto"/>
          </w:divBdr>
        </w:div>
        <w:div w:id="464395855">
          <w:marLeft w:val="0"/>
          <w:marRight w:val="0"/>
          <w:marTop w:val="0"/>
          <w:marBottom w:val="0"/>
          <w:divBdr>
            <w:top w:val="none" w:sz="0" w:space="0" w:color="auto"/>
            <w:left w:val="none" w:sz="0" w:space="0" w:color="auto"/>
            <w:bottom w:val="none" w:sz="0" w:space="0" w:color="auto"/>
            <w:right w:val="none" w:sz="0" w:space="0" w:color="auto"/>
          </w:divBdr>
        </w:div>
        <w:div w:id="473372156">
          <w:marLeft w:val="0"/>
          <w:marRight w:val="0"/>
          <w:marTop w:val="0"/>
          <w:marBottom w:val="0"/>
          <w:divBdr>
            <w:top w:val="none" w:sz="0" w:space="0" w:color="auto"/>
            <w:left w:val="none" w:sz="0" w:space="0" w:color="auto"/>
            <w:bottom w:val="none" w:sz="0" w:space="0" w:color="auto"/>
            <w:right w:val="none" w:sz="0" w:space="0" w:color="auto"/>
          </w:divBdr>
        </w:div>
        <w:div w:id="731779555">
          <w:marLeft w:val="0"/>
          <w:marRight w:val="0"/>
          <w:marTop w:val="0"/>
          <w:marBottom w:val="0"/>
          <w:divBdr>
            <w:top w:val="none" w:sz="0" w:space="0" w:color="auto"/>
            <w:left w:val="none" w:sz="0" w:space="0" w:color="auto"/>
            <w:bottom w:val="none" w:sz="0" w:space="0" w:color="auto"/>
            <w:right w:val="none" w:sz="0" w:space="0" w:color="auto"/>
          </w:divBdr>
        </w:div>
        <w:div w:id="1138229865">
          <w:marLeft w:val="0"/>
          <w:marRight w:val="0"/>
          <w:marTop w:val="0"/>
          <w:marBottom w:val="0"/>
          <w:divBdr>
            <w:top w:val="none" w:sz="0" w:space="0" w:color="auto"/>
            <w:left w:val="none" w:sz="0" w:space="0" w:color="auto"/>
            <w:bottom w:val="none" w:sz="0" w:space="0" w:color="auto"/>
            <w:right w:val="none" w:sz="0" w:space="0" w:color="auto"/>
          </w:divBdr>
        </w:div>
        <w:div w:id="1146625798">
          <w:marLeft w:val="0"/>
          <w:marRight w:val="0"/>
          <w:marTop w:val="0"/>
          <w:marBottom w:val="0"/>
          <w:divBdr>
            <w:top w:val="none" w:sz="0" w:space="0" w:color="auto"/>
            <w:left w:val="none" w:sz="0" w:space="0" w:color="auto"/>
            <w:bottom w:val="none" w:sz="0" w:space="0" w:color="auto"/>
            <w:right w:val="none" w:sz="0" w:space="0" w:color="auto"/>
          </w:divBdr>
        </w:div>
        <w:div w:id="1283029912">
          <w:marLeft w:val="0"/>
          <w:marRight w:val="0"/>
          <w:marTop w:val="0"/>
          <w:marBottom w:val="0"/>
          <w:divBdr>
            <w:top w:val="none" w:sz="0" w:space="0" w:color="auto"/>
            <w:left w:val="none" w:sz="0" w:space="0" w:color="auto"/>
            <w:bottom w:val="none" w:sz="0" w:space="0" w:color="auto"/>
            <w:right w:val="none" w:sz="0" w:space="0" w:color="auto"/>
          </w:divBdr>
        </w:div>
        <w:div w:id="1336417215">
          <w:marLeft w:val="0"/>
          <w:marRight w:val="0"/>
          <w:marTop w:val="0"/>
          <w:marBottom w:val="0"/>
          <w:divBdr>
            <w:top w:val="none" w:sz="0" w:space="0" w:color="auto"/>
            <w:left w:val="none" w:sz="0" w:space="0" w:color="auto"/>
            <w:bottom w:val="none" w:sz="0" w:space="0" w:color="auto"/>
            <w:right w:val="none" w:sz="0" w:space="0" w:color="auto"/>
          </w:divBdr>
        </w:div>
        <w:div w:id="1388646242">
          <w:marLeft w:val="0"/>
          <w:marRight w:val="0"/>
          <w:marTop w:val="0"/>
          <w:marBottom w:val="0"/>
          <w:divBdr>
            <w:top w:val="none" w:sz="0" w:space="0" w:color="auto"/>
            <w:left w:val="none" w:sz="0" w:space="0" w:color="auto"/>
            <w:bottom w:val="none" w:sz="0" w:space="0" w:color="auto"/>
            <w:right w:val="none" w:sz="0" w:space="0" w:color="auto"/>
          </w:divBdr>
        </w:div>
        <w:div w:id="1413235329">
          <w:marLeft w:val="0"/>
          <w:marRight w:val="0"/>
          <w:marTop w:val="0"/>
          <w:marBottom w:val="0"/>
          <w:divBdr>
            <w:top w:val="none" w:sz="0" w:space="0" w:color="auto"/>
            <w:left w:val="none" w:sz="0" w:space="0" w:color="auto"/>
            <w:bottom w:val="none" w:sz="0" w:space="0" w:color="auto"/>
            <w:right w:val="none" w:sz="0" w:space="0" w:color="auto"/>
          </w:divBdr>
        </w:div>
        <w:div w:id="1470172998">
          <w:marLeft w:val="0"/>
          <w:marRight w:val="0"/>
          <w:marTop w:val="0"/>
          <w:marBottom w:val="0"/>
          <w:divBdr>
            <w:top w:val="none" w:sz="0" w:space="0" w:color="auto"/>
            <w:left w:val="none" w:sz="0" w:space="0" w:color="auto"/>
            <w:bottom w:val="none" w:sz="0" w:space="0" w:color="auto"/>
            <w:right w:val="none" w:sz="0" w:space="0" w:color="auto"/>
          </w:divBdr>
        </w:div>
        <w:div w:id="1480732027">
          <w:marLeft w:val="0"/>
          <w:marRight w:val="0"/>
          <w:marTop w:val="0"/>
          <w:marBottom w:val="0"/>
          <w:divBdr>
            <w:top w:val="none" w:sz="0" w:space="0" w:color="auto"/>
            <w:left w:val="none" w:sz="0" w:space="0" w:color="auto"/>
            <w:bottom w:val="none" w:sz="0" w:space="0" w:color="auto"/>
            <w:right w:val="none" w:sz="0" w:space="0" w:color="auto"/>
          </w:divBdr>
        </w:div>
        <w:div w:id="1758480076">
          <w:marLeft w:val="0"/>
          <w:marRight w:val="0"/>
          <w:marTop w:val="0"/>
          <w:marBottom w:val="0"/>
          <w:divBdr>
            <w:top w:val="none" w:sz="0" w:space="0" w:color="auto"/>
            <w:left w:val="none" w:sz="0" w:space="0" w:color="auto"/>
            <w:bottom w:val="none" w:sz="0" w:space="0" w:color="auto"/>
            <w:right w:val="none" w:sz="0" w:space="0" w:color="auto"/>
          </w:divBdr>
        </w:div>
        <w:div w:id="1849445173">
          <w:marLeft w:val="0"/>
          <w:marRight w:val="0"/>
          <w:marTop w:val="0"/>
          <w:marBottom w:val="0"/>
          <w:divBdr>
            <w:top w:val="none" w:sz="0" w:space="0" w:color="auto"/>
            <w:left w:val="none" w:sz="0" w:space="0" w:color="auto"/>
            <w:bottom w:val="none" w:sz="0" w:space="0" w:color="auto"/>
            <w:right w:val="none" w:sz="0" w:space="0" w:color="auto"/>
          </w:divBdr>
        </w:div>
        <w:div w:id="1879320322">
          <w:marLeft w:val="0"/>
          <w:marRight w:val="0"/>
          <w:marTop w:val="0"/>
          <w:marBottom w:val="0"/>
          <w:divBdr>
            <w:top w:val="none" w:sz="0" w:space="0" w:color="auto"/>
            <w:left w:val="none" w:sz="0" w:space="0" w:color="auto"/>
            <w:bottom w:val="none" w:sz="0" w:space="0" w:color="auto"/>
            <w:right w:val="none" w:sz="0" w:space="0" w:color="auto"/>
          </w:divBdr>
        </w:div>
        <w:div w:id="2047293834">
          <w:marLeft w:val="0"/>
          <w:marRight w:val="0"/>
          <w:marTop w:val="0"/>
          <w:marBottom w:val="0"/>
          <w:divBdr>
            <w:top w:val="none" w:sz="0" w:space="0" w:color="auto"/>
            <w:left w:val="none" w:sz="0" w:space="0" w:color="auto"/>
            <w:bottom w:val="none" w:sz="0" w:space="0" w:color="auto"/>
            <w:right w:val="none" w:sz="0" w:space="0" w:color="auto"/>
          </w:divBdr>
        </w:div>
      </w:divsChild>
    </w:div>
    <w:div w:id="1430274992">
      <w:bodyDiv w:val="1"/>
      <w:marLeft w:val="0"/>
      <w:marRight w:val="0"/>
      <w:marTop w:val="0"/>
      <w:marBottom w:val="0"/>
      <w:divBdr>
        <w:top w:val="none" w:sz="0" w:space="0" w:color="auto"/>
        <w:left w:val="none" w:sz="0" w:space="0" w:color="auto"/>
        <w:bottom w:val="none" w:sz="0" w:space="0" w:color="auto"/>
        <w:right w:val="none" w:sz="0" w:space="0" w:color="auto"/>
      </w:divBdr>
    </w:div>
    <w:div w:id="1473719625">
      <w:bodyDiv w:val="1"/>
      <w:marLeft w:val="0"/>
      <w:marRight w:val="0"/>
      <w:marTop w:val="0"/>
      <w:marBottom w:val="0"/>
      <w:divBdr>
        <w:top w:val="none" w:sz="0" w:space="0" w:color="auto"/>
        <w:left w:val="none" w:sz="0" w:space="0" w:color="auto"/>
        <w:bottom w:val="none" w:sz="0" w:space="0" w:color="auto"/>
        <w:right w:val="none" w:sz="0" w:space="0" w:color="auto"/>
      </w:divBdr>
      <w:divsChild>
        <w:div w:id="1423993414">
          <w:marLeft w:val="0"/>
          <w:marRight w:val="0"/>
          <w:marTop w:val="0"/>
          <w:marBottom w:val="0"/>
          <w:divBdr>
            <w:top w:val="none" w:sz="0" w:space="0" w:color="auto"/>
            <w:left w:val="none" w:sz="0" w:space="0" w:color="auto"/>
            <w:bottom w:val="none" w:sz="0" w:space="0" w:color="auto"/>
            <w:right w:val="none" w:sz="0" w:space="0" w:color="auto"/>
          </w:divBdr>
        </w:div>
        <w:div w:id="413937359">
          <w:marLeft w:val="0"/>
          <w:marRight w:val="0"/>
          <w:marTop w:val="0"/>
          <w:marBottom w:val="0"/>
          <w:divBdr>
            <w:top w:val="none" w:sz="0" w:space="0" w:color="auto"/>
            <w:left w:val="none" w:sz="0" w:space="0" w:color="auto"/>
            <w:bottom w:val="none" w:sz="0" w:space="0" w:color="auto"/>
            <w:right w:val="none" w:sz="0" w:space="0" w:color="auto"/>
          </w:divBdr>
        </w:div>
      </w:divsChild>
    </w:div>
    <w:div w:id="1573350750">
      <w:bodyDiv w:val="1"/>
      <w:marLeft w:val="0"/>
      <w:marRight w:val="0"/>
      <w:marTop w:val="0"/>
      <w:marBottom w:val="0"/>
      <w:divBdr>
        <w:top w:val="none" w:sz="0" w:space="0" w:color="auto"/>
        <w:left w:val="none" w:sz="0" w:space="0" w:color="auto"/>
        <w:bottom w:val="none" w:sz="0" w:space="0" w:color="auto"/>
        <w:right w:val="none" w:sz="0" w:space="0" w:color="auto"/>
      </w:divBdr>
    </w:div>
    <w:div w:id="1828011525">
      <w:bodyDiv w:val="1"/>
      <w:marLeft w:val="0"/>
      <w:marRight w:val="0"/>
      <w:marTop w:val="0"/>
      <w:marBottom w:val="0"/>
      <w:divBdr>
        <w:top w:val="none" w:sz="0" w:space="0" w:color="auto"/>
        <w:left w:val="none" w:sz="0" w:space="0" w:color="auto"/>
        <w:bottom w:val="none" w:sz="0" w:space="0" w:color="auto"/>
        <w:right w:val="none" w:sz="0" w:space="0" w:color="auto"/>
      </w:divBdr>
    </w:div>
    <w:div w:id="1895460626">
      <w:bodyDiv w:val="1"/>
      <w:marLeft w:val="0"/>
      <w:marRight w:val="0"/>
      <w:marTop w:val="0"/>
      <w:marBottom w:val="0"/>
      <w:divBdr>
        <w:top w:val="none" w:sz="0" w:space="0" w:color="auto"/>
        <w:left w:val="none" w:sz="0" w:space="0" w:color="auto"/>
        <w:bottom w:val="none" w:sz="0" w:space="0" w:color="auto"/>
        <w:right w:val="none" w:sz="0" w:space="0" w:color="auto"/>
      </w:divBdr>
    </w:div>
    <w:div w:id="1955288530">
      <w:bodyDiv w:val="1"/>
      <w:marLeft w:val="0"/>
      <w:marRight w:val="0"/>
      <w:marTop w:val="0"/>
      <w:marBottom w:val="0"/>
      <w:divBdr>
        <w:top w:val="none" w:sz="0" w:space="0" w:color="auto"/>
        <w:left w:val="none" w:sz="0" w:space="0" w:color="auto"/>
        <w:bottom w:val="none" w:sz="0" w:space="0" w:color="auto"/>
        <w:right w:val="none" w:sz="0" w:space="0" w:color="auto"/>
      </w:divBdr>
    </w:div>
    <w:div w:id="1978603810">
      <w:bodyDiv w:val="1"/>
      <w:marLeft w:val="0"/>
      <w:marRight w:val="0"/>
      <w:marTop w:val="0"/>
      <w:marBottom w:val="0"/>
      <w:divBdr>
        <w:top w:val="none" w:sz="0" w:space="0" w:color="auto"/>
        <w:left w:val="none" w:sz="0" w:space="0" w:color="auto"/>
        <w:bottom w:val="none" w:sz="0" w:space="0" w:color="auto"/>
        <w:right w:val="none" w:sz="0" w:space="0" w:color="auto"/>
      </w:divBdr>
      <w:divsChild>
        <w:div w:id="608047147">
          <w:marLeft w:val="0"/>
          <w:marRight w:val="0"/>
          <w:marTop w:val="0"/>
          <w:marBottom w:val="0"/>
          <w:divBdr>
            <w:top w:val="none" w:sz="0" w:space="0" w:color="auto"/>
            <w:left w:val="none" w:sz="0" w:space="0" w:color="auto"/>
            <w:bottom w:val="none" w:sz="0" w:space="0" w:color="auto"/>
            <w:right w:val="none" w:sz="0" w:space="0" w:color="auto"/>
          </w:divBdr>
        </w:div>
      </w:divsChild>
    </w:div>
    <w:div w:id="20798609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bit.ly/umag_facebook" TargetMode="External"/><Relationship Id="rId18" Type="http://schemas.openxmlformats.org/officeDocument/2006/relationships/hyperlink" Target="mailto:elenac@hku.hk"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mailto:museum@hku.hk" TargetMode="External"/><Relationship Id="rId17" Type="http://schemas.openxmlformats.org/officeDocument/2006/relationships/hyperlink" Target="http://www.hku.hk/f/upload/13956/160119_UMAG-eng.doc" TargetMode="External"/><Relationship Id="rId2" Type="http://schemas.openxmlformats.org/officeDocument/2006/relationships/customXml" Target="../customXml/item2.xml"/><Relationship Id="rId16" Type="http://schemas.openxmlformats.org/officeDocument/2006/relationships/hyperlink" Target="https://weibo.com/7818770181"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mag.hku.hk/content/uploads/02_Caption-%E5%9C%96%E7%89%87%E8%AA%AA%E6%98%8E_Jao_Final.docx"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bit.ly/umag_linkedin"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bit.ly/umag_youtube" TargetMode="Externa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59223387DC4E41B3A2D2A6BFDCD074" ma:contentTypeVersion="36" ma:contentTypeDescription="Create a new document." ma:contentTypeScope="" ma:versionID="3bfa0e4ca844608be60947595600b08c">
  <xsd:schema xmlns:xsd="http://www.w3.org/2001/XMLSchema" xmlns:xs="http://www.w3.org/2001/XMLSchema" xmlns:p="http://schemas.microsoft.com/office/2006/metadata/properties" xmlns:ns3="9173ed29-f0a6-4af5-abf4-5880df16eb71" xmlns:ns4="0da88f79-0fde-4a75-8afa-9394be84cc78" targetNamespace="http://schemas.microsoft.com/office/2006/metadata/properties" ma:root="true" ma:fieldsID="2ab72866ce193b0ba6a321c9c039ec61" ns3:_="" ns4:_="">
    <xsd:import namespace="9173ed29-f0a6-4af5-abf4-5880df16eb71"/>
    <xsd:import namespace="0da88f79-0fde-4a75-8afa-9394be84cc7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3:MediaServiceOCR" minOccurs="0"/>
                <xsd:element ref="ns4:SharedWithUsers" minOccurs="0"/>
                <xsd:element ref="ns4:SharedWithDetails" minOccurs="0"/>
                <xsd:element ref="ns4:SharingHintHash" minOccurs="0"/>
                <xsd:element ref="ns3:MediaLengthInSeconds"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Leaders" minOccurs="0"/>
                <xsd:element ref="ns3:Members" minOccurs="0"/>
                <xsd:element ref="ns3:Member_Groups" minOccurs="0"/>
                <xsd:element ref="ns3:Distribution_Groups" minOccurs="0"/>
                <xsd:element ref="ns3:LMS_Mappings" minOccurs="0"/>
                <xsd:element ref="ns3:Invited_Leaders" minOccurs="0"/>
                <xsd:element ref="ns3:Invited_Members" minOccurs="0"/>
                <xsd:element ref="ns3:Self_Registration_Enabled" minOccurs="0"/>
                <xsd:element ref="ns3:Has_Leaders_Only_SectionGroup" minOccurs="0"/>
                <xsd:element ref="ns3:Is_Collaboration_Space_Locked" minOccurs="0"/>
                <xsd:element ref="ns3:IsNotebookLocked" minOccurs="0"/>
                <xsd:element ref="ns3:Teams_Channel_Section_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73ed29-f0a6-4af5-abf4-5880df16eb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bookType" ma:index="22" nillable="true" ma:displayName="Notebook Type" ma:internalName="NotebookType">
      <xsd:simpleType>
        <xsd:restriction base="dms:Text"/>
      </xsd:simpleType>
    </xsd:element>
    <xsd:element name="FolderType" ma:index="23" nillable="true" ma:displayName="Folder Type" ma:internalName="FolderType">
      <xsd:simpleType>
        <xsd:restriction base="dms:Text"/>
      </xsd:simpleType>
    </xsd:element>
    <xsd:element name="CultureName" ma:index="24" nillable="true" ma:displayName="Culture Name" ma:internalName="CultureName">
      <xsd:simpleType>
        <xsd:restriction base="dms:Text"/>
      </xsd:simpleType>
    </xsd:element>
    <xsd:element name="AppVersion" ma:index="25" nillable="true" ma:displayName="App Version" ma:internalName="AppVersion">
      <xsd:simpleType>
        <xsd:restriction base="dms:Text"/>
      </xsd:simpleType>
    </xsd:element>
    <xsd:element name="TeamsChannelId" ma:index="26" nillable="true" ma:displayName="Teams Channel Id" ma:internalName="TeamsChannelId">
      <xsd:simpleType>
        <xsd:restriction base="dms:Text"/>
      </xsd:simpleType>
    </xsd:element>
    <xsd:element name="Owner" ma:index="27"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8" nillable="true" ma:displayName="Math Settings" ma:internalName="Math_Settings">
      <xsd:simpleType>
        <xsd:restriction base="dms:Text"/>
      </xsd:simpleType>
    </xsd:element>
    <xsd:element name="DefaultSectionNames" ma:index="29" nillable="true" ma:displayName="Default Section Names" ma:internalName="DefaultSectionNames">
      <xsd:simpleType>
        <xsd:restriction base="dms:Note">
          <xsd:maxLength value="255"/>
        </xsd:restriction>
      </xsd:simpleType>
    </xsd:element>
    <xsd:element name="Templates" ma:index="30" nillable="true" ma:displayName="Templates" ma:internalName="Templates">
      <xsd:simpleType>
        <xsd:restriction base="dms:Note">
          <xsd:maxLength value="255"/>
        </xsd:restriction>
      </xsd:simpleType>
    </xsd:element>
    <xsd:element name="Leaders" ma:index="31"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32"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33"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4" nillable="true" ma:displayName="Distribution Groups" ma:internalName="Distribution_Groups">
      <xsd:simpleType>
        <xsd:restriction base="dms:Note">
          <xsd:maxLength value="255"/>
        </xsd:restriction>
      </xsd:simpleType>
    </xsd:element>
    <xsd:element name="LMS_Mappings" ma:index="35" nillable="true" ma:displayName="LMS Mappings" ma:internalName="LMS_Mappings">
      <xsd:simpleType>
        <xsd:restriction base="dms:Note">
          <xsd:maxLength value="255"/>
        </xsd:restriction>
      </xsd:simpleType>
    </xsd:element>
    <xsd:element name="Invited_Leaders" ma:index="36" nillable="true" ma:displayName="Invited Leaders" ma:internalName="Invited_Leaders">
      <xsd:simpleType>
        <xsd:restriction base="dms:Note">
          <xsd:maxLength value="255"/>
        </xsd:restriction>
      </xsd:simpleType>
    </xsd:element>
    <xsd:element name="Invited_Members" ma:index="37" nillable="true" ma:displayName="Invited Members" ma:internalName="Invited_Members">
      <xsd:simpleType>
        <xsd:restriction base="dms:Note">
          <xsd:maxLength value="255"/>
        </xsd:restriction>
      </xsd:simpleType>
    </xsd:element>
    <xsd:element name="Self_Registration_Enabled" ma:index="38" nillable="true" ma:displayName="Self Registration Enabled" ma:internalName="Self_Registration_Enabled">
      <xsd:simpleType>
        <xsd:restriction base="dms:Boolean"/>
      </xsd:simpleType>
    </xsd:element>
    <xsd:element name="Has_Leaders_Only_SectionGroup" ma:index="39" nillable="true" ma:displayName="Has Leaders Only SectionGroup" ma:internalName="Has_Leaders_Only_SectionGroup">
      <xsd:simpleType>
        <xsd:restriction base="dms:Boolean"/>
      </xsd:simpleType>
    </xsd:element>
    <xsd:element name="Is_Collaboration_Space_Locked" ma:index="40" nillable="true" ma:displayName="Is Collaboration Space Locked" ma:internalName="Is_Collaboration_Space_Locked">
      <xsd:simpleType>
        <xsd:restriction base="dms:Boolean"/>
      </xsd:simpleType>
    </xsd:element>
    <xsd:element name="IsNotebookLocked" ma:index="41" nillable="true" ma:displayName="Is Notebook Locked" ma:internalName="IsNotebookLocked">
      <xsd:simpleType>
        <xsd:restriction base="dms:Boolean"/>
      </xsd:simpleType>
    </xsd:element>
    <xsd:element name="Teams_Channel_Section_Location" ma:index="42" nillable="true" ma:displayName="Teams Channel Section Location" ma:internalName="Teams_Channel_Section_Location">
      <xsd:simpleType>
        <xsd:restriction base="dms:Text"/>
      </xsd:simpleType>
    </xsd:element>
    <xsd:element name="_activity" ma:index="43"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da88f79-0fde-4a75-8afa-9394be84cc7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sNotebookLocked xmlns="9173ed29-f0a6-4af5-abf4-5880df16eb71" xsi:nil="true"/>
    <DefaultSectionNames xmlns="9173ed29-f0a6-4af5-abf4-5880df16eb71" xsi:nil="true"/>
    <Teams_Channel_Section_Location xmlns="9173ed29-f0a6-4af5-abf4-5880df16eb71" xsi:nil="true"/>
    <CultureName xmlns="9173ed29-f0a6-4af5-abf4-5880df16eb71" xsi:nil="true"/>
    <Leaders xmlns="9173ed29-f0a6-4af5-abf4-5880df16eb71">
      <UserInfo>
        <DisplayName/>
        <AccountId xsi:nil="true"/>
        <AccountType/>
      </UserInfo>
    </Leaders>
    <Invited_Members xmlns="9173ed29-f0a6-4af5-abf4-5880df16eb71" xsi:nil="true"/>
    <Is_Collaboration_Space_Locked xmlns="9173ed29-f0a6-4af5-abf4-5880df16eb71" xsi:nil="true"/>
    <Math_Settings xmlns="9173ed29-f0a6-4af5-abf4-5880df16eb71" xsi:nil="true"/>
    <AppVersion xmlns="9173ed29-f0a6-4af5-abf4-5880df16eb71" xsi:nil="true"/>
    <Member_Groups xmlns="9173ed29-f0a6-4af5-abf4-5880df16eb71">
      <UserInfo>
        <DisplayName/>
        <AccountId xsi:nil="true"/>
        <AccountType/>
      </UserInfo>
    </Member_Groups>
    <Self_Registration_Enabled xmlns="9173ed29-f0a6-4af5-abf4-5880df16eb71" xsi:nil="true"/>
    <FolderType xmlns="9173ed29-f0a6-4af5-abf4-5880df16eb71" xsi:nil="true"/>
    <Distribution_Groups xmlns="9173ed29-f0a6-4af5-abf4-5880df16eb71" xsi:nil="true"/>
    <TeamsChannelId xmlns="9173ed29-f0a6-4af5-abf4-5880df16eb71" xsi:nil="true"/>
    <Invited_Leaders xmlns="9173ed29-f0a6-4af5-abf4-5880df16eb71" xsi:nil="true"/>
    <_activity xmlns="9173ed29-f0a6-4af5-abf4-5880df16eb71" xsi:nil="true"/>
    <Templates xmlns="9173ed29-f0a6-4af5-abf4-5880df16eb71" xsi:nil="true"/>
    <Members xmlns="9173ed29-f0a6-4af5-abf4-5880df16eb71">
      <UserInfo>
        <DisplayName/>
        <AccountId xsi:nil="true"/>
        <AccountType/>
      </UserInfo>
    </Members>
    <Has_Leaders_Only_SectionGroup xmlns="9173ed29-f0a6-4af5-abf4-5880df16eb71" xsi:nil="true"/>
    <NotebookType xmlns="9173ed29-f0a6-4af5-abf4-5880df16eb71" xsi:nil="true"/>
    <LMS_Mappings xmlns="9173ed29-f0a6-4af5-abf4-5880df16eb71" xsi:nil="true"/>
    <Owner xmlns="9173ed29-f0a6-4af5-abf4-5880df16eb71">
      <UserInfo>
        <DisplayName/>
        <AccountId xsi:nil="true"/>
        <AccountType/>
      </UserInfo>
    </Owner>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FA92BD-68D5-4A76-A837-3946588234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73ed29-f0a6-4af5-abf4-5880df16eb71"/>
    <ds:schemaRef ds:uri="0da88f79-0fde-4a75-8afa-9394be84cc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22EBF7-BF3D-4DBF-BC61-28E281406168}">
  <ds:schemaRefs>
    <ds:schemaRef ds:uri="http://schemas.microsoft.com/sharepoint/v3/contenttype/forms"/>
  </ds:schemaRefs>
</ds:datastoreItem>
</file>

<file path=customXml/itemProps3.xml><?xml version="1.0" encoding="utf-8"?>
<ds:datastoreItem xmlns:ds="http://schemas.openxmlformats.org/officeDocument/2006/customXml" ds:itemID="{18E18068-3A5B-4EC7-862E-4D15729C98A7}">
  <ds:schemaRefs>
    <ds:schemaRef ds:uri="http://schemas.microsoft.com/office/2006/metadata/properties"/>
    <ds:schemaRef ds:uri="http://schemas.microsoft.com/office/infopath/2007/PartnerControls"/>
    <ds:schemaRef ds:uri="9173ed29-f0a6-4af5-abf4-5880df16eb71"/>
  </ds:schemaRefs>
</ds:datastoreItem>
</file>

<file path=customXml/itemProps4.xml><?xml version="1.0" encoding="utf-8"?>
<ds:datastoreItem xmlns:ds="http://schemas.openxmlformats.org/officeDocument/2006/customXml" ds:itemID="{61FEEB1D-C4A3-493C-93C9-821039C862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593</Words>
  <Characters>3386</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UMAG</Company>
  <LinksUpToDate>false</LinksUpToDate>
  <CharactersWithSpaces>3972</CharactersWithSpaces>
  <SharedDoc>false</SharedDoc>
  <HLinks>
    <vt:vector size="66" baseType="variant">
      <vt:variant>
        <vt:i4>1048628</vt:i4>
      </vt:variant>
      <vt:variant>
        <vt:i4>30</vt:i4>
      </vt:variant>
      <vt:variant>
        <vt:i4>0</vt:i4>
      </vt:variant>
      <vt:variant>
        <vt:i4>5</vt:i4>
      </vt:variant>
      <vt:variant>
        <vt:lpwstr>mailto:ecyh@hku.hk</vt:lpwstr>
      </vt:variant>
      <vt:variant>
        <vt:lpwstr/>
      </vt:variant>
      <vt:variant>
        <vt:i4>7143518</vt:i4>
      </vt:variant>
      <vt:variant>
        <vt:i4>27</vt:i4>
      </vt:variant>
      <vt:variant>
        <vt:i4>0</vt:i4>
      </vt:variant>
      <vt:variant>
        <vt:i4>5</vt:i4>
      </vt:variant>
      <vt:variant>
        <vt:lpwstr>mailto:elenac@hku.hk</vt:lpwstr>
      </vt:variant>
      <vt:variant>
        <vt:lpwstr/>
      </vt:variant>
      <vt:variant>
        <vt:i4>8061006</vt:i4>
      </vt:variant>
      <vt:variant>
        <vt:i4>24</vt:i4>
      </vt:variant>
      <vt:variant>
        <vt:i4>0</vt:i4>
      </vt:variant>
      <vt:variant>
        <vt:i4>5</vt:i4>
      </vt:variant>
      <vt:variant>
        <vt:lpwstr>http://www.hku.hk/f/upload/13956/160119_UMAG-eng.doc</vt:lpwstr>
      </vt:variant>
      <vt:variant>
        <vt:lpwstr/>
      </vt:variant>
      <vt:variant>
        <vt:i4>7995418</vt:i4>
      </vt:variant>
      <vt:variant>
        <vt:i4>21</vt:i4>
      </vt:variant>
      <vt:variant>
        <vt:i4>0</vt:i4>
      </vt:variant>
      <vt:variant>
        <vt:i4>5</vt:i4>
      </vt:variant>
      <vt:variant>
        <vt:lpwstr>http://bit.ly/umag_linkedin</vt:lpwstr>
      </vt:variant>
      <vt:variant>
        <vt:lpwstr/>
      </vt:variant>
      <vt:variant>
        <vt:i4>6815749</vt:i4>
      </vt:variant>
      <vt:variant>
        <vt:i4>18</vt:i4>
      </vt:variant>
      <vt:variant>
        <vt:i4>0</vt:i4>
      </vt:variant>
      <vt:variant>
        <vt:i4>5</vt:i4>
      </vt:variant>
      <vt:variant>
        <vt:lpwstr>http://bit.ly/umag_youtube</vt:lpwstr>
      </vt:variant>
      <vt:variant>
        <vt:lpwstr/>
      </vt:variant>
      <vt:variant>
        <vt:i4>8126487</vt:i4>
      </vt:variant>
      <vt:variant>
        <vt:i4>15</vt:i4>
      </vt:variant>
      <vt:variant>
        <vt:i4>0</vt:i4>
      </vt:variant>
      <vt:variant>
        <vt:i4>5</vt:i4>
      </vt:variant>
      <vt:variant>
        <vt:lpwstr>http://bit.ly/umag_facebook</vt:lpwstr>
      </vt:variant>
      <vt:variant>
        <vt:lpwstr/>
      </vt:variant>
      <vt:variant>
        <vt:i4>6750323</vt:i4>
      </vt:variant>
      <vt:variant>
        <vt:i4>12</vt:i4>
      </vt:variant>
      <vt:variant>
        <vt:i4>0</vt:i4>
      </vt:variant>
      <vt:variant>
        <vt:i4>5</vt:i4>
      </vt:variant>
      <vt:variant>
        <vt:lpwstr>https://umag.hku.hk/exhibition/red-and-blue-and-white/</vt:lpwstr>
      </vt:variant>
      <vt:variant>
        <vt:lpwstr/>
      </vt:variant>
      <vt:variant>
        <vt:i4>6750274</vt:i4>
      </vt:variant>
      <vt:variant>
        <vt:i4>9</vt:i4>
      </vt:variant>
      <vt:variant>
        <vt:i4>0</vt:i4>
      </vt:variant>
      <vt:variant>
        <vt:i4>5</vt:i4>
      </vt:variant>
      <vt:variant>
        <vt:lpwstr>mailto:museum@hku.hk</vt:lpwstr>
      </vt:variant>
      <vt:variant>
        <vt:lpwstr/>
      </vt:variant>
      <vt:variant>
        <vt:i4>1048628</vt:i4>
      </vt:variant>
      <vt:variant>
        <vt:i4>6</vt:i4>
      </vt:variant>
      <vt:variant>
        <vt:i4>0</vt:i4>
      </vt:variant>
      <vt:variant>
        <vt:i4>5</vt:i4>
      </vt:variant>
      <vt:variant>
        <vt:lpwstr>mailto:ecyh@hku.hk</vt:lpwstr>
      </vt:variant>
      <vt:variant>
        <vt:lpwstr/>
      </vt:variant>
      <vt:variant>
        <vt:i4>6422640</vt:i4>
      </vt:variant>
      <vt:variant>
        <vt:i4>3</vt:i4>
      </vt:variant>
      <vt:variant>
        <vt:i4>0</vt:i4>
      </vt:variant>
      <vt:variant>
        <vt:i4>5</vt:i4>
      </vt:variant>
      <vt:variant>
        <vt:lpwstr>mailto:</vt:lpwstr>
      </vt:variant>
      <vt:variant>
        <vt:lpwstr/>
      </vt:variant>
      <vt:variant>
        <vt:i4>7012401</vt:i4>
      </vt:variant>
      <vt:variant>
        <vt:i4>0</vt:i4>
      </vt:variant>
      <vt:variant>
        <vt:i4>0</vt:i4>
      </vt:variant>
      <vt:variant>
        <vt:i4>5</vt:i4>
      </vt:variant>
      <vt:variant>
        <vt:lpwstr>https://umag.hku.hk/content/uploads/Caption-%E5%9C%96%E7%89%87%E8%AA%AA%E6%98%8E-18.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ine Ho</dc:creator>
  <cp:keywords/>
  <cp:lastModifiedBy>Cheuk Kiu Casper LI</cp:lastModifiedBy>
  <cp:revision>8</cp:revision>
  <cp:lastPrinted>2023-01-07T00:27:00Z</cp:lastPrinted>
  <dcterms:created xsi:type="dcterms:W3CDTF">2023-06-29T04:01:00Z</dcterms:created>
  <dcterms:modified xsi:type="dcterms:W3CDTF">2023-07-10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59223387DC4E41B3A2D2A6BFDCD074</vt:lpwstr>
  </property>
  <property fmtid="{D5CDD505-2E9C-101B-9397-08002B2CF9AE}" pid="3" name="GrammarlyDocumentId">
    <vt:lpwstr>690702b610c6ffb80d2409c82d703bdba3a92fc8bb25b30f43fc2ddaa174d793</vt:lpwstr>
  </property>
</Properties>
</file>